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BB02CE4" w14:textId="26E9DB82" w:rsidR="000F7AF6" w:rsidRPr="000F7AF6" w:rsidRDefault="000F7AF6" w:rsidP="000F7AF6">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14:paraId="351EB8BB" w14:textId="2253FDFB" w:rsidR="00024D5E" w:rsidRPr="00A13A5D" w:rsidRDefault="00024D5E" w:rsidP="00A13A5D">
      <w:pPr>
        <w:pStyle w:val="Title"/>
        <w:rPr>
          <w:rFonts w:ascii="Arial" w:hAnsi="Arial" w:cs="Arial"/>
          <w:sz w:val="24"/>
          <w:szCs w:val="24"/>
        </w:rPr>
      </w:pPr>
    </w:p>
    <w:p w14:paraId="76A19B5F" w14:textId="157A26F2" w:rsidR="00024D5E" w:rsidRDefault="00A42711" w:rsidP="0023223D">
      <w:pPr>
        <w:ind w:left="7920" w:firstLine="720"/>
        <w:rPr>
          <w:rStyle w:val="Strong"/>
          <w:bCs w:val="0"/>
        </w:rPr>
      </w:pPr>
      <w:r>
        <w:rPr>
          <w:rStyle w:val="Strong"/>
          <w:bCs w:val="0"/>
        </w:rPr>
        <w:t xml:space="preserve"> </w:t>
      </w:r>
      <w:r w:rsidR="006C2F2A">
        <w:rPr>
          <w:rStyle w:val="Strong"/>
          <w:bCs w:val="0"/>
        </w:rPr>
        <w:t xml:space="preserve">     </w:t>
      </w:r>
      <w:r>
        <w:rPr>
          <w:rStyle w:val="Strong"/>
          <w:bCs w:val="0"/>
        </w:rPr>
        <w:t xml:space="preserve">   </w:t>
      </w:r>
      <w:r w:rsidR="00A13A5D">
        <w:rPr>
          <w:rStyle w:val="Strong"/>
          <w:bCs w:val="0"/>
        </w:rPr>
        <w:t>March</w:t>
      </w:r>
      <w:r w:rsidR="006C2F2A">
        <w:rPr>
          <w:rStyle w:val="Strong"/>
          <w:bCs w:val="0"/>
        </w:rPr>
        <w:t xml:space="preserve"> 2025</w:t>
      </w:r>
    </w:p>
    <w:p w14:paraId="0C37D4D0" w14:textId="4F28F6B2" w:rsidR="00477AAC" w:rsidRPr="00CC0AC0" w:rsidRDefault="00477AAC" w:rsidP="00CC0AC0">
      <w:pPr>
        <w:pStyle w:val="Heading1"/>
        <w:rPr>
          <w:rStyle w:val="Strong"/>
          <w:b/>
          <w:bCs w:val="0"/>
        </w:rPr>
      </w:pPr>
      <w:r w:rsidRPr="00CC0AC0">
        <w:rPr>
          <w:rStyle w:val="Strong"/>
          <w:b/>
          <w:bCs w:val="0"/>
        </w:rPr>
        <w:t>What’s included this month?</w:t>
      </w:r>
    </w:p>
    <w:p w14:paraId="3CE707C4" w14:textId="32AC0005" w:rsidR="008C200B" w:rsidRDefault="008C200B" w:rsidP="00B917BB">
      <w:pPr>
        <w:pStyle w:val="ListParagraph"/>
        <w:numPr>
          <w:ilvl w:val="0"/>
          <w:numId w:val="27"/>
        </w:numPr>
      </w:pPr>
      <w:r>
        <w:t xml:space="preserve">Invite to </w:t>
      </w:r>
      <w:r w:rsidR="00F318D1">
        <w:t>the new student gathering on March 18</w:t>
      </w:r>
      <w:r w:rsidR="00F318D1" w:rsidRPr="00F318D1">
        <w:rPr>
          <w:vertAlign w:val="superscript"/>
        </w:rPr>
        <w:t>th</w:t>
      </w:r>
      <w:r w:rsidR="00F318D1">
        <w:t xml:space="preserve"> </w:t>
      </w:r>
    </w:p>
    <w:p w14:paraId="6B72CD28" w14:textId="0E4CDBD6" w:rsidR="00CF42B2" w:rsidRDefault="00CF42B2" w:rsidP="00B917BB">
      <w:pPr>
        <w:pStyle w:val="ListParagraph"/>
        <w:numPr>
          <w:ilvl w:val="0"/>
          <w:numId w:val="27"/>
        </w:numPr>
      </w:pPr>
      <w:r>
        <w:t xml:space="preserve">Information on summer programming </w:t>
      </w:r>
    </w:p>
    <w:p w14:paraId="45DBAE0D" w14:textId="4F12A781" w:rsidR="00261321" w:rsidRDefault="00261321" w:rsidP="00B917BB">
      <w:pPr>
        <w:pStyle w:val="ListParagraph"/>
        <w:numPr>
          <w:ilvl w:val="0"/>
          <w:numId w:val="27"/>
        </w:numPr>
      </w:pPr>
      <w:r>
        <w:t xml:space="preserve">Recent podcasts from Blind Abilities </w:t>
      </w:r>
    </w:p>
    <w:p w14:paraId="04325E32" w14:textId="4DCBE106" w:rsidR="00B944DD" w:rsidRDefault="00B944DD" w:rsidP="00B917BB">
      <w:pPr>
        <w:pStyle w:val="ListParagraph"/>
        <w:numPr>
          <w:ilvl w:val="0"/>
          <w:numId w:val="27"/>
        </w:numPr>
      </w:pPr>
      <w:r w:rsidRPr="00B944DD">
        <w:t>Dungeons and Dragons Basic Monster Guide</w:t>
      </w:r>
      <w:r w:rsidR="00245E3A">
        <w:t xml:space="preserve"> now</w:t>
      </w:r>
      <w:r w:rsidRPr="00B944DD">
        <w:t xml:space="preserve"> </w:t>
      </w:r>
      <w:r w:rsidR="00245E3A">
        <w:t>av</w:t>
      </w:r>
      <w:r w:rsidRPr="00B944DD">
        <w:t xml:space="preserve">ailable in </w:t>
      </w:r>
      <w:r w:rsidR="00245E3A">
        <w:t>b</w:t>
      </w:r>
      <w:r w:rsidRPr="00B944DD">
        <w:t>raille</w:t>
      </w:r>
      <w:r w:rsidR="00245E3A">
        <w:t>!</w:t>
      </w:r>
    </w:p>
    <w:p w14:paraId="4E79A688" w14:textId="7A89B559" w:rsidR="008D4F3D" w:rsidRDefault="005F4599" w:rsidP="00EF1808">
      <w:pPr>
        <w:pStyle w:val="Heading1"/>
      </w:pPr>
      <w:r w:rsidRPr="00E41D03">
        <w:t>Just f</w:t>
      </w:r>
      <w:r w:rsidR="00AE5EFA" w:rsidRPr="00E41D03">
        <w:t>or Fun</w:t>
      </w:r>
      <w:r w:rsidR="00632682" w:rsidRPr="00E41D03">
        <w:t xml:space="preserve"> </w:t>
      </w:r>
    </w:p>
    <w:p w14:paraId="364DE0F0" w14:textId="376BA918" w:rsidR="001D13B7" w:rsidRPr="006D5B9C" w:rsidRDefault="00793206" w:rsidP="003228E6">
      <w:r w:rsidRPr="006D5B9C">
        <w:t xml:space="preserve">Did you know </w:t>
      </w:r>
      <w:r w:rsidR="00115EDB">
        <w:t xml:space="preserve">it’s illegal to </w:t>
      </w:r>
      <w:r w:rsidR="005851BB">
        <w:t xml:space="preserve">chase a greased pig in </w:t>
      </w:r>
      <w:r w:rsidR="00183832">
        <w:t>Minnesota</w:t>
      </w:r>
      <w:r w:rsidR="005851BB">
        <w:t xml:space="preserve">? </w:t>
      </w:r>
      <w:r w:rsidR="009B3D8C">
        <w:t>According to M</w:t>
      </w:r>
      <w:r w:rsidR="00A2571A">
        <w:t>innesota St</w:t>
      </w:r>
      <w:r w:rsidR="00677F70">
        <w:t>atu</w:t>
      </w:r>
      <w:r w:rsidR="00F520D0">
        <w:t>t</w:t>
      </w:r>
      <w:r w:rsidR="00677F70">
        <w:t>e 343.36, “</w:t>
      </w:r>
      <w:r w:rsidR="00677F70" w:rsidRPr="00677F70">
        <w:t>No person shall operate, run or participate in a contest, game, or other like activity, in which a pig, greased, oiled or otherwise, is released and wherein the object is the capture of the pig</w:t>
      </w:r>
      <w:r w:rsidR="00F520D0">
        <w:t xml:space="preserve">.” </w:t>
      </w:r>
      <w:r w:rsidR="00A2571A" w:rsidRPr="00A2571A">
        <w:t>The law also applies to releasing or throwing a chicken or turkey into the air with the goal of catching it.</w:t>
      </w:r>
      <w:r w:rsidR="00A2571A">
        <w:t xml:space="preserve"> </w:t>
      </w:r>
      <w:r w:rsidR="00A2571A" w:rsidRPr="00A2571A">
        <w:t xml:space="preserve">While it is unclear where </w:t>
      </w:r>
      <w:r w:rsidR="00B46725">
        <w:t xml:space="preserve">the </w:t>
      </w:r>
      <w:r w:rsidR="00204F5B" w:rsidRPr="00204F5B">
        <w:t>l</w:t>
      </w:r>
      <w:r w:rsidR="00AF3329">
        <w:t>aw</w:t>
      </w:r>
      <w:r w:rsidR="00204F5B" w:rsidRPr="00204F5B">
        <w:t xml:space="preserve"> comes from, it</w:t>
      </w:r>
      <w:r w:rsidR="00AF3329">
        <w:t>’s likely t</w:t>
      </w:r>
      <w:r w:rsidR="00B46725">
        <w:t>i</w:t>
      </w:r>
      <w:r w:rsidR="00AF3329">
        <w:t>ed t</w:t>
      </w:r>
      <w:r w:rsidR="00B46725">
        <w:t>o</w:t>
      </w:r>
      <w:r w:rsidR="00AF3329">
        <w:t xml:space="preserve"> </w:t>
      </w:r>
      <w:r w:rsidR="00B46725">
        <w:t>old coun</w:t>
      </w:r>
      <w:r w:rsidR="00AF3329">
        <w:t>ty fair games where people would try to grab slippery pigs for fun.</w:t>
      </w:r>
    </w:p>
    <w:p w14:paraId="0F69D61B" w14:textId="196AEE8A" w:rsidR="001D13B7" w:rsidRPr="006B1287" w:rsidRDefault="001D13B7" w:rsidP="001D13B7">
      <w:pPr>
        <w:pStyle w:val="Heading2"/>
      </w:pPr>
      <w:r w:rsidRPr="006B1287">
        <w:t>A Note from SSB Counselors</w:t>
      </w:r>
    </w:p>
    <w:p w14:paraId="4DC385C3" w14:textId="156B271F" w:rsidR="005917B2" w:rsidRPr="005917B2" w:rsidRDefault="005917B2" w:rsidP="004062BC">
      <w:pPr>
        <w:rPr>
          <w:b/>
        </w:rPr>
      </w:pPr>
      <w:r w:rsidRPr="005917B2">
        <w:t xml:space="preserve"> Hello, students! We hope you'</w:t>
      </w:r>
      <w:r w:rsidR="007352EE">
        <w:t xml:space="preserve">re </w:t>
      </w:r>
      <w:r w:rsidRPr="005917B2">
        <w:t>enjoying the nicer weather and it continues into spring. At SSB, we are planning for summer activities and identifying students interested in summer work so we can assist in securing work experiences for those who want to work</w:t>
      </w:r>
      <w:r w:rsidR="008D4385">
        <w:t xml:space="preserve"> during summer break</w:t>
      </w:r>
      <w:r w:rsidRPr="005917B2">
        <w:t xml:space="preserve">. If you would like to find a job, volunteer, or engage in work experience over the summer to boost your resume, please let us know so we can </w:t>
      </w:r>
      <w:r w:rsidR="005060F2">
        <w:t xml:space="preserve">help you </w:t>
      </w:r>
      <w:r w:rsidRPr="005917B2">
        <w:t>explore all available options!</w:t>
      </w:r>
    </w:p>
    <w:p w14:paraId="4EA6B0E3" w14:textId="25042353" w:rsidR="009E753D" w:rsidRDefault="008958BD" w:rsidP="004062BC">
      <w:pPr>
        <w:rPr>
          <w:b/>
        </w:rPr>
      </w:pPr>
      <w:r>
        <w:t>W</w:t>
      </w:r>
      <w:r w:rsidRPr="008958BD">
        <w:t>e wish you all the best!</w:t>
      </w:r>
    </w:p>
    <w:p w14:paraId="097EDA0B" w14:textId="2CEE57AF" w:rsidR="006D5B9C" w:rsidRPr="006D5B9C" w:rsidRDefault="00284239" w:rsidP="005917B2">
      <w:pPr>
        <w:pStyle w:val="Heading1"/>
      </w:pPr>
      <w:r w:rsidRPr="00E41D03">
        <w:t xml:space="preserve">Upcoming and </w:t>
      </w:r>
      <w:r w:rsidR="00C90436" w:rsidRPr="00E41D03">
        <w:t>O</w:t>
      </w:r>
      <w:r w:rsidRPr="00E41D03">
        <w:t>ngoing</w:t>
      </w:r>
    </w:p>
    <w:p w14:paraId="4100FF10" w14:textId="534AAAF8" w:rsidR="009E3C0A" w:rsidRDefault="00237CAA" w:rsidP="00CA01E4">
      <w:pPr>
        <w:pStyle w:val="Heading2"/>
      </w:pPr>
      <w:r w:rsidRPr="00B97AE0">
        <w:t xml:space="preserve">New Student </w:t>
      </w:r>
      <w:r w:rsidR="00B97AE0" w:rsidRPr="00B97AE0">
        <w:t>Gathering</w:t>
      </w:r>
    </w:p>
    <w:p w14:paraId="49EA6641" w14:textId="4EC58429" w:rsidR="001439F0" w:rsidRPr="001439F0" w:rsidRDefault="001439F0" w:rsidP="001439F0">
      <w:pPr>
        <w:spacing w:before="0" w:after="0" w:line="240" w:lineRule="auto"/>
      </w:pPr>
      <w:r w:rsidRPr="001439F0">
        <w:t xml:space="preserve">SSB’s Peer Ambassadors </w:t>
      </w:r>
      <w:r w:rsidR="00386FDB">
        <w:t>are hosting</w:t>
      </w:r>
      <w:r w:rsidRPr="001439F0">
        <w:t xml:space="preserve"> a virtual event for new and prospective students</w:t>
      </w:r>
      <w:r w:rsidR="000F73EA">
        <w:t>. They will share their experiences working with SSB and</w:t>
      </w:r>
      <w:r w:rsidRPr="001439F0">
        <w:t xml:space="preserve"> provide information about the various programs and services available. This event offers a great opportunity for students and parents to connect with others and learn more about SSB’s youth programs.</w:t>
      </w:r>
    </w:p>
    <w:p w14:paraId="72A35CCF" w14:textId="77777777" w:rsidR="006D7D52" w:rsidRPr="00CA01E4" w:rsidRDefault="006D7D52" w:rsidP="00824C11">
      <w:pPr>
        <w:spacing w:before="0" w:after="0" w:line="240" w:lineRule="auto"/>
        <w:rPr>
          <w:bCs/>
        </w:rPr>
      </w:pPr>
    </w:p>
    <w:p w14:paraId="373E2847" w14:textId="77777777" w:rsidR="00DB7AB2" w:rsidRPr="008B316E" w:rsidRDefault="00DB7AB2" w:rsidP="00DB7AB2">
      <w:pPr>
        <w:spacing w:before="0" w:after="0" w:line="240" w:lineRule="auto"/>
      </w:pPr>
      <w:r w:rsidRPr="00DB7AB2">
        <w:t>Why Attend?</w:t>
      </w:r>
    </w:p>
    <w:p w14:paraId="68598A64" w14:textId="77777777" w:rsidR="00DB7AB2" w:rsidRPr="00DB7AB2" w:rsidRDefault="00DB7AB2" w:rsidP="00DB7AB2">
      <w:pPr>
        <w:spacing w:before="0" w:after="0" w:line="240" w:lineRule="auto"/>
      </w:pPr>
    </w:p>
    <w:p w14:paraId="5E39E591" w14:textId="3A540308" w:rsidR="008B316E" w:rsidRDefault="00DB7AB2" w:rsidP="00D850A8">
      <w:pPr>
        <w:spacing w:before="0" w:after="0" w:line="240" w:lineRule="auto"/>
      </w:pPr>
      <w:r w:rsidRPr="00DB7AB2">
        <w:lastRenderedPageBreak/>
        <w:t xml:space="preserve">This event is your chance to explore </w:t>
      </w:r>
      <w:r w:rsidR="00502EDC" w:rsidRPr="008B316E">
        <w:t xml:space="preserve">SSB's tools, resources, and guidance </w:t>
      </w:r>
      <w:r w:rsidRPr="00DB7AB2">
        <w:t>to help you thrive in your education, career, and beyond. Whether you’re just starting or planning your next steps, we’re here to support you every step of the way.</w:t>
      </w:r>
      <w:r w:rsidRPr="008B316E">
        <w:t xml:space="preserve"> </w:t>
      </w:r>
      <w:r w:rsidRPr="00DB7AB2">
        <w:t>We look forward to welcoming you to the SSB community and helping you pave the path to a bright future!</w:t>
      </w:r>
      <w:r w:rsidRPr="008B316E">
        <w:t xml:space="preserve"> </w:t>
      </w:r>
      <w:r w:rsidR="005E3E06">
        <w:t>Please get in touch with Shane DeSantis</w:t>
      </w:r>
      <w:r w:rsidRPr="00DB7AB2">
        <w:t xml:space="preserve"> at </w:t>
      </w:r>
      <w:hyperlink r:id="rId12" w:history="1">
        <w:r w:rsidRPr="00DB7AB2">
          <w:rPr>
            <w:rStyle w:val="Hyperlink"/>
          </w:rPr>
          <w:t>shane.desantis@state.mn.us</w:t>
        </w:r>
      </w:hyperlink>
      <w:r w:rsidRPr="00DB7AB2">
        <w:t xml:space="preserve"> to request accommodations to attend.</w:t>
      </w:r>
    </w:p>
    <w:p w14:paraId="79EB0A15" w14:textId="77777777" w:rsidR="00D850A8" w:rsidRPr="008B316E" w:rsidRDefault="00D850A8" w:rsidP="00D850A8">
      <w:pPr>
        <w:spacing w:before="0" w:after="0" w:line="240" w:lineRule="auto"/>
      </w:pPr>
    </w:p>
    <w:p w14:paraId="6266D16B" w14:textId="32D6319B" w:rsidR="008B316E" w:rsidRPr="008B316E" w:rsidRDefault="008B316E" w:rsidP="008B316E">
      <w:pPr>
        <w:spacing w:before="0" w:line="278" w:lineRule="auto"/>
      </w:pPr>
      <w:r w:rsidRPr="008B316E">
        <w:t>When: Tuesday, March 18</w:t>
      </w:r>
      <w:r w:rsidRPr="008B316E">
        <w:rPr>
          <w:vertAlign w:val="superscript"/>
        </w:rPr>
        <w:t>th</w:t>
      </w:r>
      <w:r w:rsidRPr="008B316E">
        <w:t>, 6:00 to 7:00 PM</w:t>
      </w:r>
    </w:p>
    <w:p w14:paraId="68D8B0AE" w14:textId="4789F03D" w:rsidR="00CA01E4" w:rsidRPr="008B316E" w:rsidRDefault="008B316E" w:rsidP="008B316E">
      <w:pPr>
        <w:spacing w:before="0" w:line="278" w:lineRule="auto"/>
      </w:pPr>
      <w:r w:rsidRPr="008B316E">
        <w:t xml:space="preserve">Where: </w:t>
      </w:r>
      <w:hyperlink r:id="rId13" w:history="1">
        <w:r w:rsidRPr="008B316E">
          <w:rPr>
            <w:rStyle w:val="Hyperlink"/>
          </w:rPr>
          <w:t xml:space="preserve">Zoom Link to Join </w:t>
        </w:r>
      </w:hyperlink>
      <w:r w:rsidR="00094A85">
        <w:rPr>
          <w:rStyle w:val="Hyperlink"/>
        </w:rPr>
        <w:t>N</w:t>
      </w:r>
      <w:r w:rsidR="005A0858">
        <w:rPr>
          <w:rStyle w:val="Hyperlink"/>
        </w:rPr>
        <w:t>ew Student Gathering</w:t>
      </w:r>
      <w:r w:rsidRPr="008B316E">
        <w:t xml:space="preserve"> </w:t>
      </w:r>
    </w:p>
    <w:p w14:paraId="0196D669" w14:textId="77777777" w:rsidR="009E3C0A" w:rsidRDefault="009E3C0A" w:rsidP="009E3C0A">
      <w:pPr>
        <w:pStyle w:val="Heading2"/>
      </w:pPr>
      <w:r>
        <w:t>SSB Peer Ambassadors</w:t>
      </w:r>
    </w:p>
    <w:p w14:paraId="5288751C" w14:textId="5B8AAED5" w:rsidR="00EB093E" w:rsidRPr="00EB093E" w:rsidRDefault="00EB093E" w:rsidP="00497E2F">
      <w:r w:rsidRPr="00EB093E">
        <w:t xml:space="preserve">Two SSB students are leading peer-to-peer programming across the state to support students with vision loss. They’re available for one-on-one peer discussions and </w:t>
      </w:r>
      <w:r w:rsidR="002178BB" w:rsidRPr="002178BB">
        <w:rPr>
          <w:bCs/>
        </w:rPr>
        <w:t>will be hosting virtual and in-person group activities.</w:t>
      </w:r>
    </w:p>
    <w:p w14:paraId="1C802412" w14:textId="436C7A53" w:rsidR="00EB093E" w:rsidRDefault="00EB093E" w:rsidP="00497E2F">
      <w:pPr>
        <w:rPr>
          <w:b/>
        </w:rPr>
      </w:pPr>
      <w:r w:rsidRPr="00EB093E">
        <w:t>Want to learn more or connect with them? Contact</w:t>
      </w:r>
      <w:r w:rsidR="00163E2F">
        <w:rPr>
          <w:b/>
        </w:rPr>
        <w:t xml:space="preserve"> </w:t>
      </w:r>
      <w:r w:rsidR="00163E2F" w:rsidRPr="00497E2F">
        <w:rPr>
          <w:bCs/>
        </w:rPr>
        <w:t>Amy</w:t>
      </w:r>
      <w:r w:rsidR="00163E2F">
        <w:rPr>
          <w:b/>
        </w:rPr>
        <w:t xml:space="preserve"> </w:t>
      </w:r>
      <w:r w:rsidR="00163E2F" w:rsidRPr="00497E2F">
        <w:rPr>
          <w:bCs/>
        </w:rPr>
        <w:t>at</w:t>
      </w:r>
      <w:r w:rsidRPr="00EB093E">
        <w:t xml:space="preserve"> </w:t>
      </w:r>
      <w:hyperlink r:id="rId14" w:history="1">
        <w:r w:rsidR="00163E2F" w:rsidRPr="00CC6858">
          <w:rPr>
            <w:rStyle w:val="Hyperlink"/>
          </w:rPr>
          <w:t>amyarias0508@gmail.com</w:t>
        </w:r>
      </w:hyperlink>
      <w:r w:rsidR="00163E2F">
        <w:rPr>
          <w:b/>
        </w:rPr>
        <w:t xml:space="preserve"> </w:t>
      </w:r>
      <w:r w:rsidR="00163E2F" w:rsidRPr="00497E2F">
        <w:rPr>
          <w:bCs/>
        </w:rPr>
        <w:t>or</w:t>
      </w:r>
      <w:r w:rsidR="00163E2F">
        <w:rPr>
          <w:b/>
        </w:rPr>
        <w:t xml:space="preserve"> </w:t>
      </w:r>
      <w:r w:rsidRPr="00EB093E">
        <w:t>Maddy</w:t>
      </w:r>
      <w:r w:rsidR="00163E2F">
        <w:rPr>
          <w:b/>
        </w:rPr>
        <w:t xml:space="preserve"> </w:t>
      </w:r>
      <w:r w:rsidR="00163E2F" w:rsidRPr="00497E2F">
        <w:rPr>
          <w:bCs/>
        </w:rPr>
        <w:t>at</w:t>
      </w:r>
      <w:r w:rsidRPr="00EB093E">
        <w:t xml:space="preserve"> </w:t>
      </w:r>
      <w:hyperlink r:id="rId15" w:history="1">
        <w:r w:rsidR="00163E2F" w:rsidRPr="00CC6858">
          <w:rPr>
            <w:rStyle w:val="Hyperlink"/>
          </w:rPr>
          <w:t>major.madeline7@gmail.com</w:t>
        </w:r>
      </w:hyperlink>
      <w:r w:rsidR="00C52E3E">
        <w:rPr>
          <w:b/>
        </w:rPr>
        <w:t>.</w:t>
      </w:r>
      <w:r w:rsidR="00163E2F">
        <w:rPr>
          <w:b/>
        </w:rPr>
        <w:t xml:space="preserve"> </w:t>
      </w:r>
    </w:p>
    <w:p w14:paraId="52839752" w14:textId="0AF5CE15" w:rsidR="00F76621" w:rsidRDefault="00F76621" w:rsidP="00F76621">
      <w:pPr>
        <w:pStyle w:val="Heading2"/>
      </w:pPr>
      <w:r>
        <w:t>Careers and Canine Connections</w:t>
      </w:r>
    </w:p>
    <w:p w14:paraId="23BF95D6" w14:textId="010FD9EC" w:rsidR="005357CC" w:rsidRDefault="005357CC" w:rsidP="004062BC">
      <w:pPr>
        <w:rPr>
          <w:b/>
        </w:rPr>
      </w:pPr>
      <w:r w:rsidRPr="005357CC">
        <w:t xml:space="preserve">Guide Dogs for the Blind and American Printing House Career Connect are hosting a free event for youth ages 18-24 to explore careers, enhance networking skills, and learn about various mobility options for traveling to and from work, including handling a guide dog. The program will be held at the Hull Foundation &amp; Learning Center in Sandy, Oregon, from July 28th to August 2nd. More information can be found at </w:t>
      </w:r>
      <w:hyperlink r:id="rId16" w:history="1">
        <w:r w:rsidR="009372AA">
          <w:rPr>
            <w:rStyle w:val="Hyperlink"/>
          </w:rPr>
          <w:t>Guide Dogs for the Blind (link)</w:t>
        </w:r>
      </w:hyperlink>
      <w:r w:rsidRPr="005357CC">
        <w:t>. Contact your SSB counselor if interested!</w:t>
      </w:r>
    </w:p>
    <w:p w14:paraId="5005F4CB" w14:textId="4563E11B" w:rsidR="004F47F8" w:rsidRDefault="008477A4" w:rsidP="004F47F8">
      <w:pPr>
        <w:pStyle w:val="Heading2"/>
      </w:pPr>
      <w:r>
        <w:t>Envision Level Up</w:t>
      </w:r>
    </w:p>
    <w:p w14:paraId="4E15E61B" w14:textId="6A75CC69" w:rsidR="00C455B4" w:rsidRDefault="00411861" w:rsidP="008477A4">
      <w:r w:rsidRPr="00411861">
        <w:t xml:space="preserve">The Level Up </w:t>
      </w:r>
      <w:r>
        <w:t>p</w:t>
      </w:r>
      <w:r w:rsidRPr="00411861">
        <w:t xml:space="preserve">rogram </w:t>
      </w:r>
      <w:r w:rsidR="00EB0BE6">
        <w:t xml:space="preserve">promotes academic </w:t>
      </w:r>
      <w:r w:rsidR="007443FF">
        <w:t>achievement</w:t>
      </w:r>
      <w:r w:rsidR="00EB0BE6">
        <w:t xml:space="preserve"> by developing independence, skills</w:t>
      </w:r>
      <w:r w:rsidR="00D46102">
        <w:t xml:space="preserve"> f</w:t>
      </w:r>
      <w:r w:rsidR="007443FF">
        <w:t xml:space="preserve">or </w:t>
      </w:r>
      <w:r w:rsidR="00D46102">
        <w:t>success</w:t>
      </w:r>
      <w:r w:rsidR="00EB0BE6">
        <w:t xml:space="preserve">, and leadership while students learn more about assistive technology. </w:t>
      </w:r>
      <w:r w:rsidR="001B61D7">
        <w:t>This</w:t>
      </w:r>
      <w:r w:rsidR="00EB0BE6">
        <w:t xml:space="preserve"> </w:t>
      </w:r>
      <w:r w:rsidR="001B61D7">
        <w:t>residential program, which runs from June 22nd to June 28th in Wichita, Kansas,</w:t>
      </w:r>
      <w:r w:rsidR="00EB0BE6">
        <w:t xml:space="preserve"> provides hands-on learning </w:t>
      </w:r>
      <w:r w:rsidR="0019096A">
        <w:t>in various areas to help</w:t>
      </w:r>
      <w:r w:rsidR="008D003F">
        <w:t xml:space="preserve"> </w:t>
      </w:r>
      <w:r w:rsidR="00AC17F7">
        <w:t xml:space="preserve">students with vision loss transition successfully into careers </w:t>
      </w:r>
      <w:r w:rsidR="008D003F">
        <w:t xml:space="preserve">and gain skills needed for college. </w:t>
      </w:r>
      <w:r w:rsidR="00C455B4">
        <w:t xml:space="preserve">More information can be found at </w:t>
      </w:r>
      <w:hyperlink r:id="rId17" w:history="1">
        <w:r w:rsidR="00C64032">
          <w:rPr>
            <w:rStyle w:val="Hyperlink"/>
          </w:rPr>
          <w:t>Envision Level Up Program (link)</w:t>
        </w:r>
      </w:hyperlink>
      <w:r w:rsidR="00C455B4">
        <w:t>. Contact your SSB counselor if you’</w:t>
      </w:r>
      <w:r w:rsidR="002243FA">
        <w:t xml:space="preserve">re interested. </w:t>
      </w:r>
    </w:p>
    <w:p w14:paraId="1F5DD98D" w14:textId="6B155FCF" w:rsidR="003E5592" w:rsidRDefault="000D5CC7" w:rsidP="000D5CC7">
      <w:pPr>
        <w:pStyle w:val="Heading2"/>
      </w:pPr>
      <w:r>
        <w:t>Minnesota Association o</w:t>
      </w:r>
      <w:r w:rsidR="007F438B">
        <w:t xml:space="preserve">f Blind Students </w:t>
      </w:r>
      <w:r w:rsidR="001D2A7D">
        <w:t>(M</w:t>
      </w:r>
      <w:r w:rsidR="00641B8A">
        <w:t>.</w:t>
      </w:r>
      <w:r w:rsidR="001D2A7D">
        <w:t>N</w:t>
      </w:r>
      <w:r w:rsidR="00641B8A">
        <w:t>.</w:t>
      </w:r>
      <w:r w:rsidR="001D2A7D">
        <w:t>A</w:t>
      </w:r>
      <w:r w:rsidR="00641B8A">
        <w:t>.</w:t>
      </w:r>
      <w:r w:rsidR="001D2A7D">
        <w:t>B</w:t>
      </w:r>
      <w:r w:rsidR="00641B8A">
        <w:t>.</w:t>
      </w:r>
      <w:r w:rsidR="001D2A7D">
        <w:t>S</w:t>
      </w:r>
      <w:r w:rsidR="00641B8A">
        <w:t>.</w:t>
      </w:r>
      <w:r w:rsidR="001D2A7D">
        <w:t xml:space="preserve">) </w:t>
      </w:r>
      <w:r w:rsidR="007F438B">
        <w:t>– Thriving Without Sight</w:t>
      </w:r>
      <w:r w:rsidR="00710CF0">
        <w:t xml:space="preserve"> Workshop </w:t>
      </w:r>
    </w:p>
    <w:p w14:paraId="1D806F84" w14:textId="0E4447FC" w:rsidR="00F14910" w:rsidRDefault="007F438B" w:rsidP="00F14910">
      <w:r>
        <w:t>M</w:t>
      </w:r>
      <w:r w:rsidR="00641B8A">
        <w:t>.</w:t>
      </w:r>
      <w:r>
        <w:t>N</w:t>
      </w:r>
      <w:r w:rsidR="00641B8A">
        <w:t>.</w:t>
      </w:r>
      <w:r>
        <w:t>A</w:t>
      </w:r>
      <w:r w:rsidR="00641B8A">
        <w:t>.</w:t>
      </w:r>
      <w:r>
        <w:t>B</w:t>
      </w:r>
      <w:r w:rsidR="00641B8A">
        <w:t>.</w:t>
      </w:r>
      <w:r>
        <w:t>S</w:t>
      </w:r>
      <w:r w:rsidR="00641B8A">
        <w:t>.</w:t>
      </w:r>
      <w:r>
        <w:t xml:space="preserve"> </w:t>
      </w:r>
      <w:r w:rsidR="00BB390D">
        <w:t xml:space="preserve">hosts a </w:t>
      </w:r>
      <w:r w:rsidR="00786549">
        <w:t xml:space="preserve">Thriving Without Sight </w:t>
      </w:r>
      <w:r w:rsidR="00101C59">
        <w:t>workshop</w:t>
      </w:r>
      <w:r w:rsidR="000D0296">
        <w:t xml:space="preserve"> on the second Sunday </w:t>
      </w:r>
      <w:r w:rsidR="00101C59">
        <w:t xml:space="preserve">of </w:t>
      </w:r>
      <w:r w:rsidR="000D0296">
        <w:t xml:space="preserve">each month from </w:t>
      </w:r>
      <w:r w:rsidR="007D2BC2">
        <w:t>7:00 to 8:00 PM</w:t>
      </w:r>
      <w:r w:rsidR="00BB390D">
        <w:t xml:space="preserve"> on Zoom</w:t>
      </w:r>
      <w:r w:rsidR="007D2BC2">
        <w:t xml:space="preserve">. </w:t>
      </w:r>
      <w:r w:rsidR="00432C7B">
        <w:t>Their next workshop is on Sunday, April 13</w:t>
      </w:r>
      <w:r w:rsidR="00432C7B" w:rsidRPr="00432C7B">
        <w:rPr>
          <w:vertAlign w:val="superscript"/>
        </w:rPr>
        <w:t>th</w:t>
      </w:r>
      <w:r w:rsidR="00F14910">
        <w:t xml:space="preserve">. During that session, they will explore </w:t>
      </w:r>
      <w:r w:rsidR="00B72E2F">
        <w:t>various</w:t>
      </w:r>
      <w:r w:rsidR="00F14910">
        <w:t xml:space="preserve"> ways to navigate </w:t>
      </w:r>
      <w:r w:rsidR="00710CF0">
        <w:t xml:space="preserve">uncertain times and have open floor discussions on </w:t>
      </w:r>
      <w:r w:rsidR="00101C59">
        <w:t>navigating</w:t>
      </w:r>
      <w:r w:rsidR="00F14910">
        <w:t xml:space="preserve"> these times. The workshop will feature:</w:t>
      </w:r>
    </w:p>
    <w:p w14:paraId="33829958" w14:textId="7F018366" w:rsidR="00F14910" w:rsidRDefault="00F14910" w:rsidP="00F14910">
      <w:pPr>
        <w:pStyle w:val="ListParagraph"/>
        <w:numPr>
          <w:ilvl w:val="0"/>
          <w:numId w:val="32"/>
        </w:numPr>
      </w:pPr>
      <w:r>
        <w:t xml:space="preserve">Discussions on alternative ways to fund your education outside of vocational rehabilitation. </w:t>
      </w:r>
    </w:p>
    <w:p w14:paraId="4D5089FC" w14:textId="54F4B72E" w:rsidR="00F14910" w:rsidRDefault="00F14910" w:rsidP="00F14910">
      <w:pPr>
        <w:pStyle w:val="ListParagraph"/>
        <w:numPr>
          <w:ilvl w:val="0"/>
          <w:numId w:val="32"/>
        </w:numPr>
      </w:pPr>
      <w:r>
        <w:t>Discussion on best practices for self-advocacy.</w:t>
      </w:r>
    </w:p>
    <w:p w14:paraId="344D0ADC" w14:textId="1D1A817E" w:rsidR="007F438B" w:rsidRDefault="00F14910" w:rsidP="00F14910">
      <w:pPr>
        <w:pStyle w:val="ListParagraph"/>
        <w:numPr>
          <w:ilvl w:val="0"/>
          <w:numId w:val="32"/>
        </w:numPr>
      </w:pPr>
      <w:r>
        <w:t>Discussion on alternative opportunities to traditional post-secondary education</w:t>
      </w:r>
      <w:r w:rsidR="00B72E2F">
        <w:t>.</w:t>
      </w:r>
    </w:p>
    <w:p w14:paraId="3BB52F33" w14:textId="02A63C2B" w:rsidR="00EC15F3" w:rsidRDefault="00EC15F3" w:rsidP="00EC15F3">
      <w:r w:rsidRPr="00EC15F3">
        <w:t xml:space="preserve">This webinar is not just an </w:t>
      </w:r>
      <w:r w:rsidR="00710CF0">
        <w:t>opportunity to discuss the current uncertain times and brainstorm solutions;</w:t>
      </w:r>
      <w:r w:rsidRPr="00EC15F3">
        <w:t xml:space="preserve"> it’s also a chance to connect with other blind students across the nation, share experiences, and voice your concerns on what really matters to you!</w:t>
      </w:r>
    </w:p>
    <w:p w14:paraId="071F309D" w14:textId="10E2B067" w:rsidR="00EC15F3" w:rsidRDefault="00E317C0" w:rsidP="00EC15F3">
      <w:r w:rsidRPr="00E317C0">
        <w:lastRenderedPageBreak/>
        <w:t>If you have any questions about the workshop or need additional assistance, feel free to reach out to</w:t>
      </w:r>
      <w:r w:rsidR="00641B8A">
        <w:t xml:space="preserve"> the </w:t>
      </w:r>
      <w:r w:rsidRPr="00E317C0">
        <w:t>M</w:t>
      </w:r>
      <w:r w:rsidR="00641B8A">
        <w:t>.</w:t>
      </w:r>
      <w:r w:rsidRPr="00E317C0">
        <w:t xml:space="preserve">N.A.B.S. President Ben Zheng, by emailing </w:t>
      </w:r>
      <w:hyperlink r:id="rId18" w:history="1">
        <w:r w:rsidRPr="00846FA7">
          <w:rPr>
            <w:rStyle w:val="Hyperlink"/>
          </w:rPr>
          <w:t>students@nfbmn.org</w:t>
        </w:r>
      </w:hyperlink>
      <w:r>
        <w:t xml:space="preserve"> </w:t>
      </w:r>
    </w:p>
    <w:p w14:paraId="39DE24C4" w14:textId="0A15DD53" w:rsidR="00E317C0" w:rsidRPr="007F438B" w:rsidRDefault="00E317C0" w:rsidP="00EC15F3">
      <w:r>
        <w:t xml:space="preserve">The link to join their workshops is </w:t>
      </w:r>
      <w:hyperlink r:id="rId19" w:history="1">
        <w:r w:rsidR="0001156C">
          <w:rPr>
            <w:rStyle w:val="Hyperlink"/>
          </w:rPr>
          <w:t>Reoccurring MNABS Thriving Without Sight Workshop Zoom Link</w:t>
        </w:r>
      </w:hyperlink>
      <w:r>
        <w:t>.</w:t>
      </w:r>
      <w:r w:rsidR="0001156C">
        <w:t xml:space="preserve"> </w:t>
      </w:r>
    </w:p>
    <w:p w14:paraId="5F92D5CC" w14:textId="0351CF3A" w:rsidR="007A0975" w:rsidRPr="00E41D03" w:rsidRDefault="00F81C9D" w:rsidP="00F462CF">
      <w:pPr>
        <w:pStyle w:val="Heading2"/>
      </w:pPr>
      <w:r w:rsidRPr="00E41D03">
        <w:t>S</w:t>
      </w:r>
      <w:r w:rsidR="007A0975" w:rsidRPr="00E41D03">
        <w:t>SB Communication Center</w:t>
      </w:r>
    </w:p>
    <w:p w14:paraId="6718780F" w14:textId="42108D4C" w:rsidR="002A75A4" w:rsidRDefault="007A0975" w:rsidP="00AD2658">
      <w:r w:rsidRPr="00E41D03">
        <w:t>The Communication Center is here to put your books into accessible formats that work for you. Custom audio, e-text, DAISY markup</w:t>
      </w:r>
      <w:r w:rsidR="00B949CA" w:rsidRPr="00E41D03">
        <w:t>, and Braille</w:t>
      </w:r>
      <w:r w:rsidR="003C5409" w:rsidRPr="00E41D03">
        <w:t xml:space="preserve"> </w:t>
      </w:r>
      <w:r w:rsidR="00557AFF">
        <w:t>–</w:t>
      </w:r>
      <w:r w:rsidR="003C5409" w:rsidRPr="00E41D03">
        <w:t xml:space="preserve">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20" w:history="1">
        <w:r w:rsidR="003C5409" w:rsidRPr="00E41D03">
          <w:rPr>
            <w:rStyle w:val="Hyperlink"/>
            <w:color w:val="0070C0"/>
          </w:rPr>
          <w:t>ssb.audioservices@state.mn.us</w:t>
        </w:r>
      </w:hyperlink>
    </w:p>
    <w:p w14:paraId="1912ECB1" w14:textId="3434C28D" w:rsidR="00301635" w:rsidRPr="00E41D03" w:rsidRDefault="00301635" w:rsidP="000A2286">
      <w:pPr>
        <w:pStyle w:val="Heading2"/>
      </w:pPr>
      <w:r w:rsidRPr="00E41D03">
        <w:t>PACER</w:t>
      </w:r>
    </w:p>
    <w:p w14:paraId="23865E54" w14:textId="52CFB424" w:rsidR="00F57E44" w:rsidRPr="00E41D03" w:rsidRDefault="001373EE" w:rsidP="00F57E44">
      <w:r w:rsidRPr="00E41D03">
        <w:t xml:space="preserve">PACER Center “enhances the quality of life and expands opportunities for children, youth, and young adults with all disabilities and their families so each person can reach </w:t>
      </w:r>
      <w:r w:rsidR="005E3E06">
        <w:t>their</w:t>
      </w:r>
      <w:r w:rsidRPr="00E41D03">
        <w:t xml:space="preserve"> highest potential. PACER operates on the principles of parents helping parents, supporting families, promoting a safe environment for all children, and working in collaboration with others.” For upcoming webinars and workshops, visit </w:t>
      </w:r>
      <w:hyperlink r:id="rId21" w:history="1">
        <w:r w:rsidR="00F7575C">
          <w:rPr>
            <w:rStyle w:val="Hyperlink"/>
            <w:color w:val="0070C0"/>
          </w:rPr>
          <w:t>PACER's workshops website.</w:t>
        </w:r>
      </w:hyperlink>
      <w:r w:rsidR="00F57E44" w:rsidRPr="00E41D03">
        <w:rPr>
          <w:color w:val="0070C0"/>
        </w:rPr>
        <w:t xml:space="preserve"> </w:t>
      </w:r>
    </w:p>
    <w:p w14:paraId="5FCE264B" w14:textId="08476B6E" w:rsidR="00946A23" w:rsidRPr="008F091B" w:rsidRDefault="00D66BE1" w:rsidP="008F091B">
      <w:pPr>
        <w:pStyle w:val="Heading2"/>
        <w:rPr>
          <w:rStyle w:val="Strong"/>
          <w:b/>
          <w:bCs w:val="0"/>
        </w:rPr>
      </w:pPr>
      <w:r w:rsidRPr="008F091B">
        <w:rPr>
          <w:rStyle w:val="Strong"/>
          <w:b/>
          <w:bCs w:val="0"/>
        </w:rPr>
        <w:t>Disability Hub</w:t>
      </w:r>
      <w:r w:rsidR="00547373" w:rsidRPr="008F091B">
        <w:rPr>
          <w:rStyle w:val="Strong"/>
          <w:b/>
          <w:bCs w:val="0"/>
        </w:rPr>
        <w:t xml:space="preserve"> MN</w:t>
      </w:r>
    </w:p>
    <w:p w14:paraId="7DF8D863" w14:textId="1CA1C2D1" w:rsidR="003C103F" w:rsidRPr="00B73C92" w:rsidRDefault="006F1F27" w:rsidP="00FF621C">
      <w:r w:rsidRPr="00E41D03">
        <w:t>“</w:t>
      </w:r>
      <w:r w:rsidR="00547373" w:rsidRPr="00E41D03">
        <w:t>Disability Hub MN is a free statewide resource network that helps you solve problems, navigate the system</w:t>
      </w:r>
      <w:r w:rsidR="005055D7">
        <w:t>,</w:t>
      </w:r>
      <w:r w:rsidR="00547373" w:rsidRPr="00E41D03">
        <w:t xml:space="preserve"> and plan for your future. We can help you create your best life</w:t>
      </w:r>
      <w:r w:rsidR="005E3E06">
        <w:t>,</w:t>
      </w:r>
      <w:r w:rsidR="00547373" w:rsidRPr="00E41D03">
        <w:t xml:space="preserve"> your way</w:t>
      </w:r>
      <w:r w:rsidR="00392FD3" w:rsidRPr="00E41D03">
        <w:t>.</w:t>
      </w:r>
      <w:r w:rsidRPr="00E41D03">
        <w:t xml:space="preserve">” </w:t>
      </w:r>
      <w:r w:rsidR="00547B42">
        <w:t xml:space="preserve">This </w:t>
      </w:r>
      <w:r w:rsidR="00B73C92">
        <w:t>website</w:t>
      </w:r>
      <w:r w:rsidR="00547B42">
        <w:t xml:space="preserve"> has a variety of resources</w:t>
      </w:r>
      <w:r w:rsidR="007F4236">
        <w:t xml:space="preserve"> on</w:t>
      </w:r>
      <w:r w:rsidR="00547B42">
        <w:t xml:space="preserve"> topics such as disability benefits through the </w:t>
      </w:r>
      <w:hyperlink r:id="rId22" w:history="1">
        <w:r w:rsidR="00547B42" w:rsidRPr="00547B42">
          <w:rPr>
            <w:rStyle w:val="Hyperlink"/>
          </w:rPr>
          <w:t>DB101 website</w:t>
        </w:r>
      </w:hyperlink>
      <w:r w:rsidR="00547B42">
        <w:t xml:space="preserve">, </w:t>
      </w:r>
      <w:r w:rsidR="00597CDB">
        <w:t xml:space="preserve">information on housing resources through their </w:t>
      </w:r>
      <w:hyperlink r:id="rId23" w:history="1">
        <w:r w:rsidR="00597CDB" w:rsidRPr="00597CDB">
          <w:rPr>
            <w:rStyle w:val="Hyperlink"/>
          </w:rPr>
          <w:t>HB101 website</w:t>
        </w:r>
      </w:hyperlink>
      <w:r w:rsidR="00597CDB">
        <w:t xml:space="preserve">, and a </w:t>
      </w:r>
      <w:r w:rsidR="00B73C92">
        <w:t xml:space="preserve">plethora of employment and transition resources for individuals with disabilities. Visit the </w:t>
      </w:r>
      <w:hyperlink r:id="rId24" w:history="1">
        <w:r w:rsidR="00F7575C">
          <w:rPr>
            <w:rStyle w:val="Hyperlink"/>
            <w:color w:val="0070C0"/>
          </w:rPr>
          <w:t>Disability Hub website</w:t>
        </w:r>
      </w:hyperlink>
      <w:r w:rsidR="00392FD3" w:rsidRPr="00E41D03">
        <w:rPr>
          <w:color w:val="0070C0"/>
        </w:rPr>
        <w:t xml:space="preserve"> </w:t>
      </w:r>
      <w:r w:rsidR="00B73C92">
        <w:t>to learn more. They have a great chat feature and a call-in number for anyone who has questions or is seeking specific resources.</w:t>
      </w:r>
    </w:p>
    <w:p w14:paraId="4EEEB4E3" w14:textId="490ECFA3" w:rsidR="00A81645" w:rsidRPr="00E41D03" w:rsidRDefault="0074223C" w:rsidP="00FF621C">
      <w:hyperlink r:id="rId25" w:history="1">
        <w:r w:rsidR="00BB0B08" w:rsidRPr="00BB0B08">
          <w:rPr>
            <w:rStyle w:val="Hyperlink"/>
          </w:rPr>
          <w:t>Youth in Transition Toolkit</w:t>
        </w:r>
      </w:hyperlink>
      <w:r w:rsidR="00BB0B08">
        <w:t xml:space="preserve"> – “</w:t>
      </w:r>
      <w:r w:rsidR="00BB0B08" w:rsidRPr="00BB0B08">
        <w:t>This toolkit will introduce you to Minnesota's youth in transition framework. Explore tools and resources you can use with the youth you support to plan for their best lives</w:t>
      </w:r>
      <w:r w:rsidR="00BB0B08">
        <w:t>.”</w:t>
      </w:r>
    </w:p>
    <w:p w14:paraId="5F5BE71B" w14:textId="77777777" w:rsidR="00FF621C" w:rsidRDefault="00450350" w:rsidP="00AD2658">
      <w:pPr>
        <w:pStyle w:val="Heading2"/>
        <w:rPr>
          <w:lang w:val="en"/>
        </w:rPr>
      </w:pPr>
      <w:r w:rsidRPr="00E41D03">
        <w:rPr>
          <w:lang w:val="en"/>
        </w:rPr>
        <w:t>APH</w:t>
      </w:r>
    </w:p>
    <w:p w14:paraId="4ABD5F18" w14:textId="32DBC045" w:rsidR="00A14F5C" w:rsidRPr="00994D20" w:rsidRDefault="005B1D73" w:rsidP="00994D20">
      <w:pPr>
        <w:rPr>
          <w:b/>
          <w:lang w:val="en"/>
        </w:rPr>
      </w:pPr>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sidR="005B6AE1">
        <w:rPr>
          <w:lang w:val="en"/>
        </w:rPr>
        <w:t>job-seeking</w:t>
      </w:r>
      <w:r w:rsidRPr="005B1D73">
        <w:rPr>
          <w:lang w:val="en"/>
        </w:rPr>
        <w:t xml:space="preserve"> guidance for individuals with vision loss and the professionals who work with them</w:t>
      </w:r>
      <w:r>
        <w:rPr>
          <w:lang w:val="en"/>
        </w:rPr>
        <w:t xml:space="preserve">.” Visit their website at </w:t>
      </w:r>
      <w:hyperlink r:id="rId26" w:history="1">
        <w:r w:rsidRPr="005B1D73">
          <w:rPr>
            <w:rStyle w:val="Hyperlink"/>
            <w:bCs/>
            <w:lang w:val="en"/>
          </w:rPr>
          <w:t>aphcareerconnect.com</w:t>
        </w:r>
      </w:hyperlink>
      <w:r>
        <w:rPr>
          <w:lang w:val="en"/>
        </w:rPr>
        <w:t xml:space="preserve"> to learn more.</w:t>
      </w:r>
      <w:r w:rsidR="00A14F5C">
        <w:rPr>
          <w:lang w:val="en"/>
        </w:rPr>
        <w:t xml:space="preserve"> </w:t>
      </w:r>
      <w:r w:rsidR="00B036E0">
        <w:rPr>
          <w:lang w:val="en"/>
        </w:rPr>
        <w:t xml:space="preserve">Check out their new </w:t>
      </w:r>
      <w:hyperlink r:id="rId27" w:history="1">
        <w:r w:rsidR="00B036E0" w:rsidRPr="00B036E0">
          <w:rPr>
            <w:rStyle w:val="Hyperlink"/>
            <w:i/>
            <w:iCs/>
            <w:lang w:val="en"/>
          </w:rPr>
          <w:t>Getting Started Guides</w:t>
        </w:r>
      </w:hyperlink>
      <w:r w:rsidR="00B036E0">
        <w:rPr>
          <w:i/>
          <w:iCs/>
          <w:lang w:val="en"/>
        </w:rPr>
        <w:t xml:space="preserve">, </w:t>
      </w:r>
      <w:r w:rsidR="00B036E0">
        <w:rPr>
          <w:lang w:val="en"/>
        </w:rPr>
        <w:t>featuring birth to 3</w:t>
      </w:r>
      <w:r w:rsidR="00B036E0" w:rsidRPr="00B036E0">
        <w:rPr>
          <w:vertAlign w:val="superscript"/>
          <w:lang w:val="en"/>
        </w:rPr>
        <w:t>rd</w:t>
      </w:r>
      <w:r w:rsidR="00B036E0">
        <w:rPr>
          <w:lang w:val="en"/>
        </w:rPr>
        <w:t xml:space="preserve"> grade and 4</w:t>
      </w:r>
      <w:r w:rsidR="00B036E0" w:rsidRPr="00B036E0">
        <w:rPr>
          <w:vertAlign w:val="superscript"/>
          <w:lang w:val="en"/>
        </w:rPr>
        <w:t>th</w:t>
      </w:r>
      <w:r w:rsidR="00B036E0">
        <w:rPr>
          <w:lang w:val="en"/>
        </w:rPr>
        <w:t xml:space="preserve"> to 12</w:t>
      </w:r>
      <w:r w:rsidR="00B036E0" w:rsidRPr="00B036E0">
        <w:rPr>
          <w:vertAlign w:val="superscript"/>
          <w:lang w:val="en"/>
        </w:rPr>
        <w:t>th</w:t>
      </w:r>
      <w:r w:rsidR="00B036E0">
        <w:rPr>
          <w:lang w:val="en"/>
        </w:rPr>
        <w:t xml:space="preserve"> grade guides for families. </w:t>
      </w:r>
      <w:r w:rsidR="00B97D30">
        <w:t>Archived</w:t>
      </w:r>
      <w:r w:rsidR="00DC101C">
        <w:t xml:space="preserve"> APH</w:t>
      </w:r>
      <w:r w:rsidR="00845E1B">
        <w:t xml:space="preserve"> </w:t>
      </w:r>
      <w:r w:rsidR="00B97D30">
        <w:t xml:space="preserve">webinars </w:t>
      </w:r>
      <w:r w:rsidR="00F7575C">
        <w:t>are available</w:t>
      </w:r>
      <w:r w:rsidR="00B97D30">
        <w:t xml:space="preserve"> on </w:t>
      </w:r>
      <w:r w:rsidR="00E43336">
        <w:t>the</w:t>
      </w:r>
      <w:r w:rsidR="00B97D30">
        <w:t xml:space="preserve"> </w:t>
      </w:r>
      <w:hyperlink r:id="rId28" w:history="1">
        <w:r w:rsidR="00EE6276">
          <w:rPr>
            <w:rStyle w:val="Hyperlink"/>
          </w:rPr>
          <w:t>APH ConnectCenter YouTube page.</w:t>
        </w:r>
      </w:hyperlink>
    </w:p>
    <w:p w14:paraId="484AB07E" w14:textId="5749F15D" w:rsidR="00363D8D" w:rsidRPr="00E41D03" w:rsidRDefault="008F1DDF" w:rsidP="000A2286">
      <w:pPr>
        <w:pStyle w:val="Heading2"/>
        <w:rPr>
          <w:lang w:val="en"/>
        </w:rPr>
      </w:pPr>
      <w:r w:rsidRPr="00E41D03">
        <w:rPr>
          <w:lang w:val="en"/>
        </w:rPr>
        <w:t>Blind Abilities Podcasts</w:t>
      </w:r>
    </w:p>
    <w:p w14:paraId="7461B68D" w14:textId="415A3170" w:rsidR="00363D8D" w:rsidRPr="00E41D03" w:rsidRDefault="00363D8D" w:rsidP="00363D8D">
      <w:r w:rsidRPr="00E41D03">
        <w:t>Check out Blind Abilities on the web at</w:t>
      </w:r>
      <w:r w:rsidR="005068ED" w:rsidRPr="00E41D03">
        <w:t xml:space="preserve"> </w:t>
      </w:r>
      <w:hyperlink r:id="rId29" w:history="1">
        <w:r w:rsidR="0039429C" w:rsidRPr="00E41D03">
          <w:rPr>
            <w:rStyle w:val="Hyperlink"/>
            <w:color w:val="0070C0"/>
          </w:rPr>
          <w:t>http://www.BlindAbilities.com</w:t>
        </w:r>
      </w:hyperlink>
      <w:r w:rsidRPr="00E41D03">
        <w:t xml:space="preserve">. You can also download the app </w:t>
      </w:r>
      <w:r w:rsidR="004A53FB">
        <w:t xml:space="preserve">from the Google Play </w:t>
      </w:r>
      <w:r w:rsidR="00472C73">
        <w:t>store or</w:t>
      </w:r>
      <w:r w:rsidR="004A53FB">
        <w:t xml:space="preserve"> </w:t>
      </w:r>
      <w:r w:rsidRPr="00E41D03">
        <w:t>use the Blind Abilities Alexa skill on your Alexa device by saying, “Alexa, enable Blind Abilities.”</w:t>
      </w:r>
    </w:p>
    <w:p w14:paraId="4C97BDFD" w14:textId="2B7782B3" w:rsidR="00783A62" w:rsidRPr="00E41D03" w:rsidRDefault="00783A62" w:rsidP="00783A62">
      <w:r w:rsidRPr="00E41D03">
        <w:t>Here are some of the people and topics featured on Blind Abilities recently:</w:t>
      </w:r>
    </w:p>
    <w:p w14:paraId="6CDAD717" w14:textId="19AC8464" w:rsidR="00020678" w:rsidRPr="00020678" w:rsidRDefault="004041B3" w:rsidP="00020678">
      <w:pPr>
        <w:pStyle w:val="ListParagraph"/>
        <w:numPr>
          <w:ilvl w:val="0"/>
          <w:numId w:val="20"/>
        </w:numPr>
      </w:pPr>
      <w:r>
        <w:rPr>
          <w:color w:val="000000"/>
        </w:rPr>
        <w:lastRenderedPageBreak/>
        <w:t xml:space="preserve">Tune in to </w:t>
      </w:r>
      <w:r w:rsidR="00EB2E51">
        <w:rPr>
          <w:color w:val="000000"/>
        </w:rPr>
        <w:t>hear about SSB’s recent outdoor adventure with Wilderness Inquiry</w:t>
      </w:r>
      <w:r w:rsidR="00F950AC">
        <w:rPr>
          <w:color w:val="000000"/>
        </w:rPr>
        <w:t>.</w:t>
      </w:r>
      <w:r w:rsidR="00EB2E51">
        <w:rPr>
          <w:color w:val="000000"/>
        </w:rPr>
        <w:t xml:space="preserve"> </w:t>
      </w:r>
      <w:hyperlink r:id="rId30" w:history="1">
        <w:r w:rsidR="009F6214" w:rsidRPr="009F6214">
          <w:rPr>
            <w:rStyle w:val="Hyperlink"/>
          </w:rPr>
          <w:t>Exploring the Outdoors: A Winter Adventure for Blind and Visually Impaired Students</w:t>
        </w:r>
      </w:hyperlink>
      <w:r w:rsidR="00C600F5">
        <w:rPr>
          <w:color w:val="000000"/>
        </w:rPr>
        <w:t xml:space="preserve">. </w:t>
      </w:r>
    </w:p>
    <w:p w14:paraId="59487AF2" w14:textId="0A5FA1EF" w:rsidR="00594741" w:rsidRDefault="00E32E86" w:rsidP="00020678">
      <w:pPr>
        <w:pStyle w:val="ListParagraph"/>
        <w:numPr>
          <w:ilvl w:val="0"/>
          <w:numId w:val="20"/>
        </w:numPr>
      </w:pPr>
      <w:r>
        <w:t xml:space="preserve">Hear from Julius Mbrua, </w:t>
      </w:r>
      <w:r w:rsidR="007808E9">
        <w:t xml:space="preserve">a blind adventurer who </w:t>
      </w:r>
      <w:r w:rsidR="005F487F">
        <w:t>scaled Mount Kilimanjaro</w:t>
      </w:r>
      <w:r w:rsidR="00F950AC">
        <w:t>.</w:t>
      </w:r>
      <w:r w:rsidR="005F487F">
        <w:t xml:space="preserve"> </w:t>
      </w:r>
      <w:hyperlink r:id="rId31" w:history="1">
        <w:r w:rsidR="005F487F" w:rsidRPr="004D04E2">
          <w:rPr>
            <w:rStyle w:val="Hyperlink"/>
          </w:rPr>
          <w:t>Heights Unseen: Julius Mbura’s Mission Beyond Kilimanjaro</w:t>
        </w:r>
      </w:hyperlink>
    </w:p>
    <w:p w14:paraId="0D6D3694" w14:textId="382FE0CA" w:rsidR="004D04E2" w:rsidRPr="00164B45" w:rsidRDefault="00583362" w:rsidP="004D04E2">
      <w:pPr>
        <w:pStyle w:val="ListParagraph"/>
        <w:numPr>
          <w:ilvl w:val="0"/>
          <w:numId w:val="20"/>
        </w:numPr>
        <w:rPr>
          <w:color w:val="0070C0"/>
          <w:u w:val="single"/>
        </w:rPr>
      </w:pPr>
      <w:r>
        <w:t>List</w:t>
      </w:r>
      <w:r w:rsidR="003777CA">
        <w:t xml:space="preserve">en to experiences from a Deserts in </w:t>
      </w:r>
      <w:r w:rsidR="00900760">
        <w:t xml:space="preserve">the Dark event at Minnesota State Academy for the Blind at </w:t>
      </w:r>
      <w:hyperlink r:id="rId32" w:history="1">
        <w:r w:rsidR="007E7C49" w:rsidRPr="00D90D37">
          <w:rPr>
            <w:rStyle w:val="Hyperlink"/>
          </w:rPr>
          <w:t>Experiencing Blindness Through Taste: The Educational Impact of Desserts in the Dark</w:t>
        </w:r>
      </w:hyperlink>
    </w:p>
    <w:p w14:paraId="15198F1E" w14:textId="031B06DA" w:rsidR="00164B45" w:rsidRPr="004D04E2" w:rsidRDefault="00AB1D88" w:rsidP="004D04E2">
      <w:pPr>
        <w:pStyle w:val="ListParagraph"/>
        <w:numPr>
          <w:ilvl w:val="0"/>
          <w:numId w:val="20"/>
        </w:numPr>
        <w:rPr>
          <w:color w:val="0070C0"/>
          <w:u w:val="single"/>
        </w:rPr>
      </w:pPr>
      <w:r>
        <w:t xml:space="preserve">Learn from Gabby </w:t>
      </w:r>
      <w:r w:rsidR="00637D29">
        <w:t>as she shared her journey to employment</w:t>
      </w:r>
      <w:r w:rsidR="00F950AC">
        <w:t>.</w:t>
      </w:r>
      <w:r w:rsidR="00637D29">
        <w:t xml:space="preserve"> </w:t>
      </w:r>
      <w:hyperlink r:id="rId33" w:history="1">
        <w:r w:rsidR="00637D29" w:rsidRPr="00696AD8">
          <w:rPr>
            <w:rStyle w:val="Hyperlink"/>
          </w:rPr>
          <w:t>Two Journeys to Employment: From High School to College and Career – Lessons in Advocacy and Resilience with Gabby Gingras</w:t>
        </w:r>
      </w:hyperlink>
    </w:p>
    <w:p w14:paraId="62EA90D0" w14:textId="3FD9465D" w:rsidR="009522D5" w:rsidRPr="004D04E2" w:rsidRDefault="00F7575C" w:rsidP="004D04E2">
      <w:pPr>
        <w:rPr>
          <w:color w:val="0070C0"/>
          <w:u w:val="single"/>
        </w:rPr>
      </w:pPr>
      <w:r>
        <w:t>If you know a student interested in sharing their achievements, Blind Abilities would love to feature their perspectives</w:t>
      </w:r>
      <w:r w:rsidR="00783A62" w:rsidRPr="00E41D03">
        <w:t xml:space="preserve">. Send a note to </w:t>
      </w:r>
      <w:hyperlink r:id="rId34" w:history="1">
        <w:r w:rsidR="00783A62" w:rsidRPr="004D04E2">
          <w:rPr>
            <w:rStyle w:val="Hyperlink"/>
            <w:color w:val="0070C0"/>
          </w:rPr>
          <w:t>mailto:info@blindabilities.com</w:t>
        </w:r>
      </w:hyperlink>
      <w:r w:rsidR="00BE4E25">
        <w:t xml:space="preserve"> </w:t>
      </w:r>
    </w:p>
    <w:p w14:paraId="7ECA7FAF" w14:textId="77777777" w:rsidR="00422A0A" w:rsidRDefault="00422A0A" w:rsidP="00422A0A">
      <w:pPr>
        <w:pStyle w:val="Heading2"/>
      </w:pPr>
      <w:r>
        <w:t>College Success Program</w:t>
      </w:r>
    </w:p>
    <w:p w14:paraId="31274EF8" w14:textId="56FD500B" w:rsidR="00422A0A" w:rsidRDefault="00422A0A" w:rsidP="00FE0C4C">
      <w:r w:rsidRPr="00422A0A">
        <w:t xml:space="preserve">SSB is partnering with </w:t>
      </w:r>
      <w:r w:rsidR="006F7C81">
        <w:t>Envision’s</w:t>
      </w:r>
      <w:r w:rsidRPr="00422A0A">
        <w:t xml:space="preserve"> College Success Program to offer mentorship, </w:t>
      </w:r>
      <w:r>
        <w:t>meet-ups</w:t>
      </w:r>
      <w:r w:rsidRPr="00422A0A">
        <w:t xml:space="preserve">, learning, and advocacy.  Students </w:t>
      </w:r>
      <w:r w:rsidR="00924DAF">
        <w:t>in college are</w:t>
      </w:r>
      <w:r w:rsidRPr="00422A0A">
        <w:t xml:space="preserve"> paired with recent college graduates who are blind, low vision, or DeafBlind. Please email </w:t>
      </w:r>
      <w:hyperlink r:id="rId35" w:history="1">
        <w:r w:rsidRPr="002D0E6C">
          <w:rPr>
            <w:rStyle w:val="Hyperlink"/>
            <w:bCs/>
          </w:rPr>
          <w:t>shane.desantis@state.mn.us</w:t>
        </w:r>
      </w:hyperlink>
      <w:r>
        <w:t xml:space="preserve"> </w:t>
      </w:r>
      <w:r w:rsidRPr="00422A0A">
        <w:t>with questions or to register</w:t>
      </w:r>
      <w:r>
        <w:t xml:space="preserve">. </w:t>
      </w:r>
    </w:p>
    <w:p w14:paraId="4C6B8D5D" w14:textId="350BC0C3" w:rsidR="009942DE" w:rsidRDefault="009942DE" w:rsidP="009942DE">
      <w:pPr>
        <w:pStyle w:val="Heading2"/>
      </w:pPr>
      <w:r>
        <w:t>Website Updates</w:t>
      </w:r>
    </w:p>
    <w:p w14:paraId="4A6B9683" w14:textId="18486F63" w:rsidR="009942DE" w:rsidRDefault="009942DE" w:rsidP="009942DE">
      <w:r>
        <w:t xml:space="preserve">Check out </w:t>
      </w:r>
      <w:hyperlink r:id="rId36" w:history="1">
        <w:r w:rsidRPr="009942DE">
          <w:rPr>
            <w:rStyle w:val="Hyperlink"/>
          </w:rPr>
          <w:t>SSB’s Youth Services website</w:t>
        </w:r>
      </w:hyperlink>
      <w:r>
        <w:t xml:space="preserve"> to learn about upcoming events, access archived newsletters, read transition flyers, watch student videos, and more! </w:t>
      </w:r>
    </w:p>
    <w:p w14:paraId="4DF699DE" w14:textId="2BF94159" w:rsidR="00314810" w:rsidRDefault="00314810" w:rsidP="00314810">
      <w:pPr>
        <w:pStyle w:val="Heading2"/>
      </w:pPr>
      <w:r>
        <w:t>FAFSA Update</w:t>
      </w:r>
    </w:p>
    <w:p w14:paraId="264A2CCC" w14:textId="160DCB2E" w:rsidR="00CA318B" w:rsidRPr="00314810" w:rsidRDefault="00314810" w:rsidP="00314810">
      <w:r>
        <w:t xml:space="preserve">The FAFSA application </w:t>
      </w:r>
      <w:r w:rsidR="003D404C">
        <w:t xml:space="preserve">for </w:t>
      </w:r>
      <w:r w:rsidR="008639DF">
        <w:t xml:space="preserve">the </w:t>
      </w:r>
      <w:r w:rsidR="003D404C">
        <w:t xml:space="preserve">school year 2025 – 2026 </w:t>
      </w:r>
      <w:r w:rsidR="008639DF">
        <w:t xml:space="preserve">is now available at </w:t>
      </w:r>
      <w:hyperlink r:id="rId37" w:history="1">
        <w:r w:rsidR="008639DF" w:rsidRPr="00C5183E">
          <w:rPr>
            <w:rStyle w:val="Hyperlink"/>
          </w:rPr>
          <w:t>https://studentaid.gov/h/apply-for-aid/fafsa/</w:t>
        </w:r>
      </w:hyperlink>
      <w:r w:rsidR="008639DF">
        <w:t xml:space="preserve">. </w:t>
      </w:r>
      <w:r w:rsidR="00FE40CB">
        <w:t>Contact your SSB counselor if you have questions about the form or need assistance completing it.</w:t>
      </w:r>
    </w:p>
    <w:p w14:paraId="0F6D0BB6" w14:textId="2EA5FEA8" w:rsidR="007200E1" w:rsidRDefault="007A5C99" w:rsidP="00422A0A">
      <w:pPr>
        <w:pStyle w:val="Heading2"/>
      </w:pPr>
      <w:r w:rsidRPr="00E41D03">
        <w:t>Tech Tidbits</w:t>
      </w:r>
    </w:p>
    <w:p w14:paraId="35BDA308" w14:textId="0D0F5698" w:rsidR="009D33E0" w:rsidRPr="009D33E0" w:rsidRDefault="009D33E0" w:rsidP="009D33E0">
      <w:r w:rsidRPr="009D33E0">
        <w:t xml:space="preserve">The CSUN conference will be held </w:t>
      </w:r>
      <w:r w:rsidR="00145DE0">
        <w:t>March 10-14</w:t>
      </w:r>
      <w:r w:rsidRPr="009D33E0">
        <w:t>.</w:t>
      </w:r>
      <w:r w:rsidR="001361ED">
        <w:t xml:space="preserve"> </w:t>
      </w:r>
      <w:r w:rsidR="00537BD2">
        <w:t>Many assistive technology products and updates will be announced during this week-long event</w:t>
      </w:r>
      <w:r w:rsidR="00552143">
        <w:t xml:space="preserve">, so watch social media and your favorite blindness podcasts for announcements soon. The next Tech Tidbits will likely have some highlights from this </w:t>
      </w:r>
      <w:r w:rsidR="001361ED">
        <w:t>conference,</w:t>
      </w:r>
      <w:r w:rsidRPr="009D33E0">
        <w:t xml:space="preserve"> too.  </w:t>
      </w:r>
    </w:p>
    <w:p w14:paraId="5181F383" w14:textId="258D93CA" w:rsidR="009D33E0" w:rsidRPr="009D33E0" w:rsidRDefault="00552143" w:rsidP="009D33E0">
      <w:r>
        <w:t>Apple has just released the iPhone 16e for anyone looking for a cheaper iPhone</w:t>
      </w:r>
      <w:r w:rsidR="001361ED">
        <w:t>. This 6.1-inch phone has the same processor as the other iPhone 16 models. However, it only has one camera, no MagSafe, and a few other limitations to save on cost. This may be a decent basic iPhone for some</w:t>
      </w:r>
      <w:r w:rsidR="009D33E0" w:rsidRPr="009D33E0">
        <w:t>.  </w:t>
      </w:r>
    </w:p>
    <w:p w14:paraId="5876CAA6" w14:textId="7C537E5F" w:rsidR="009D33E0" w:rsidRPr="009D33E0" w:rsidRDefault="009D33E0" w:rsidP="009D33E0">
      <w:r w:rsidRPr="009D33E0">
        <w:t xml:space="preserve">SSB recently presented a session </w:t>
      </w:r>
      <w:r w:rsidR="00F40DD0">
        <w:t>on game accessibility to the Minnesota Department of Education</w:t>
      </w:r>
      <w:r w:rsidRPr="009D33E0">
        <w:t>, as many students are interested in playing accessible games with their friends</w:t>
      </w:r>
      <w:r w:rsidR="00F40DD0">
        <w:t xml:space="preserve"> or are considering video game-related</w:t>
      </w:r>
      <w:r w:rsidRPr="009D33E0">
        <w:t xml:space="preserve"> careers. This presentation is just a tiny overview of game accessibility:</w:t>
      </w:r>
      <w:r w:rsidR="00F40DD0">
        <w:t xml:space="preserve"> </w:t>
      </w:r>
      <w:hyperlink r:id="rId38" w:history="1">
        <w:r w:rsidR="00D37DA5" w:rsidRPr="009D33E0">
          <w:rPr>
            <w:rStyle w:val="Hyperlink"/>
          </w:rPr>
          <w:t>https://www.youtube.com/watch?v=qr8ZWwhJqj4</w:t>
        </w:r>
      </w:hyperlink>
      <w:r w:rsidRPr="009D33E0">
        <w:t> </w:t>
      </w:r>
    </w:p>
    <w:p w14:paraId="7220B02D" w14:textId="1C069DF2" w:rsidR="009D33E0" w:rsidRPr="009D33E0" w:rsidRDefault="009D33E0" w:rsidP="009D33E0">
      <w:r w:rsidRPr="009D33E0">
        <w:t>Speaking of game accessibility, for anyone interested in learning more about the topic</w:t>
      </w:r>
      <w:r w:rsidR="00D37DA5">
        <w:t xml:space="preserve"> or considering this as a career in some form, The Game Accessibility Conference EU (GAConf EU) will be happening </w:t>
      </w:r>
      <w:r w:rsidRPr="009D33E0">
        <w:t>next month.</w:t>
      </w:r>
      <w:r w:rsidR="007C4E7B">
        <w:t xml:space="preserve"> </w:t>
      </w:r>
      <w:r w:rsidRPr="009D33E0">
        <w:t xml:space="preserve">This </w:t>
      </w:r>
      <w:r w:rsidR="007C4E7B">
        <w:t>hybrid in-person and virtual conference will take</w:t>
      </w:r>
      <w:r w:rsidRPr="009D33E0">
        <w:t xml:space="preserve"> place in Europe.</w:t>
      </w:r>
      <w:r w:rsidR="007C4E7B">
        <w:t xml:space="preserve"> </w:t>
      </w:r>
      <w:r w:rsidRPr="009D33E0">
        <w:lastRenderedPageBreak/>
        <w:t xml:space="preserve">GAConf has two conferences each year, the spring event in Europe and the fall one in the US. People can sign up to attend virtually for free, and all sessions will be archived </w:t>
      </w:r>
      <w:r w:rsidR="007C4E7B">
        <w:t>on</w:t>
      </w:r>
      <w:r w:rsidRPr="009D33E0">
        <w:t xml:space="preserve"> their YouTube channel after the event.</w:t>
      </w:r>
      <w:r w:rsidR="005167AD">
        <w:t xml:space="preserve"> </w:t>
      </w:r>
      <w:r w:rsidRPr="009D33E0">
        <w:t>Find out more and register here: </w:t>
      </w:r>
      <w:hyperlink r:id="rId39" w:history="1">
        <w:r w:rsidRPr="009D33E0">
          <w:rPr>
            <w:rStyle w:val="Hyperlink"/>
          </w:rPr>
          <w:t>#GAconf | A day of talks and networking, exploring accessibility for disabled gamers</w:t>
        </w:r>
      </w:hyperlink>
      <w:r w:rsidRPr="009D33E0">
        <w:t> </w:t>
      </w:r>
    </w:p>
    <w:p w14:paraId="15B5890F" w14:textId="77777777" w:rsidR="003033A4" w:rsidRPr="003033A4" w:rsidRDefault="003033A4" w:rsidP="004062BC">
      <w:pPr>
        <w:pStyle w:val="Heading2"/>
      </w:pPr>
      <w:bookmarkStart w:id="0" w:name="_Hlk192051135"/>
      <w:r w:rsidRPr="003033A4">
        <w:t>Dungeons and Dragons Basic Monster Guide Available in Braille</w:t>
      </w:r>
    </w:p>
    <w:bookmarkEnd w:id="0"/>
    <w:p w14:paraId="7057BF57" w14:textId="7441AAE4" w:rsidR="003033A4" w:rsidRDefault="003033A4" w:rsidP="003033A4">
      <w:r>
        <w:t>Recently, Sharon Obrestad, a braillist at SSB</w:t>
      </w:r>
      <w:r w:rsidR="00F06917">
        <w:t>,</w:t>
      </w:r>
      <w:r>
        <w:t xml:space="preserve"> embarked on a Dungeons and Dragons adventure. Her adventure didn’t involve playing the game</w:t>
      </w:r>
      <w:r w:rsidR="009028BC">
        <w:t>; instead, it</w:t>
      </w:r>
      <w:r>
        <w:t xml:space="preserve"> started when she opened an email in the braille request inbox.</w:t>
      </w:r>
    </w:p>
    <w:p w14:paraId="715463F7" w14:textId="39DCFE0E" w:rsidR="003033A4" w:rsidRDefault="003033A4" w:rsidP="003033A4">
      <w:r>
        <w:t>In addition to brailling textbooks for Minnesota students</w:t>
      </w:r>
      <w:r w:rsidR="009E5D11">
        <w:t>,</w:t>
      </w:r>
      <w:r>
        <w:t xml:space="preserve"> the Braille Department at SSB also transcribes requests </w:t>
      </w:r>
      <w:r w:rsidR="000161A8">
        <w:t>from</w:t>
      </w:r>
      <w:r>
        <w:t xml:space="preserve"> consumers and the general public.</w:t>
      </w:r>
    </w:p>
    <w:p w14:paraId="4D8BE235" w14:textId="28519E3C" w:rsidR="003033A4" w:rsidRDefault="003033A4" w:rsidP="003033A4">
      <w:r>
        <w:t xml:space="preserve">This particular request </w:t>
      </w:r>
      <w:r w:rsidR="000161A8">
        <w:t>didn’t ask for print materials to be transcribed into braille. Instead, the email contained attached files with the text already rendered in digital braille format. The requester wanted to know if we could run those files through our braille embossers to produce a</w:t>
      </w:r>
      <w:r>
        <w:t xml:space="preserve"> hard copy of the braille text. The files contained the Basic Monster Guide for Dungeons and Dragons.</w:t>
      </w:r>
    </w:p>
    <w:p w14:paraId="0A71DF41" w14:textId="77777777" w:rsidR="003033A4" w:rsidRDefault="003033A4" w:rsidP="003033A4">
      <w:r>
        <w:t>That’s where Sharon’s adventure began. She had questions: Who had done the work of transcribing the Monster Guide into the braille code? Was this a legitimate source? Was the braille correct? Was this a reputable D&amp;D source?</w:t>
      </w:r>
    </w:p>
    <w:p w14:paraId="4D8E657A" w14:textId="5F44D411" w:rsidR="003033A4" w:rsidRDefault="003033A4" w:rsidP="003033A4">
      <w:r>
        <w:t xml:space="preserve">Fortunately, Sharon had an expert </w:t>
      </w:r>
      <w:r w:rsidR="00427A53">
        <w:t>in her family to turn to</w:t>
      </w:r>
      <w:r>
        <w:t xml:space="preserve">. </w:t>
      </w:r>
      <w:r w:rsidR="00A817B2">
        <w:t>Moreover</w:t>
      </w:r>
      <w:r>
        <w:t xml:space="preserve">, she had recently purchased a similar publication for that family member, </w:t>
      </w:r>
      <w:r w:rsidR="00052C76">
        <w:t>so she was somewhat familiar</w:t>
      </w:r>
      <w:r>
        <w:t xml:space="preserve"> with such sources.</w:t>
      </w:r>
    </w:p>
    <w:p w14:paraId="6AD7E13E" w14:textId="7B977EEF" w:rsidR="003033A4" w:rsidRDefault="003033A4" w:rsidP="003033A4">
      <w:r>
        <w:t>Through consultation with her source, plus some online detective work, she learned that the braille transcription of the Monster Guide was an initiative of an organization called Wyrmworks. Here’s how Wyrmworks describes the mission behind transcribing the Monster Guide into braille:</w:t>
      </w:r>
    </w:p>
    <w:p w14:paraId="76E90540" w14:textId="77777777" w:rsidR="003033A4" w:rsidRDefault="003033A4" w:rsidP="003033A4">
      <w:r>
        <w:t>“… Our dedication to creating a gaming community where everyone feels represented leads us to present this digital braille adaptation of the 5e System Reference Document's monsters and guidelines for running them. …</w:t>
      </w:r>
    </w:p>
    <w:p w14:paraId="4B996224" w14:textId="41591321" w:rsidR="003033A4" w:rsidRDefault="003033A4" w:rsidP="00497E2F">
      <w:r>
        <w:t>Roll initiative with us as we break barriers and make these monsters accessible to all, one braille cell at a time.”</w:t>
      </w:r>
    </w:p>
    <w:p w14:paraId="65E6F9C0" w14:textId="7BDBAC82" w:rsidR="00AE36BD" w:rsidRDefault="00AE36BD" w:rsidP="00497E2F">
      <w:r>
        <w:t xml:space="preserve">If </w:t>
      </w:r>
      <w:r w:rsidR="00421023">
        <w:t>you want to learn more or access</w:t>
      </w:r>
      <w:r>
        <w:t xml:space="preserve"> the D&amp;D Basic Monster Guide in braille, </w:t>
      </w:r>
      <w:r w:rsidR="000161A8">
        <w:t>email</w:t>
      </w:r>
      <w:r w:rsidR="004178D0">
        <w:t xml:space="preserve"> </w:t>
      </w:r>
      <w:hyperlink r:id="rId40" w:history="1">
        <w:r w:rsidR="004178D0" w:rsidRPr="00A51BEB">
          <w:rPr>
            <w:rStyle w:val="Hyperlink"/>
          </w:rPr>
          <w:t>ssb.braille@state.mn.us</w:t>
        </w:r>
      </w:hyperlink>
      <w:r w:rsidR="004178D0">
        <w:t xml:space="preserve">. </w:t>
      </w:r>
    </w:p>
    <w:p w14:paraId="731091FD" w14:textId="7473B909" w:rsidR="00CE78A8" w:rsidRDefault="008B6A50" w:rsidP="00CE78A8">
      <w:pPr>
        <w:pStyle w:val="Heading1"/>
      </w:pPr>
      <w:r>
        <w:t>Fast Forward: Potential and Possibilities</w:t>
      </w:r>
      <w:r w:rsidR="00CE78A8">
        <w:t xml:space="preserve"> </w:t>
      </w:r>
      <w:r w:rsidR="00BE5E72">
        <w:t>–</w:t>
      </w:r>
      <w:r w:rsidR="00CE78A8">
        <w:t xml:space="preserve"> </w:t>
      </w:r>
      <w:r w:rsidR="00BE5E72">
        <w:t>Justin Salisbury</w:t>
      </w:r>
    </w:p>
    <w:p w14:paraId="1F4E4F73" w14:textId="15CA8633" w:rsidR="00E645E5" w:rsidRDefault="00B72ABA" w:rsidP="00E645E5">
      <w:r w:rsidRPr="00B72ABA">
        <w:rPr>
          <w:noProof/>
        </w:rPr>
        <w:drawing>
          <wp:anchor distT="0" distB="0" distL="114300" distR="114300" simplePos="0" relativeHeight="251660288" behindDoc="0" locked="0" layoutInCell="1" allowOverlap="1" wp14:anchorId="4BC9420D" wp14:editId="158B1451">
            <wp:simplePos x="0" y="0"/>
            <wp:positionH relativeFrom="column">
              <wp:posOffset>0</wp:posOffset>
            </wp:positionH>
            <wp:positionV relativeFrom="paragraph">
              <wp:posOffset>155575</wp:posOffset>
            </wp:positionV>
            <wp:extent cx="1895805" cy="1600200"/>
            <wp:effectExtent l="0" t="0" r="9525" b="0"/>
            <wp:wrapSquare wrapText="bothSides"/>
            <wp:docPr id="1520038344" name="Picture 1" descr="Justin Salisbury wearing a suit and tie holding a white can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38344" name="Picture 1" descr="Justin Salisbury wearing a suit and tie holding a white cane &#10;&#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9580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45E5">
        <w:t xml:space="preserve">I come from a family where nobody had been to college before me, and I was planning to go into the military after high school. I thought I might attend a service academy, where I could earn a college degree for free, play college sports, and graduate with a guarantee of four years of work experience in military service. At age 15, I became blind, and that plan changed. I still believe that we can and should change the fact that blind people are blocked from going into the military. For now, I am focused on being an agent of that change. </w:t>
      </w:r>
    </w:p>
    <w:p w14:paraId="1A4AB9CD" w14:textId="77777777" w:rsidR="00E645E5" w:rsidRDefault="00E645E5" w:rsidP="00E645E5">
      <w:r>
        <w:lastRenderedPageBreak/>
        <w:t>When I say that I became blind, this does not mean that I do not have any residual vision. I am using a functional definition of blindness, which I learned from the National Federation of the Blind. In this way, a person can be considered blind if, to function efficiently, they have to use enough alternative techniques—techniques that a sighted person would not need to use—that people around them can notice that they are using alternative techniques. This can mean using white canes, braille, magnifiers, screen readers, or just different ways of doing anything. I am proud to be a blind person and a part of the blind community.</w:t>
      </w:r>
    </w:p>
    <w:p w14:paraId="3FC6B8A0" w14:textId="6192C431" w:rsidR="00E645E5" w:rsidRDefault="00E645E5" w:rsidP="00E645E5">
      <w:r>
        <w:t>It took me a while to think of myself as blind. At first, I was encouraged by everyone around me to use what little vision I had left to get through school, but that was the problem. I was just getting through school; I was not thriving. I earned a bachelor’s degree in mathematics and economics because everyone read math slowly, so I was not at a disadvantage. I could not handle courses that required a lot of reading. When all my friends moved off campus after freshman year, I had to stay on campus</w:t>
      </w:r>
      <w:r w:rsidR="002B5E03">
        <w:t>,</w:t>
      </w:r>
      <w:r>
        <w:t xml:space="preserve"> where I could live in the dorms and eat in the dining halls. I knew I was limited. Through the National Federation of the Blind, I met other blind people who had less vision than I had but much more command of life than I did. I realized that if I wanted to thrive like them, I needed to attend a Structured Discovery training center and get it together. I chose the Louisiana Center for the Blind. In Louisiana, I learned how to be good at being blind. </w:t>
      </w:r>
    </w:p>
    <w:p w14:paraId="45A5B315" w14:textId="77777777" w:rsidR="00E645E5" w:rsidRDefault="00E645E5" w:rsidP="00E645E5">
      <w:r>
        <w:t xml:space="preserve">After training, I realized that I could do anything I wanted, and I did not want to solve math problems all day anymore. I wanted to spend my career making the world a better place for everyone, especially blind people. I fell in love with the many advocacy initiatives of the blind community. I want to be a part of training more professionals to work in the blindness field, and I want them to understand policy and societal issues affecting the blind community. </w:t>
      </w:r>
    </w:p>
    <w:p w14:paraId="00D4081F" w14:textId="2139C2FB" w:rsidR="00E645E5" w:rsidRDefault="00E645E5" w:rsidP="00E645E5">
      <w:r>
        <w:t xml:space="preserve">Today, I am a fellow in two university research institutes on workforce development and vocational rehabilitation. I am pursuing my PhD in curriculum and instruction at the University of Minnesota-Twin Cities </w:t>
      </w:r>
      <w:r w:rsidR="00537BD2">
        <w:t>to</w:t>
      </w:r>
      <w:r>
        <w:t xml:space="preserve"> become a professor in a program training teachers and leaders. </w:t>
      </w:r>
    </w:p>
    <w:p w14:paraId="6148386B" w14:textId="0BCB7C37" w:rsidR="00E645E5" w:rsidRDefault="00E645E5" w:rsidP="00E645E5">
      <w:r>
        <w:t xml:space="preserve">I use my white cane, braille, and screen readers every day. The most important thing I use is not something you can buy in a store. I have an approach to life where I adapt and improvise to overcome the obstacles that come my way. I learned this partly from my family and the rural communities where I lived as a kid. I also learned this from blindness training at the Louisiana Center for the Blind. There will always be new technologies and new barriers, but a well-trained problem-solving mind is what makes those skills count. </w:t>
      </w:r>
    </w:p>
    <w:p w14:paraId="5008EEE4" w14:textId="7887C437" w:rsidR="008B6A50" w:rsidRPr="008B6A50" w:rsidRDefault="00E645E5" w:rsidP="008B6A50">
      <w:r>
        <w:t xml:space="preserve">To the students out there, I know the world is crazy and chaotic right now. I do not know what is headed our way, but I can offer a few pieces of advice. First, blind people need to stick together. Whatever comes at us, we will be more successful when we work as a group. Go meet organizations of blind people. Second, make sure you get good with your blindness skills and also your confidence. Research consistently shows that Structured Discovery programs lead to higher earnings, higher employment rates, and higher levels of college education than other blindness training programs. Third, it is normal for a person to change their goals after they learn more about themselves, especially after graduating from an adjustment-to-blindness training center. Choose a path that matches who you truly are. Chasing someone else’s dream is exhausting, but you can </w:t>
      </w:r>
      <w:r w:rsidR="00924A29">
        <w:t>get somewhere while</w:t>
      </w:r>
      <w:r>
        <w:t xml:space="preserve"> chasing the life you want. </w:t>
      </w:r>
    </w:p>
    <w:p w14:paraId="153EDB8B" w14:textId="7EFD1953" w:rsidR="00D72199" w:rsidRPr="00D72199" w:rsidRDefault="00AD03F5" w:rsidP="00641B8A">
      <w:pPr>
        <w:pStyle w:val="Heading1"/>
      </w:pPr>
      <w:r w:rsidRPr="00E41D03">
        <w:lastRenderedPageBreak/>
        <w:t>Building BRIDGEs</w:t>
      </w:r>
    </w:p>
    <w:p w14:paraId="06FA620F" w14:textId="77777777" w:rsidR="00AD03F5" w:rsidRPr="00E41D03" w:rsidRDefault="00AD03F5" w:rsidP="00AD03F5">
      <w:pPr>
        <w:spacing w:before="0"/>
      </w:pPr>
      <w:r w:rsidRPr="00E41D03">
        <w:rPr>
          <w:noProof/>
        </w:rPr>
        <w:drawing>
          <wp:anchor distT="0" distB="0" distL="114300" distR="114300" simplePos="0" relativeHeight="251659264" behindDoc="0" locked="0" layoutInCell="1" allowOverlap="1" wp14:anchorId="4F49E46A" wp14:editId="60CCA553">
            <wp:simplePos x="0" y="0"/>
            <wp:positionH relativeFrom="margin">
              <wp:posOffset>349250</wp:posOffset>
            </wp:positionH>
            <wp:positionV relativeFrom="paragraph">
              <wp:posOffset>13335</wp:posOffset>
            </wp:positionV>
            <wp:extent cx="1636776" cy="1225296"/>
            <wp:effectExtent l="0" t="0" r="1905" b="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36776" cy="1225296"/>
                    </a:xfrm>
                    <a:prstGeom prst="rect">
                      <a:avLst/>
                    </a:prstGeom>
                  </pic:spPr>
                </pic:pic>
              </a:graphicData>
            </a:graphic>
            <wp14:sizeRelH relativeFrom="margin">
              <wp14:pctWidth>0</wp14:pctWidth>
            </wp14:sizeRelH>
            <wp14:sizeRelV relativeFrom="margin">
              <wp14:pctHeight>0</wp14:pctHeight>
            </wp14:sizeRelV>
          </wp:anchor>
        </w:drawing>
      </w: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1AA3B45" w:rsidR="00564158" w:rsidRPr="00E22C3D"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38362DA3" w14:textId="77777777" w:rsidR="00E22C3D" w:rsidRDefault="00E22C3D" w:rsidP="00E22C3D">
      <w:pPr>
        <w:widowControl w:val="0"/>
        <w:spacing w:before="0" w:after="0" w:line="240" w:lineRule="auto"/>
        <w:rPr>
          <w:rFonts w:eastAsiaTheme="minorEastAsia"/>
          <w:b/>
        </w:rPr>
      </w:pPr>
    </w:p>
    <w:p w14:paraId="552216CC" w14:textId="3010449E" w:rsidR="00E22C3D" w:rsidRDefault="00E22C3D" w:rsidP="00E22C3D">
      <w:pPr>
        <w:pStyle w:val="Heading2"/>
      </w:pPr>
      <w:r w:rsidRPr="00C11646">
        <w:t>Scholarships</w:t>
      </w:r>
      <w:r>
        <w:t xml:space="preserve"> </w:t>
      </w:r>
    </w:p>
    <w:p w14:paraId="4AB07EDD" w14:textId="67C97F8E" w:rsidR="0032156F" w:rsidRPr="004D6882" w:rsidRDefault="00DA7122" w:rsidP="004D6882">
      <w:r>
        <w:t>Check out a list of scholarships for the 2025-2026 academic year on our website</w:t>
      </w:r>
      <w:r w:rsidR="00C11646">
        <w:t>:</w:t>
      </w:r>
      <w:r>
        <w:t xml:space="preserve"> </w:t>
      </w:r>
      <w:hyperlink r:id="rId43" w:history="1">
        <w:r w:rsidR="00C11646" w:rsidRPr="00CC6858">
          <w:rPr>
            <w:rStyle w:val="Hyperlink"/>
          </w:rPr>
          <w:t>https://mn.gov/deed/ssb/teens/job-life-skills.jsp</w:t>
        </w:r>
      </w:hyperlink>
      <w:r w:rsidR="00C11646">
        <w:t xml:space="preserve">. </w:t>
      </w:r>
    </w:p>
    <w:p w14:paraId="56BAD61B" w14:textId="0802F380" w:rsidR="00722F3B" w:rsidRDefault="00DA7122" w:rsidP="00DA7122">
      <w:pPr>
        <w:pStyle w:val="Heading2"/>
      </w:pPr>
      <w:r>
        <w:t>Vision Loss Disclosure Resources</w:t>
      </w:r>
    </w:p>
    <w:p w14:paraId="438E21DE" w14:textId="52F560E9" w:rsidR="00CE6219" w:rsidRDefault="00CE6219" w:rsidP="00564158">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14:paraId="0002E64E" w14:textId="199E8906" w:rsidR="00CE6219" w:rsidRDefault="00CE6219" w:rsidP="00CE6219">
      <w:pPr>
        <w:pStyle w:val="ListParagraph"/>
        <w:numPr>
          <w:ilvl w:val="0"/>
          <w:numId w:val="25"/>
        </w:numPr>
        <w:spacing w:before="0" w:after="0" w:line="256" w:lineRule="auto"/>
      </w:pPr>
      <w:r>
        <w:t>American Printing House</w:t>
      </w:r>
      <w:r w:rsidR="000733FF">
        <w:t xml:space="preserve">: </w:t>
      </w:r>
      <w:hyperlink r:id="rId44" w:history="1">
        <w:r w:rsidRPr="00CE6219">
          <w:rPr>
            <w:rStyle w:val="Hyperlink"/>
          </w:rPr>
          <w:t>Disclosing Blindness/ Low Vision</w:t>
        </w:r>
      </w:hyperlink>
    </w:p>
    <w:p w14:paraId="0F4E9369" w14:textId="1DB6ED00" w:rsidR="00CE6219" w:rsidRDefault="00CE6219" w:rsidP="00CE6219">
      <w:pPr>
        <w:pStyle w:val="ListParagraph"/>
        <w:numPr>
          <w:ilvl w:val="0"/>
          <w:numId w:val="25"/>
        </w:numPr>
        <w:spacing w:before="0" w:after="0" w:line="256" w:lineRule="auto"/>
      </w:pPr>
      <w:r>
        <w:t>Job Accommodation Network</w:t>
      </w:r>
      <w:r w:rsidR="000733FF">
        <w:t>:</w:t>
      </w:r>
      <w:r>
        <w:t xml:space="preserve"> </w:t>
      </w:r>
      <w:hyperlink r:id="rId45" w:history="1">
        <w:r w:rsidRPr="00CE6219">
          <w:rPr>
            <w:rStyle w:val="Hyperlink"/>
          </w:rPr>
          <w:t>Disability Disclosure</w:t>
        </w:r>
      </w:hyperlink>
    </w:p>
    <w:p w14:paraId="07E5CC9E" w14:textId="478BED73" w:rsidR="00CE6219" w:rsidRPr="00CD583D" w:rsidRDefault="00CE6219" w:rsidP="00CE6219">
      <w:pPr>
        <w:pStyle w:val="ListParagraph"/>
        <w:numPr>
          <w:ilvl w:val="0"/>
          <w:numId w:val="25"/>
        </w:numPr>
        <w:spacing w:before="0" w:after="0" w:line="256" w:lineRule="auto"/>
      </w:pPr>
      <w:r>
        <w:t>National Research and Training Center on Blindness and Low Vision</w:t>
      </w:r>
      <w:r w:rsidR="000733FF">
        <w:t>:</w:t>
      </w:r>
      <w:r>
        <w:t xml:space="preserve"> </w:t>
      </w:r>
      <w:hyperlink r:id="rId46" w:history="1">
        <w:r w:rsidR="000733FF" w:rsidRPr="000733FF">
          <w:rPr>
            <w:rStyle w:val="Hyperlink"/>
          </w:rPr>
          <w:t>Who Needs to Know?: When and How to Disclose Vision Impairment</w:t>
        </w:r>
      </w:hyperlink>
    </w:p>
    <w:p w14:paraId="40DED22F" w14:textId="33CE6866" w:rsidR="00C609F6" w:rsidRDefault="00162930" w:rsidP="00D22C1F">
      <w:pPr>
        <w:pStyle w:val="Heading2"/>
      </w:pPr>
      <w:r>
        <w:t xml:space="preserve">In the Media </w:t>
      </w:r>
    </w:p>
    <w:p w14:paraId="451AF51A" w14:textId="546F383D" w:rsidR="00162930" w:rsidRDefault="0074223C" w:rsidP="006C2BF1">
      <w:pPr>
        <w:pStyle w:val="ListParagraph"/>
        <w:numPr>
          <w:ilvl w:val="0"/>
          <w:numId w:val="31"/>
        </w:numPr>
      </w:pPr>
      <w:hyperlink r:id="rId47" w:history="1">
        <w:r w:rsidR="004A7BBE" w:rsidRPr="008A0AA2">
          <w:rPr>
            <w:rStyle w:val="Hyperlink"/>
          </w:rPr>
          <w:t>Blind Minnesota wrestler inspires classmates and coaches</w:t>
        </w:r>
      </w:hyperlink>
    </w:p>
    <w:p w14:paraId="437E6428" w14:textId="32D843E9" w:rsidR="008A0AA2" w:rsidRDefault="0074223C" w:rsidP="006C2BF1">
      <w:pPr>
        <w:pStyle w:val="ListParagraph"/>
        <w:numPr>
          <w:ilvl w:val="0"/>
          <w:numId w:val="31"/>
        </w:numPr>
      </w:pPr>
      <w:hyperlink r:id="rId48" w:history="1">
        <w:r w:rsidR="00C77A44" w:rsidRPr="004939A8">
          <w:rPr>
            <w:rStyle w:val="Hyperlink"/>
          </w:rPr>
          <w:t>Stephen Nedoroscik Is 'Blind' in Bright Light and 'Scared' to Drive. How the Pommel Horse Hero Competes</w:t>
        </w:r>
      </w:hyperlink>
      <w:r w:rsidR="00C77A44" w:rsidRPr="00C77A44">
        <w:t xml:space="preserve"> </w:t>
      </w:r>
    </w:p>
    <w:p w14:paraId="7E9BCE5B" w14:textId="50C76870" w:rsidR="00DE2E65" w:rsidRDefault="0074223C" w:rsidP="006C2BF1">
      <w:pPr>
        <w:pStyle w:val="ListParagraph"/>
        <w:numPr>
          <w:ilvl w:val="0"/>
          <w:numId w:val="31"/>
        </w:numPr>
      </w:pPr>
      <w:hyperlink r:id="rId49" w:history="1">
        <w:r w:rsidR="00255DCA" w:rsidRPr="00054FD6">
          <w:rPr>
            <w:rStyle w:val="Hyperlink"/>
          </w:rPr>
          <w:t>Molly Burke Recalls Losing Friends at 14 When She Went Blind — and How She Rebuilt Her 'Confidence' in an Unexpected Way</w:t>
        </w:r>
      </w:hyperlink>
    </w:p>
    <w:p w14:paraId="68705E7A" w14:textId="1B0EB8A7" w:rsidR="005C5F19" w:rsidRDefault="0074223C" w:rsidP="006C2BF1">
      <w:pPr>
        <w:pStyle w:val="ListParagraph"/>
        <w:numPr>
          <w:ilvl w:val="0"/>
          <w:numId w:val="31"/>
        </w:numPr>
      </w:pPr>
      <w:hyperlink r:id="rId50" w:history="1">
        <w:r w:rsidR="005C5F19" w:rsidRPr="00FF675A">
          <w:rPr>
            <w:rStyle w:val="Hyperlink"/>
          </w:rPr>
          <w:t>Blind filmmaker hopes to blaze a trail for artists with disabilities</w:t>
        </w:r>
      </w:hyperlink>
    </w:p>
    <w:p w14:paraId="019C1AE5" w14:textId="4571B7CD" w:rsidR="00D464A1" w:rsidRPr="00162930" w:rsidRDefault="0074223C" w:rsidP="006C2BF1">
      <w:pPr>
        <w:pStyle w:val="ListParagraph"/>
        <w:numPr>
          <w:ilvl w:val="0"/>
          <w:numId w:val="31"/>
        </w:numPr>
      </w:pPr>
      <w:hyperlink r:id="rId51" w:history="1">
        <w:r w:rsidR="00551479">
          <w:rPr>
            <w:rStyle w:val="Hyperlink"/>
          </w:rPr>
          <w:t>Jobs vs Careers: What's the Difference?</w:t>
        </w:r>
      </w:hyperlink>
    </w:p>
    <w:p w14:paraId="37D44816" w14:textId="4F1041C3" w:rsidR="00BA576C" w:rsidRPr="00E41D03" w:rsidRDefault="009548C6" w:rsidP="00C609F6">
      <w:pPr>
        <w:pStyle w:val="Heading2"/>
      </w:pPr>
      <w:r w:rsidRPr="00E41D03">
        <w:t>Ideas?</w:t>
      </w:r>
    </w:p>
    <w:p w14:paraId="400EAA09" w14:textId="45EFBF76" w:rsidR="00A42370" w:rsidRPr="00E41D03" w:rsidRDefault="009548C6">
      <w:r w:rsidRPr="00E41D03">
        <w:t xml:space="preserve">We are always looking for ideas you’d like to see featured in this newsletter. Please email </w:t>
      </w:r>
      <w:hyperlink r:id="rId52" w:history="1">
        <w:r w:rsidR="00F814B8" w:rsidRPr="007070EB">
          <w:rPr>
            <w:rStyle w:val="Hyperlink"/>
          </w:rPr>
          <w:t>shane.desantis@state.mn.us</w:t>
        </w:r>
      </w:hyperlink>
      <w:r w:rsidRPr="00E41D03">
        <w:t xml:space="preserve"> with any suggestions or brainstorms. </w:t>
      </w:r>
      <w:r w:rsidRPr="00E41D03">
        <w:sym w:font="Wingdings" w:char="F04A"/>
      </w:r>
      <w:r w:rsidRPr="00E41D03">
        <w:t xml:space="preserve"> </w:t>
      </w:r>
    </w:p>
    <w:sectPr w:rsidR="00A42370"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01FDC" w14:textId="77777777" w:rsidR="0068379D" w:rsidRDefault="0068379D" w:rsidP="005B4D74">
      <w:r>
        <w:separator/>
      </w:r>
    </w:p>
  </w:endnote>
  <w:endnote w:type="continuationSeparator" w:id="0">
    <w:p w14:paraId="2CFA3C14" w14:textId="77777777" w:rsidR="0068379D" w:rsidRDefault="0068379D" w:rsidP="005B4D74">
      <w:r>
        <w:continuationSeparator/>
      </w:r>
    </w:p>
  </w:endnote>
  <w:endnote w:type="continuationNotice" w:id="1">
    <w:p w14:paraId="1AB7268A" w14:textId="77777777" w:rsidR="0068379D" w:rsidRDefault="0068379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F603C" w14:textId="77777777" w:rsidR="0068379D" w:rsidRDefault="0068379D" w:rsidP="005B4D74">
      <w:r>
        <w:separator/>
      </w:r>
    </w:p>
  </w:footnote>
  <w:footnote w:type="continuationSeparator" w:id="0">
    <w:p w14:paraId="30ACD6DB" w14:textId="77777777" w:rsidR="0068379D" w:rsidRDefault="0068379D" w:rsidP="005B4D74">
      <w:r>
        <w:continuationSeparator/>
      </w:r>
    </w:p>
  </w:footnote>
  <w:footnote w:type="continuationNotice" w:id="1">
    <w:p w14:paraId="3E11FC5D" w14:textId="77777777" w:rsidR="0068379D" w:rsidRDefault="0068379D">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3FB"/>
    <w:multiLevelType w:val="hybridMultilevel"/>
    <w:tmpl w:val="C0A63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7"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A3662B"/>
    <w:multiLevelType w:val="hybridMultilevel"/>
    <w:tmpl w:val="922AE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944AD"/>
    <w:multiLevelType w:val="hybridMultilevel"/>
    <w:tmpl w:val="CFAE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F2FE0"/>
    <w:multiLevelType w:val="hybridMultilevel"/>
    <w:tmpl w:val="A278832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692E3B"/>
    <w:multiLevelType w:val="hybridMultilevel"/>
    <w:tmpl w:val="858C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F140EB"/>
    <w:multiLevelType w:val="hybridMultilevel"/>
    <w:tmpl w:val="0084211A"/>
    <w:lvl w:ilvl="0" w:tplc="468CBCBA">
      <w:start w:val="1"/>
      <w:numFmt w:val="bullet"/>
      <w:lvlText w:val=""/>
      <w:lvlJc w:val="left"/>
      <w:pPr>
        <w:ind w:left="1080" w:hanging="360"/>
      </w:pPr>
      <w:rPr>
        <w:rFonts w:ascii="Symbol" w:hAnsi="Symbol" w:hint="default"/>
      </w:rPr>
    </w:lvl>
    <w:lvl w:ilvl="1" w:tplc="B5342966">
      <w:start w:val="1"/>
      <w:numFmt w:val="bullet"/>
      <w:lvlText w:val="o"/>
      <w:lvlJc w:val="left"/>
      <w:pPr>
        <w:ind w:left="1800" w:hanging="360"/>
      </w:pPr>
      <w:rPr>
        <w:rFonts w:ascii="Courier New" w:hAnsi="Courier New" w:hint="default"/>
      </w:rPr>
    </w:lvl>
    <w:lvl w:ilvl="2" w:tplc="7CAEB80C">
      <w:start w:val="1"/>
      <w:numFmt w:val="bullet"/>
      <w:lvlText w:val=""/>
      <w:lvlJc w:val="left"/>
      <w:pPr>
        <w:ind w:left="2520" w:hanging="360"/>
      </w:pPr>
      <w:rPr>
        <w:rFonts w:ascii="Wingdings" w:hAnsi="Wingdings" w:hint="default"/>
      </w:rPr>
    </w:lvl>
    <w:lvl w:ilvl="3" w:tplc="568A6A90">
      <w:start w:val="1"/>
      <w:numFmt w:val="bullet"/>
      <w:lvlText w:val=""/>
      <w:lvlJc w:val="left"/>
      <w:pPr>
        <w:ind w:left="3240" w:hanging="360"/>
      </w:pPr>
      <w:rPr>
        <w:rFonts w:ascii="Symbol" w:hAnsi="Symbol" w:hint="default"/>
      </w:rPr>
    </w:lvl>
    <w:lvl w:ilvl="4" w:tplc="7AAEFF9A">
      <w:start w:val="1"/>
      <w:numFmt w:val="bullet"/>
      <w:lvlText w:val="o"/>
      <w:lvlJc w:val="left"/>
      <w:pPr>
        <w:ind w:left="3960" w:hanging="360"/>
      </w:pPr>
      <w:rPr>
        <w:rFonts w:ascii="Courier New" w:hAnsi="Courier New" w:hint="default"/>
      </w:rPr>
    </w:lvl>
    <w:lvl w:ilvl="5" w:tplc="6AAA7998">
      <w:start w:val="1"/>
      <w:numFmt w:val="bullet"/>
      <w:lvlText w:val=""/>
      <w:lvlJc w:val="left"/>
      <w:pPr>
        <w:ind w:left="4680" w:hanging="360"/>
      </w:pPr>
      <w:rPr>
        <w:rFonts w:ascii="Wingdings" w:hAnsi="Wingdings" w:hint="default"/>
      </w:rPr>
    </w:lvl>
    <w:lvl w:ilvl="6" w:tplc="465A77C0">
      <w:start w:val="1"/>
      <w:numFmt w:val="bullet"/>
      <w:lvlText w:val=""/>
      <w:lvlJc w:val="left"/>
      <w:pPr>
        <w:ind w:left="5400" w:hanging="360"/>
      </w:pPr>
      <w:rPr>
        <w:rFonts w:ascii="Symbol" w:hAnsi="Symbol" w:hint="default"/>
      </w:rPr>
    </w:lvl>
    <w:lvl w:ilvl="7" w:tplc="81BC80A2">
      <w:start w:val="1"/>
      <w:numFmt w:val="bullet"/>
      <w:lvlText w:val="o"/>
      <w:lvlJc w:val="left"/>
      <w:pPr>
        <w:ind w:left="6120" w:hanging="360"/>
      </w:pPr>
      <w:rPr>
        <w:rFonts w:ascii="Courier New" w:hAnsi="Courier New" w:hint="default"/>
      </w:rPr>
    </w:lvl>
    <w:lvl w:ilvl="8" w:tplc="64EAF82E">
      <w:start w:val="1"/>
      <w:numFmt w:val="bullet"/>
      <w:lvlText w:val=""/>
      <w:lvlJc w:val="left"/>
      <w:pPr>
        <w:ind w:left="6840" w:hanging="360"/>
      </w:pPr>
      <w:rPr>
        <w:rFonts w:ascii="Wingdings" w:hAnsi="Wingdings" w:hint="default"/>
      </w:rPr>
    </w:lvl>
  </w:abstractNum>
  <w:abstractNum w:abstractNumId="19"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37340A"/>
    <w:multiLevelType w:val="hybridMultilevel"/>
    <w:tmpl w:val="9766BF24"/>
    <w:lvl w:ilvl="0" w:tplc="7112216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D4596F"/>
    <w:multiLevelType w:val="hybridMultilevel"/>
    <w:tmpl w:val="8DD4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C54E5E"/>
    <w:multiLevelType w:val="hybridMultilevel"/>
    <w:tmpl w:val="4186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03189">
    <w:abstractNumId w:val="24"/>
  </w:num>
  <w:num w:numId="2" w16cid:durableId="1374387091">
    <w:abstractNumId w:val="6"/>
  </w:num>
  <w:num w:numId="3" w16cid:durableId="812406053">
    <w:abstractNumId w:val="30"/>
  </w:num>
  <w:num w:numId="4" w16cid:durableId="1814059137">
    <w:abstractNumId w:val="19"/>
  </w:num>
  <w:num w:numId="5" w16cid:durableId="1643194385">
    <w:abstractNumId w:val="8"/>
  </w:num>
  <w:num w:numId="6" w16cid:durableId="1408917804">
    <w:abstractNumId w:val="28"/>
  </w:num>
  <w:num w:numId="7" w16cid:durableId="869535077">
    <w:abstractNumId w:val="31"/>
  </w:num>
  <w:num w:numId="8" w16cid:durableId="1163427515">
    <w:abstractNumId w:val="1"/>
  </w:num>
  <w:num w:numId="9" w16cid:durableId="1357922828">
    <w:abstractNumId w:val="15"/>
  </w:num>
  <w:num w:numId="10" w16cid:durableId="1235974708">
    <w:abstractNumId w:val="14"/>
  </w:num>
  <w:num w:numId="11" w16cid:durableId="703676969">
    <w:abstractNumId w:val="2"/>
  </w:num>
  <w:num w:numId="12" w16cid:durableId="681204485">
    <w:abstractNumId w:val="23"/>
  </w:num>
  <w:num w:numId="13" w16cid:durableId="261652012">
    <w:abstractNumId w:val="26"/>
  </w:num>
  <w:num w:numId="14" w16cid:durableId="2031832754">
    <w:abstractNumId w:val="10"/>
  </w:num>
  <w:num w:numId="15" w16cid:durableId="466432315">
    <w:abstractNumId w:val="9"/>
  </w:num>
  <w:num w:numId="16" w16cid:durableId="1612667189">
    <w:abstractNumId w:val="29"/>
  </w:num>
  <w:num w:numId="17" w16cid:durableId="2062707740">
    <w:abstractNumId w:val="7"/>
  </w:num>
  <w:num w:numId="18" w16cid:durableId="869413901">
    <w:abstractNumId w:val="17"/>
  </w:num>
  <w:num w:numId="19" w16cid:durableId="516308482">
    <w:abstractNumId w:val="0"/>
  </w:num>
  <w:num w:numId="20" w16cid:durableId="1769497925">
    <w:abstractNumId w:val="20"/>
  </w:num>
  <w:num w:numId="21" w16cid:durableId="1820342988">
    <w:abstractNumId w:val="25"/>
  </w:num>
  <w:num w:numId="22" w16cid:durableId="1313368989">
    <w:abstractNumId w:val="4"/>
  </w:num>
  <w:num w:numId="23" w16cid:durableId="705757825">
    <w:abstractNumId w:val="18"/>
  </w:num>
  <w:num w:numId="24" w16cid:durableId="1418017492">
    <w:abstractNumId w:val="3"/>
  </w:num>
  <w:num w:numId="25" w16cid:durableId="945963106">
    <w:abstractNumId w:val="11"/>
  </w:num>
  <w:num w:numId="26" w16cid:durableId="1218466717">
    <w:abstractNumId w:val="27"/>
  </w:num>
  <w:num w:numId="27" w16cid:durableId="1920093113">
    <w:abstractNumId w:val="13"/>
  </w:num>
  <w:num w:numId="28" w16cid:durableId="179854617">
    <w:abstractNumId w:val="22"/>
  </w:num>
  <w:num w:numId="29" w16cid:durableId="619653697">
    <w:abstractNumId w:val="21"/>
  </w:num>
  <w:num w:numId="30" w16cid:durableId="1126267630">
    <w:abstractNumId w:val="16"/>
  </w:num>
  <w:num w:numId="31" w16cid:durableId="1405029374">
    <w:abstractNumId w:val="12"/>
  </w:num>
  <w:num w:numId="32" w16cid:durableId="1647142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F96"/>
    <w:rsid w:val="0000127E"/>
    <w:rsid w:val="000014FD"/>
    <w:rsid w:val="000019F8"/>
    <w:rsid w:val="0000522E"/>
    <w:rsid w:val="00005DC6"/>
    <w:rsid w:val="0001156C"/>
    <w:rsid w:val="00012CDA"/>
    <w:rsid w:val="00013081"/>
    <w:rsid w:val="0001540F"/>
    <w:rsid w:val="000161A8"/>
    <w:rsid w:val="00016B28"/>
    <w:rsid w:val="00020678"/>
    <w:rsid w:val="00020927"/>
    <w:rsid w:val="000213D7"/>
    <w:rsid w:val="000213F2"/>
    <w:rsid w:val="00022ADA"/>
    <w:rsid w:val="000239F2"/>
    <w:rsid w:val="00024619"/>
    <w:rsid w:val="000246A9"/>
    <w:rsid w:val="0002470E"/>
    <w:rsid w:val="00024CDF"/>
    <w:rsid w:val="00024D5E"/>
    <w:rsid w:val="0002684B"/>
    <w:rsid w:val="000270F6"/>
    <w:rsid w:val="0002768C"/>
    <w:rsid w:val="000276A4"/>
    <w:rsid w:val="000276D6"/>
    <w:rsid w:val="000315E1"/>
    <w:rsid w:val="00031931"/>
    <w:rsid w:val="000344C0"/>
    <w:rsid w:val="00035262"/>
    <w:rsid w:val="00035B8A"/>
    <w:rsid w:val="0003638E"/>
    <w:rsid w:val="00036BBD"/>
    <w:rsid w:val="000422E3"/>
    <w:rsid w:val="0004320C"/>
    <w:rsid w:val="000455DF"/>
    <w:rsid w:val="00045BFF"/>
    <w:rsid w:val="00046008"/>
    <w:rsid w:val="0004692A"/>
    <w:rsid w:val="00051028"/>
    <w:rsid w:val="00051276"/>
    <w:rsid w:val="00051D67"/>
    <w:rsid w:val="00052C76"/>
    <w:rsid w:val="000531AF"/>
    <w:rsid w:val="00054424"/>
    <w:rsid w:val="00054FD6"/>
    <w:rsid w:val="00055026"/>
    <w:rsid w:val="00055278"/>
    <w:rsid w:val="00055EA6"/>
    <w:rsid w:val="00056B23"/>
    <w:rsid w:val="00056DDC"/>
    <w:rsid w:val="0006104C"/>
    <w:rsid w:val="00061D0F"/>
    <w:rsid w:val="00061F6E"/>
    <w:rsid w:val="00063B53"/>
    <w:rsid w:val="00065014"/>
    <w:rsid w:val="00065751"/>
    <w:rsid w:val="00066116"/>
    <w:rsid w:val="00066327"/>
    <w:rsid w:val="0006691A"/>
    <w:rsid w:val="00070E41"/>
    <w:rsid w:val="000726FA"/>
    <w:rsid w:val="000730C5"/>
    <w:rsid w:val="000733FF"/>
    <w:rsid w:val="000734BB"/>
    <w:rsid w:val="000735CE"/>
    <w:rsid w:val="00074CA5"/>
    <w:rsid w:val="0007672F"/>
    <w:rsid w:val="00076DD5"/>
    <w:rsid w:val="000774AB"/>
    <w:rsid w:val="0008109A"/>
    <w:rsid w:val="00081A32"/>
    <w:rsid w:val="0008322C"/>
    <w:rsid w:val="00084D5B"/>
    <w:rsid w:val="00084DA2"/>
    <w:rsid w:val="0008501F"/>
    <w:rsid w:val="00085DFA"/>
    <w:rsid w:val="00090507"/>
    <w:rsid w:val="00090DB0"/>
    <w:rsid w:val="00091177"/>
    <w:rsid w:val="000922F3"/>
    <w:rsid w:val="000925F9"/>
    <w:rsid w:val="00092DAB"/>
    <w:rsid w:val="00092DC4"/>
    <w:rsid w:val="00093D14"/>
    <w:rsid w:val="00094A85"/>
    <w:rsid w:val="00095D46"/>
    <w:rsid w:val="00096FDD"/>
    <w:rsid w:val="000A053A"/>
    <w:rsid w:val="000A05F9"/>
    <w:rsid w:val="000A0BB5"/>
    <w:rsid w:val="000A1167"/>
    <w:rsid w:val="000A1C88"/>
    <w:rsid w:val="000A2286"/>
    <w:rsid w:val="000A3A0A"/>
    <w:rsid w:val="000A4581"/>
    <w:rsid w:val="000A5080"/>
    <w:rsid w:val="000A591F"/>
    <w:rsid w:val="000A692D"/>
    <w:rsid w:val="000A6C4B"/>
    <w:rsid w:val="000A6DCF"/>
    <w:rsid w:val="000A7435"/>
    <w:rsid w:val="000B0D25"/>
    <w:rsid w:val="000B132F"/>
    <w:rsid w:val="000B14D1"/>
    <w:rsid w:val="000B1966"/>
    <w:rsid w:val="000B1F65"/>
    <w:rsid w:val="000B208F"/>
    <w:rsid w:val="000B2163"/>
    <w:rsid w:val="000B28A2"/>
    <w:rsid w:val="000B2F5B"/>
    <w:rsid w:val="000B4F78"/>
    <w:rsid w:val="000B5855"/>
    <w:rsid w:val="000B588E"/>
    <w:rsid w:val="000B5AB7"/>
    <w:rsid w:val="000B6056"/>
    <w:rsid w:val="000B6140"/>
    <w:rsid w:val="000B792B"/>
    <w:rsid w:val="000C01B2"/>
    <w:rsid w:val="000C0CDF"/>
    <w:rsid w:val="000C2B48"/>
    <w:rsid w:val="000C2BA5"/>
    <w:rsid w:val="000C339E"/>
    <w:rsid w:val="000C38BA"/>
    <w:rsid w:val="000C662E"/>
    <w:rsid w:val="000C6D38"/>
    <w:rsid w:val="000D0296"/>
    <w:rsid w:val="000D08EA"/>
    <w:rsid w:val="000D1B87"/>
    <w:rsid w:val="000D2FD0"/>
    <w:rsid w:val="000D3084"/>
    <w:rsid w:val="000D5057"/>
    <w:rsid w:val="000D56A7"/>
    <w:rsid w:val="000D5A32"/>
    <w:rsid w:val="000D5CC7"/>
    <w:rsid w:val="000D6322"/>
    <w:rsid w:val="000D65BC"/>
    <w:rsid w:val="000D7546"/>
    <w:rsid w:val="000D7F00"/>
    <w:rsid w:val="000E0CC5"/>
    <w:rsid w:val="000E10E1"/>
    <w:rsid w:val="000E1F77"/>
    <w:rsid w:val="000E371C"/>
    <w:rsid w:val="000E7535"/>
    <w:rsid w:val="000E7C09"/>
    <w:rsid w:val="000F0123"/>
    <w:rsid w:val="000F0B8B"/>
    <w:rsid w:val="000F0C75"/>
    <w:rsid w:val="000F117E"/>
    <w:rsid w:val="000F12B7"/>
    <w:rsid w:val="000F41B2"/>
    <w:rsid w:val="000F5079"/>
    <w:rsid w:val="000F573E"/>
    <w:rsid w:val="000F5DDC"/>
    <w:rsid w:val="000F6676"/>
    <w:rsid w:val="000F73BE"/>
    <w:rsid w:val="000F73EA"/>
    <w:rsid w:val="000F7AF6"/>
    <w:rsid w:val="00101444"/>
    <w:rsid w:val="00101C59"/>
    <w:rsid w:val="0010259A"/>
    <w:rsid w:val="00102C98"/>
    <w:rsid w:val="00103878"/>
    <w:rsid w:val="0010408A"/>
    <w:rsid w:val="0010432C"/>
    <w:rsid w:val="00104AD7"/>
    <w:rsid w:val="00105E8C"/>
    <w:rsid w:val="001065C8"/>
    <w:rsid w:val="00107A3E"/>
    <w:rsid w:val="00107D2C"/>
    <w:rsid w:val="00107FC4"/>
    <w:rsid w:val="00110AED"/>
    <w:rsid w:val="00111B49"/>
    <w:rsid w:val="00112B89"/>
    <w:rsid w:val="00113823"/>
    <w:rsid w:val="00115E96"/>
    <w:rsid w:val="00115EDB"/>
    <w:rsid w:val="0011734C"/>
    <w:rsid w:val="00117502"/>
    <w:rsid w:val="001218F0"/>
    <w:rsid w:val="00124A2E"/>
    <w:rsid w:val="001252D6"/>
    <w:rsid w:val="00125729"/>
    <w:rsid w:val="001269D8"/>
    <w:rsid w:val="00126A40"/>
    <w:rsid w:val="00127A11"/>
    <w:rsid w:val="00127CB3"/>
    <w:rsid w:val="001303BB"/>
    <w:rsid w:val="00131DA6"/>
    <w:rsid w:val="001325C5"/>
    <w:rsid w:val="001327FD"/>
    <w:rsid w:val="001336AD"/>
    <w:rsid w:val="00133A9A"/>
    <w:rsid w:val="00134823"/>
    <w:rsid w:val="001361ED"/>
    <w:rsid w:val="001373EE"/>
    <w:rsid w:val="00140082"/>
    <w:rsid w:val="0014119F"/>
    <w:rsid w:val="00141523"/>
    <w:rsid w:val="001428F6"/>
    <w:rsid w:val="001439F0"/>
    <w:rsid w:val="0014437C"/>
    <w:rsid w:val="001444D4"/>
    <w:rsid w:val="00144D04"/>
    <w:rsid w:val="00145DE0"/>
    <w:rsid w:val="00145E61"/>
    <w:rsid w:val="00146427"/>
    <w:rsid w:val="001477BE"/>
    <w:rsid w:val="001477C3"/>
    <w:rsid w:val="00151C6A"/>
    <w:rsid w:val="00153A99"/>
    <w:rsid w:val="001545B3"/>
    <w:rsid w:val="001554E4"/>
    <w:rsid w:val="00155A68"/>
    <w:rsid w:val="00155E3D"/>
    <w:rsid w:val="0015683B"/>
    <w:rsid w:val="0015686A"/>
    <w:rsid w:val="0015739D"/>
    <w:rsid w:val="00157675"/>
    <w:rsid w:val="00161C91"/>
    <w:rsid w:val="00162715"/>
    <w:rsid w:val="00162930"/>
    <w:rsid w:val="00162A60"/>
    <w:rsid w:val="00163E2F"/>
    <w:rsid w:val="00164B45"/>
    <w:rsid w:val="0016565E"/>
    <w:rsid w:val="00165BB3"/>
    <w:rsid w:val="001678C6"/>
    <w:rsid w:val="00170901"/>
    <w:rsid w:val="00170A20"/>
    <w:rsid w:val="001717B4"/>
    <w:rsid w:val="00171956"/>
    <w:rsid w:val="00172021"/>
    <w:rsid w:val="00172AB4"/>
    <w:rsid w:val="00172C33"/>
    <w:rsid w:val="001731EC"/>
    <w:rsid w:val="001738EF"/>
    <w:rsid w:val="0017581C"/>
    <w:rsid w:val="00175A51"/>
    <w:rsid w:val="00175D97"/>
    <w:rsid w:val="001763D2"/>
    <w:rsid w:val="00176678"/>
    <w:rsid w:val="00177167"/>
    <w:rsid w:val="00181110"/>
    <w:rsid w:val="0018162E"/>
    <w:rsid w:val="001817F0"/>
    <w:rsid w:val="001832A7"/>
    <w:rsid w:val="00183832"/>
    <w:rsid w:val="001847A7"/>
    <w:rsid w:val="00185471"/>
    <w:rsid w:val="00185C25"/>
    <w:rsid w:val="00185DF0"/>
    <w:rsid w:val="00186439"/>
    <w:rsid w:val="0018713A"/>
    <w:rsid w:val="00187F50"/>
    <w:rsid w:val="0019096A"/>
    <w:rsid w:val="001914E7"/>
    <w:rsid w:val="00194FC0"/>
    <w:rsid w:val="00195FE3"/>
    <w:rsid w:val="00196736"/>
    <w:rsid w:val="001967C6"/>
    <w:rsid w:val="001A0B99"/>
    <w:rsid w:val="001A2445"/>
    <w:rsid w:val="001A4927"/>
    <w:rsid w:val="001A548A"/>
    <w:rsid w:val="001A560F"/>
    <w:rsid w:val="001A6A51"/>
    <w:rsid w:val="001A6CEF"/>
    <w:rsid w:val="001B0558"/>
    <w:rsid w:val="001B0C3F"/>
    <w:rsid w:val="001B174A"/>
    <w:rsid w:val="001B1AF1"/>
    <w:rsid w:val="001B2476"/>
    <w:rsid w:val="001B5428"/>
    <w:rsid w:val="001B566F"/>
    <w:rsid w:val="001B5AD1"/>
    <w:rsid w:val="001B61D7"/>
    <w:rsid w:val="001B6EB7"/>
    <w:rsid w:val="001B7680"/>
    <w:rsid w:val="001B7951"/>
    <w:rsid w:val="001C07F5"/>
    <w:rsid w:val="001C31BB"/>
    <w:rsid w:val="001C428A"/>
    <w:rsid w:val="001C431C"/>
    <w:rsid w:val="001C5B91"/>
    <w:rsid w:val="001C5F24"/>
    <w:rsid w:val="001C7F35"/>
    <w:rsid w:val="001D0AE5"/>
    <w:rsid w:val="001D0CE2"/>
    <w:rsid w:val="001D1140"/>
    <w:rsid w:val="001D136B"/>
    <w:rsid w:val="001D13B7"/>
    <w:rsid w:val="001D2A7D"/>
    <w:rsid w:val="001D3232"/>
    <w:rsid w:val="001D3CBB"/>
    <w:rsid w:val="001D52D8"/>
    <w:rsid w:val="001D55D9"/>
    <w:rsid w:val="001E05BE"/>
    <w:rsid w:val="001E0888"/>
    <w:rsid w:val="001E0C92"/>
    <w:rsid w:val="001E0E90"/>
    <w:rsid w:val="001E0ED7"/>
    <w:rsid w:val="001E2525"/>
    <w:rsid w:val="001E2C1A"/>
    <w:rsid w:val="001E3756"/>
    <w:rsid w:val="001E3895"/>
    <w:rsid w:val="001E3CDE"/>
    <w:rsid w:val="001E59DF"/>
    <w:rsid w:val="001E5E3C"/>
    <w:rsid w:val="001E63D9"/>
    <w:rsid w:val="001E6BB1"/>
    <w:rsid w:val="001E71BD"/>
    <w:rsid w:val="001E7580"/>
    <w:rsid w:val="001E7629"/>
    <w:rsid w:val="001E7790"/>
    <w:rsid w:val="001F0001"/>
    <w:rsid w:val="001F12DE"/>
    <w:rsid w:val="001F2AA0"/>
    <w:rsid w:val="001F2E74"/>
    <w:rsid w:val="001F3613"/>
    <w:rsid w:val="001F37F9"/>
    <w:rsid w:val="001F3B5B"/>
    <w:rsid w:val="001F7918"/>
    <w:rsid w:val="00204F5B"/>
    <w:rsid w:val="00205E80"/>
    <w:rsid w:val="002061DF"/>
    <w:rsid w:val="00206731"/>
    <w:rsid w:val="00206BCD"/>
    <w:rsid w:val="00206E9F"/>
    <w:rsid w:val="00207019"/>
    <w:rsid w:val="00207E38"/>
    <w:rsid w:val="00211C1D"/>
    <w:rsid w:val="002128DA"/>
    <w:rsid w:val="00213F42"/>
    <w:rsid w:val="002144C5"/>
    <w:rsid w:val="00214A05"/>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3118D"/>
    <w:rsid w:val="00231D20"/>
    <w:rsid w:val="0023223D"/>
    <w:rsid w:val="00235698"/>
    <w:rsid w:val="00236353"/>
    <w:rsid w:val="00236534"/>
    <w:rsid w:val="00236F29"/>
    <w:rsid w:val="00237CAA"/>
    <w:rsid w:val="00240F42"/>
    <w:rsid w:val="00241545"/>
    <w:rsid w:val="002416CB"/>
    <w:rsid w:val="0024230B"/>
    <w:rsid w:val="00242313"/>
    <w:rsid w:val="002437FA"/>
    <w:rsid w:val="00245AEB"/>
    <w:rsid w:val="00245E3A"/>
    <w:rsid w:val="00246759"/>
    <w:rsid w:val="00246949"/>
    <w:rsid w:val="00246C04"/>
    <w:rsid w:val="0024755A"/>
    <w:rsid w:val="0025078A"/>
    <w:rsid w:val="0025132F"/>
    <w:rsid w:val="002548B5"/>
    <w:rsid w:val="00254CE9"/>
    <w:rsid w:val="0025520C"/>
    <w:rsid w:val="0025574B"/>
    <w:rsid w:val="00255DCA"/>
    <w:rsid w:val="0025687A"/>
    <w:rsid w:val="00256E21"/>
    <w:rsid w:val="00257373"/>
    <w:rsid w:val="00261321"/>
    <w:rsid w:val="002621B0"/>
    <w:rsid w:val="00263492"/>
    <w:rsid w:val="00263905"/>
    <w:rsid w:val="00265562"/>
    <w:rsid w:val="00265C9C"/>
    <w:rsid w:val="00266071"/>
    <w:rsid w:val="002667D7"/>
    <w:rsid w:val="0027011C"/>
    <w:rsid w:val="0027091E"/>
    <w:rsid w:val="00272C54"/>
    <w:rsid w:val="002739BD"/>
    <w:rsid w:val="00273CDD"/>
    <w:rsid w:val="00274385"/>
    <w:rsid w:val="002747DB"/>
    <w:rsid w:val="00274E68"/>
    <w:rsid w:val="0027675F"/>
    <w:rsid w:val="002769AE"/>
    <w:rsid w:val="00277260"/>
    <w:rsid w:val="002779DC"/>
    <w:rsid w:val="00277D26"/>
    <w:rsid w:val="0028009B"/>
    <w:rsid w:val="00281403"/>
    <w:rsid w:val="0028233F"/>
    <w:rsid w:val="00283334"/>
    <w:rsid w:val="00284239"/>
    <w:rsid w:val="00286A12"/>
    <w:rsid w:val="00290CFA"/>
    <w:rsid w:val="0029191F"/>
    <w:rsid w:val="00291B7E"/>
    <w:rsid w:val="00292927"/>
    <w:rsid w:val="0029304E"/>
    <w:rsid w:val="002936CE"/>
    <w:rsid w:val="00293D6F"/>
    <w:rsid w:val="00294FCB"/>
    <w:rsid w:val="002960EE"/>
    <w:rsid w:val="002A023E"/>
    <w:rsid w:val="002A0555"/>
    <w:rsid w:val="002A0D43"/>
    <w:rsid w:val="002A1F21"/>
    <w:rsid w:val="002A41B0"/>
    <w:rsid w:val="002A4934"/>
    <w:rsid w:val="002A4B4C"/>
    <w:rsid w:val="002A4D24"/>
    <w:rsid w:val="002A4E29"/>
    <w:rsid w:val="002A5050"/>
    <w:rsid w:val="002A75A4"/>
    <w:rsid w:val="002A7D52"/>
    <w:rsid w:val="002B01A8"/>
    <w:rsid w:val="002B1B3C"/>
    <w:rsid w:val="002B23CD"/>
    <w:rsid w:val="002B3AD8"/>
    <w:rsid w:val="002B3B82"/>
    <w:rsid w:val="002B3B84"/>
    <w:rsid w:val="002B3C8F"/>
    <w:rsid w:val="002B5860"/>
    <w:rsid w:val="002B5E03"/>
    <w:rsid w:val="002B62E5"/>
    <w:rsid w:val="002B661B"/>
    <w:rsid w:val="002C00E9"/>
    <w:rsid w:val="002C049F"/>
    <w:rsid w:val="002C0954"/>
    <w:rsid w:val="002C17BB"/>
    <w:rsid w:val="002C3A75"/>
    <w:rsid w:val="002C408C"/>
    <w:rsid w:val="002C65D9"/>
    <w:rsid w:val="002C783A"/>
    <w:rsid w:val="002D0074"/>
    <w:rsid w:val="002D0486"/>
    <w:rsid w:val="002D1925"/>
    <w:rsid w:val="002D3086"/>
    <w:rsid w:val="002D31A8"/>
    <w:rsid w:val="002D3CA7"/>
    <w:rsid w:val="002D470D"/>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561B"/>
    <w:rsid w:val="002F5F1A"/>
    <w:rsid w:val="002F6411"/>
    <w:rsid w:val="002F69F1"/>
    <w:rsid w:val="002F7A4A"/>
    <w:rsid w:val="0030076B"/>
    <w:rsid w:val="00301635"/>
    <w:rsid w:val="00301662"/>
    <w:rsid w:val="00301A94"/>
    <w:rsid w:val="00301AB2"/>
    <w:rsid w:val="00302100"/>
    <w:rsid w:val="00302198"/>
    <w:rsid w:val="0030278E"/>
    <w:rsid w:val="00302CD1"/>
    <w:rsid w:val="00302E82"/>
    <w:rsid w:val="003033A4"/>
    <w:rsid w:val="003040A2"/>
    <w:rsid w:val="00304680"/>
    <w:rsid w:val="003046D8"/>
    <w:rsid w:val="00305555"/>
    <w:rsid w:val="0031019B"/>
    <w:rsid w:val="00310432"/>
    <w:rsid w:val="00310AFB"/>
    <w:rsid w:val="00312EAC"/>
    <w:rsid w:val="00313CED"/>
    <w:rsid w:val="003147AF"/>
    <w:rsid w:val="00314810"/>
    <w:rsid w:val="00314951"/>
    <w:rsid w:val="00315210"/>
    <w:rsid w:val="003159AB"/>
    <w:rsid w:val="00315A4F"/>
    <w:rsid w:val="00315CEF"/>
    <w:rsid w:val="0031623A"/>
    <w:rsid w:val="0031770B"/>
    <w:rsid w:val="0032156F"/>
    <w:rsid w:val="003228E6"/>
    <w:rsid w:val="003238FF"/>
    <w:rsid w:val="003245EE"/>
    <w:rsid w:val="0032506D"/>
    <w:rsid w:val="00326885"/>
    <w:rsid w:val="00327A6E"/>
    <w:rsid w:val="003322CB"/>
    <w:rsid w:val="003326AF"/>
    <w:rsid w:val="00333627"/>
    <w:rsid w:val="00333C79"/>
    <w:rsid w:val="003343AE"/>
    <w:rsid w:val="00334945"/>
    <w:rsid w:val="00334E85"/>
    <w:rsid w:val="003357B4"/>
    <w:rsid w:val="00335DD1"/>
    <w:rsid w:val="0033601B"/>
    <w:rsid w:val="003408C7"/>
    <w:rsid w:val="00341E0C"/>
    <w:rsid w:val="00341ED5"/>
    <w:rsid w:val="00342203"/>
    <w:rsid w:val="00342349"/>
    <w:rsid w:val="00345C8F"/>
    <w:rsid w:val="00345D35"/>
    <w:rsid w:val="0034675A"/>
    <w:rsid w:val="00347B82"/>
    <w:rsid w:val="0035147F"/>
    <w:rsid w:val="00352763"/>
    <w:rsid w:val="003529DE"/>
    <w:rsid w:val="0035484D"/>
    <w:rsid w:val="00354D53"/>
    <w:rsid w:val="0035510B"/>
    <w:rsid w:val="003556B7"/>
    <w:rsid w:val="00355BB3"/>
    <w:rsid w:val="00357885"/>
    <w:rsid w:val="00357FEC"/>
    <w:rsid w:val="00362438"/>
    <w:rsid w:val="00362FB6"/>
    <w:rsid w:val="00363AAC"/>
    <w:rsid w:val="00363D8D"/>
    <w:rsid w:val="0036456D"/>
    <w:rsid w:val="00364A4F"/>
    <w:rsid w:val="003659B8"/>
    <w:rsid w:val="00366EB6"/>
    <w:rsid w:val="003673B5"/>
    <w:rsid w:val="0036773F"/>
    <w:rsid w:val="00367F27"/>
    <w:rsid w:val="003709F1"/>
    <w:rsid w:val="00372DB0"/>
    <w:rsid w:val="00373149"/>
    <w:rsid w:val="003731BD"/>
    <w:rsid w:val="003739FC"/>
    <w:rsid w:val="003746BC"/>
    <w:rsid w:val="00374B8C"/>
    <w:rsid w:val="00375E1F"/>
    <w:rsid w:val="00376A53"/>
    <w:rsid w:val="00376B47"/>
    <w:rsid w:val="00376E6C"/>
    <w:rsid w:val="003777CA"/>
    <w:rsid w:val="00377A19"/>
    <w:rsid w:val="00380961"/>
    <w:rsid w:val="00381A26"/>
    <w:rsid w:val="00381AE8"/>
    <w:rsid w:val="00382439"/>
    <w:rsid w:val="00382CEF"/>
    <w:rsid w:val="00383684"/>
    <w:rsid w:val="003838CE"/>
    <w:rsid w:val="00383DAC"/>
    <w:rsid w:val="00384995"/>
    <w:rsid w:val="003860B7"/>
    <w:rsid w:val="00386526"/>
    <w:rsid w:val="00386B7E"/>
    <w:rsid w:val="00386FDB"/>
    <w:rsid w:val="003870B5"/>
    <w:rsid w:val="00391937"/>
    <w:rsid w:val="00391AEF"/>
    <w:rsid w:val="00391F29"/>
    <w:rsid w:val="00392FD3"/>
    <w:rsid w:val="00393437"/>
    <w:rsid w:val="00393BAD"/>
    <w:rsid w:val="0039429C"/>
    <w:rsid w:val="0039429F"/>
    <w:rsid w:val="00394887"/>
    <w:rsid w:val="00395FDE"/>
    <w:rsid w:val="00396F3C"/>
    <w:rsid w:val="003A1E48"/>
    <w:rsid w:val="003A29A0"/>
    <w:rsid w:val="003A46E1"/>
    <w:rsid w:val="003A5D7A"/>
    <w:rsid w:val="003A5FE8"/>
    <w:rsid w:val="003A6320"/>
    <w:rsid w:val="003A6781"/>
    <w:rsid w:val="003B0BCA"/>
    <w:rsid w:val="003B0F8B"/>
    <w:rsid w:val="003B106F"/>
    <w:rsid w:val="003B1443"/>
    <w:rsid w:val="003B15C4"/>
    <w:rsid w:val="003B17C0"/>
    <w:rsid w:val="003B2514"/>
    <w:rsid w:val="003B40C3"/>
    <w:rsid w:val="003B4838"/>
    <w:rsid w:val="003B4E8A"/>
    <w:rsid w:val="003B4F91"/>
    <w:rsid w:val="003B5CA4"/>
    <w:rsid w:val="003B5E5D"/>
    <w:rsid w:val="003B6744"/>
    <w:rsid w:val="003C0149"/>
    <w:rsid w:val="003C05D0"/>
    <w:rsid w:val="003C0AAB"/>
    <w:rsid w:val="003C103F"/>
    <w:rsid w:val="003C1FD4"/>
    <w:rsid w:val="003C3C58"/>
    <w:rsid w:val="003C5409"/>
    <w:rsid w:val="003C55C1"/>
    <w:rsid w:val="003C71A2"/>
    <w:rsid w:val="003C72D5"/>
    <w:rsid w:val="003C776A"/>
    <w:rsid w:val="003C7C95"/>
    <w:rsid w:val="003C7EE3"/>
    <w:rsid w:val="003D0678"/>
    <w:rsid w:val="003D0BD4"/>
    <w:rsid w:val="003D0CA4"/>
    <w:rsid w:val="003D2370"/>
    <w:rsid w:val="003D404C"/>
    <w:rsid w:val="003D516F"/>
    <w:rsid w:val="003D5CBC"/>
    <w:rsid w:val="003D634F"/>
    <w:rsid w:val="003D68FD"/>
    <w:rsid w:val="003D747B"/>
    <w:rsid w:val="003E0A4E"/>
    <w:rsid w:val="003E0A5F"/>
    <w:rsid w:val="003E2086"/>
    <w:rsid w:val="003E3173"/>
    <w:rsid w:val="003E4DEA"/>
    <w:rsid w:val="003E4E12"/>
    <w:rsid w:val="003E5592"/>
    <w:rsid w:val="003E55CA"/>
    <w:rsid w:val="003E5770"/>
    <w:rsid w:val="003E6BAC"/>
    <w:rsid w:val="003E6F8B"/>
    <w:rsid w:val="003E7547"/>
    <w:rsid w:val="003E7A86"/>
    <w:rsid w:val="003F0235"/>
    <w:rsid w:val="003F0365"/>
    <w:rsid w:val="003F0B3D"/>
    <w:rsid w:val="003F10A5"/>
    <w:rsid w:val="003F13B2"/>
    <w:rsid w:val="003F31AD"/>
    <w:rsid w:val="003F3D77"/>
    <w:rsid w:val="003F3F6E"/>
    <w:rsid w:val="003F4640"/>
    <w:rsid w:val="003F5B6C"/>
    <w:rsid w:val="003F6718"/>
    <w:rsid w:val="003F7123"/>
    <w:rsid w:val="003F7717"/>
    <w:rsid w:val="003F7B2D"/>
    <w:rsid w:val="003F7E81"/>
    <w:rsid w:val="004004F3"/>
    <w:rsid w:val="00400B83"/>
    <w:rsid w:val="00400BC9"/>
    <w:rsid w:val="004016C5"/>
    <w:rsid w:val="00402541"/>
    <w:rsid w:val="00403A7F"/>
    <w:rsid w:val="00403AC3"/>
    <w:rsid w:val="004041B3"/>
    <w:rsid w:val="00406026"/>
    <w:rsid w:val="004062BC"/>
    <w:rsid w:val="004078D0"/>
    <w:rsid w:val="00407B8E"/>
    <w:rsid w:val="00407E5A"/>
    <w:rsid w:val="0041022F"/>
    <w:rsid w:val="0041058A"/>
    <w:rsid w:val="00410BA3"/>
    <w:rsid w:val="00411008"/>
    <w:rsid w:val="0041157A"/>
    <w:rsid w:val="004115DC"/>
    <w:rsid w:val="00411861"/>
    <w:rsid w:val="00412D87"/>
    <w:rsid w:val="004137A8"/>
    <w:rsid w:val="0041673F"/>
    <w:rsid w:val="00416A90"/>
    <w:rsid w:val="004178D0"/>
    <w:rsid w:val="004204E8"/>
    <w:rsid w:val="0042059A"/>
    <w:rsid w:val="00420715"/>
    <w:rsid w:val="00421023"/>
    <w:rsid w:val="00421375"/>
    <w:rsid w:val="00421BEC"/>
    <w:rsid w:val="0042286E"/>
    <w:rsid w:val="00422903"/>
    <w:rsid w:val="00422A0A"/>
    <w:rsid w:val="00423E4B"/>
    <w:rsid w:val="00424A66"/>
    <w:rsid w:val="00424D9C"/>
    <w:rsid w:val="004256DB"/>
    <w:rsid w:val="004260A3"/>
    <w:rsid w:val="00427A53"/>
    <w:rsid w:val="0043283C"/>
    <w:rsid w:val="00432C7B"/>
    <w:rsid w:val="00432F46"/>
    <w:rsid w:val="00434F50"/>
    <w:rsid w:val="00435ECE"/>
    <w:rsid w:val="00436C0A"/>
    <w:rsid w:val="00437B94"/>
    <w:rsid w:val="00440E15"/>
    <w:rsid w:val="00443552"/>
    <w:rsid w:val="00443A1D"/>
    <w:rsid w:val="0044423B"/>
    <w:rsid w:val="00447217"/>
    <w:rsid w:val="00447458"/>
    <w:rsid w:val="00447826"/>
    <w:rsid w:val="00450350"/>
    <w:rsid w:val="00450463"/>
    <w:rsid w:val="004506E7"/>
    <w:rsid w:val="00450943"/>
    <w:rsid w:val="00450C56"/>
    <w:rsid w:val="0045299A"/>
    <w:rsid w:val="00452AB0"/>
    <w:rsid w:val="00452FB3"/>
    <w:rsid w:val="00453CD2"/>
    <w:rsid w:val="00455CD9"/>
    <w:rsid w:val="004561C4"/>
    <w:rsid w:val="004603A1"/>
    <w:rsid w:val="0046043E"/>
    <w:rsid w:val="00460AA1"/>
    <w:rsid w:val="00460B37"/>
    <w:rsid w:val="00460B73"/>
    <w:rsid w:val="00461F14"/>
    <w:rsid w:val="00462593"/>
    <w:rsid w:val="00463122"/>
    <w:rsid w:val="004631D6"/>
    <w:rsid w:val="004632D6"/>
    <w:rsid w:val="00463E2A"/>
    <w:rsid w:val="00464052"/>
    <w:rsid w:val="00465296"/>
    <w:rsid w:val="004658AB"/>
    <w:rsid w:val="00465B29"/>
    <w:rsid w:val="004667BE"/>
    <w:rsid w:val="00466C18"/>
    <w:rsid w:val="00472C73"/>
    <w:rsid w:val="00473355"/>
    <w:rsid w:val="00473667"/>
    <w:rsid w:val="004739F6"/>
    <w:rsid w:val="00473C2A"/>
    <w:rsid w:val="00476772"/>
    <w:rsid w:val="00476F30"/>
    <w:rsid w:val="00477A75"/>
    <w:rsid w:val="00477AAC"/>
    <w:rsid w:val="00480647"/>
    <w:rsid w:val="004811A9"/>
    <w:rsid w:val="004811E2"/>
    <w:rsid w:val="00481738"/>
    <w:rsid w:val="00483048"/>
    <w:rsid w:val="00490C45"/>
    <w:rsid w:val="004915FE"/>
    <w:rsid w:val="00491B41"/>
    <w:rsid w:val="004932C8"/>
    <w:rsid w:val="004939A8"/>
    <w:rsid w:val="004941CF"/>
    <w:rsid w:val="00494FC0"/>
    <w:rsid w:val="004952A9"/>
    <w:rsid w:val="00495C21"/>
    <w:rsid w:val="004969BE"/>
    <w:rsid w:val="004975F6"/>
    <w:rsid w:val="00497A36"/>
    <w:rsid w:val="00497C52"/>
    <w:rsid w:val="00497E2F"/>
    <w:rsid w:val="004A0884"/>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427"/>
    <w:rsid w:val="004C00EA"/>
    <w:rsid w:val="004C0366"/>
    <w:rsid w:val="004C1550"/>
    <w:rsid w:val="004C1795"/>
    <w:rsid w:val="004C2481"/>
    <w:rsid w:val="004C29A0"/>
    <w:rsid w:val="004C3A3F"/>
    <w:rsid w:val="004D04E2"/>
    <w:rsid w:val="004D109B"/>
    <w:rsid w:val="004D147E"/>
    <w:rsid w:val="004D362E"/>
    <w:rsid w:val="004D3D48"/>
    <w:rsid w:val="004D3DA6"/>
    <w:rsid w:val="004D408F"/>
    <w:rsid w:val="004D47B4"/>
    <w:rsid w:val="004D5D17"/>
    <w:rsid w:val="004D6007"/>
    <w:rsid w:val="004D6882"/>
    <w:rsid w:val="004D6EFA"/>
    <w:rsid w:val="004D72A9"/>
    <w:rsid w:val="004D7313"/>
    <w:rsid w:val="004D7A56"/>
    <w:rsid w:val="004E01A7"/>
    <w:rsid w:val="004E021B"/>
    <w:rsid w:val="004E02AA"/>
    <w:rsid w:val="004E055C"/>
    <w:rsid w:val="004E1BB2"/>
    <w:rsid w:val="004E2CD6"/>
    <w:rsid w:val="004E7B52"/>
    <w:rsid w:val="004F36E5"/>
    <w:rsid w:val="004F439A"/>
    <w:rsid w:val="004F47F8"/>
    <w:rsid w:val="004F5D67"/>
    <w:rsid w:val="004F712E"/>
    <w:rsid w:val="004F76D2"/>
    <w:rsid w:val="00501744"/>
    <w:rsid w:val="00502EDC"/>
    <w:rsid w:val="0050435C"/>
    <w:rsid w:val="005055D7"/>
    <w:rsid w:val="005060F2"/>
    <w:rsid w:val="005066B5"/>
    <w:rsid w:val="005068ED"/>
    <w:rsid w:val="00507710"/>
    <w:rsid w:val="00510A16"/>
    <w:rsid w:val="00511131"/>
    <w:rsid w:val="00513367"/>
    <w:rsid w:val="005135A4"/>
    <w:rsid w:val="005140D6"/>
    <w:rsid w:val="00514302"/>
    <w:rsid w:val="005159AC"/>
    <w:rsid w:val="00516719"/>
    <w:rsid w:val="005167AD"/>
    <w:rsid w:val="00520799"/>
    <w:rsid w:val="0052087B"/>
    <w:rsid w:val="005215AD"/>
    <w:rsid w:val="005220A2"/>
    <w:rsid w:val="00522E5F"/>
    <w:rsid w:val="00523D51"/>
    <w:rsid w:val="00523E20"/>
    <w:rsid w:val="00523FC7"/>
    <w:rsid w:val="00524D3C"/>
    <w:rsid w:val="0052570B"/>
    <w:rsid w:val="00526354"/>
    <w:rsid w:val="00526394"/>
    <w:rsid w:val="00526D29"/>
    <w:rsid w:val="0052708A"/>
    <w:rsid w:val="0053017A"/>
    <w:rsid w:val="00530365"/>
    <w:rsid w:val="00530705"/>
    <w:rsid w:val="00530B9F"/>
    <w:rsid w:val="00531CB3"/>
    <w:rsid w:val="00532D54"/>
    <w:rsid w:val="00532F1D"/>
    <w:rsid w:val="00535260"/>
    <w:rsid w:val="005357CC"/>
    <w:rsid w:val="00535859"/>
    <w:rsid w:val="00535DBC"/>
    <w:rsid w:val="0053784C"/>
    <w:rsid w:val="00537976"/>
    <w:rsid w:val="00537A79"/>
    <w:rsid w:val="00537BD2"/>
    <w:rsid w:val="00537F3E"/>
    <w:rsid w:val="005410ED"/>
    <w:rsid w:val="005419DE"/>
    <w:rsid w:val="00543F10"/>
    <w:rsid w:val="00546203"/>
    <w:rsid w:val="0054632F"/>
    <w:rsid w:val="005468BC"/>
    <w:rsid w:val="00547373"/>
    <w:rsid w:val="00547B42"/>
    <w:rsid w:val="005505BE"/>
    <w:rsid w:val="00550BCA"/>
    <w:rsid w:val="00550EA4"/>
    <w:rsid w:val="00550F68"/>
    <w:rsid w:val="0055102F"/>
    <w:rsid w:val="00551479"/>
    <w:rsid w:val="0055157F"/>
    <w:rsid w:val="00551FDF"/>
    <w:rsid w:val="00552143"/>
    <w:rsid w:val="00552C0D"/>
    <w:rsid w:val="00553698"/>
    <w:rsid w:val="00554EDE"/>
    <w:rsid w:val="0055528D"/>
    <w:rsid w:val="00555342"/>
    <w:rsid w:val="0055534B"/>
    <w:rsid w:val="0055547C"/>
    <w:rsid w:val="0055697E"/>
    <w:rsid w:val="005569F0"/>
    <w:rsid w:val="005571D7"/>
    <w:rsid w:val="005576BA"/>
    <w:rsid w:val="00557AFF"/>
    <w:rsid w:val="00560A4D"/>
    <w:rsid w:val="00560A80"/>
    <w:rsid w:val="00560AEF"/>
    <w:rsid w:val="00560F0F"/>
    <w:rsid w:val="0056114B"/>
    <w:rsid w:val="0056193C"/>
    <w:rsid w:val="005624A3"/>
    <w:rsid w:val="00562821"/>
    <w:rsid w:val="00562E0D"/>
    <w:rsid w:val="0056316B"/>
    <w:rsid w:val="00564158"/>
    <w:rsid w:val="005647EA"/>
    <w:rsid w:val="00564E45"/>
    <w:rsid w:val="005659F3"/>
    <w:rsid w:val="005664A6"/>
    <w:rsid w:val="0056678F"/>
    <w:rsid w:val="00567F6E"/>
    <w:rsid w:val="005708BA"/>
    <w:rsid w:val="00570AEB"/>
    <w:rsid w:val="00571691"/>
    <w:rsid w:val="005724B8"/>
    <w:rsid w:val="00572DC7"/>
    <w:rsid w:val="00573FE8"/>
    <w:rsid w:val="00574CA7"/>
    <w:rsid w:val="0057638B"/>
    <w:rsid w:val="0058003A"/>
    <w:rsid w:val="00580B27"/>
    <w:rsid w:val="00582E4F"/>
    <w:rsid w:val="00582FBC"/>
    <w:rsid w:val="00583362"/>
    <w:rsid w:val="005851BB"/>
    <w:rsid w:val="00585671"/>
    <w:rsid w:val="005857EA"/>
    <w:rsid w:val="00586587"/>
    <w:rsid w:val="0058658C"/>
    <w:rsid w:val="00587E23"/>
    <w:rsid w:val="00587F28"/>
    <w:rsid w:val="00590CA8"/>
    <w:rsid w:val="00590CC1"/>
    <w:rsid w:val="00590D06"/>
    <w:rsid w:val="005917B2"/>
    <w:rsid w:val="00591A42"/>
    <w:rsid w:val="00591DDB"/>
    <w:rsid w:val="00594583"/>
    <w:rsid w:val="00594741"/>
    <w:rsid w:val="005952FF"/>
    <w:rsid w:val="0059595F"/>
    <w:rsid w:val="00597BA1"/>
    <w:rsid w:val="00597CDB"/>
    <w:rsid w:val="00597FB2"/>
    <w:rsid w:val="005A0487"/>
    <w:rsid w:val="005A0858"/>
    <w:rsid w:val="005A1F09"/>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2566"/>
    <w:rsid w:val="005B363F"/>
    <w:rsid w:val="005B4062"/>
    <w:rsid w:val="005B4171"/>
    <w:rsid w:val="005B4A73"/>
    <w:rsid w:val="005B4D74"/>
    <w:rsid w:val="005B4EA1"/>
    <w:rsid w:val="005B6A59"/>
    <w:rsid w:val="005B6AE1"/>
    <w:rsid w:val="005C0D36"/>
    <w:rsid w:val="005C25CC"/>
    <w:rsid w:val="005C2C44"/>
    <w:rsid w:val="005C45DA"/>
    <w:rsid w:val="005C5243"/>
    <w:rsid w:val="005C5336"/>
    <w:rsid w:val="005C5922"/>
    <w:rsid w:val="005C5A1F"/>
    <w:rsid w:val="005C5F19"/>
    <w:rsid w:val="005C61F2"/>
    <w:rsid w:val="005C704D"/>
    <w:rsid w:val="005D0F54"/>
    <w:rsid w:val="005D19F9"/>
    <w:rsid w:val="005D3D5D"/>
    <w:rsid w:val="005D3E29"/>
    <w:rsid w:val="005D5509"/>
    <w:rsid w:val="005D5C9A"/>
    <w:rsid w:val="005D739B"/>
    <w:rsid w:val="005E0AF7"/>
    <w:rsid w:val="005E1A4C"/>
    <w:rsid w:val="005E23A0"/>
    <w:rsid w:val="005E270C"/>
    <w:rsid w:val="005E2D42"/>
    <w:rsid w:val="005E3E06"/>
    <w:rsid w:val="005E3EA7"/>
    <w:rsid w:val="005E5E47"/>
    <w:rsid w:val="005E5FDE"/>
    <w:rsid w:val="005E6952"/>
    <w:rsid w:val="005E6979"/>
    <w:rsid w:val="005E7446"/>
    <w:rsid w:val="005E7FE2"/>
    <w:rsid w:val="005F04CE"/>
    <w:rsid w:val="005F1397"/>
    <w:rsid w:val="005F2077"/>
    <w:rsid w:val="005F248B"/>
    <w:rsid w:val="005F3618"/>
    <w:rsid w:val="005F441A"/>
    <w:rsid w:val="005F4599"/>
    <w:rsid w:val="005F487F"/>
    <w:rsid w:val="005F50E1"/>
    <w:rsid w:val="005F6885"/>
    <w:rsid w:val="005F7406"/>
    <w:rsid w:val="005F74B7"/>
    <w:rsid w:val="0060036E"/>
    <w:rsid w:val="00601833"/>
    <w:rsid w:val="0060258C"/>
    <w:rsid w:val="0060279D"/>
    <w:rsid w:val="0060293F"/>
    <w:rsid w:val="00602C98"/>
    <w:rsid w:val="006054E3"/>
    <w:rsid w:val="0060641B"/>
    <w:rsid w:val="006075B2"/>
    <w:rsid w:val="006103EE"/>
    <w:rsid w:val="00610A7B"/>
    <w:rsid w:val="006118AB"/>
    <w:rsid w:val="00611ECB"/>
    <w:rsid w:val="00612B2F"/>
    <w:rsid w:val="0061535A"/>
    <w:rsid w:val="00616932"/>
    <w:rsid w:val="00616E3F"/>
    <w:rsid w:val="006209BC"/>
    <w:rsid w:val="00620FF9"/>
    <w:rsid w:val="0062135D"/>
    <w:rsid w:val="00621813"/>
    <w:rsid w:val="0062293D"/>
    <w:rsid w:val="00623CE8"/>
    <w:rsid w:val="00623DE6"/>
    <w:rsid w:val="00624F79"/>
    <w:rsid w:val="0062737B"/>
    <w:rsid w:val="006277CF"/>
    <w:rsid w:val="00631307"/>
    <w:rsid w:val="0063198E"/>
    <w:rsid w:val="00631BD0"/>
    <w:rsid w:val="00631BE2"/>
    <w:rsid w:val="00632682"/>
    <w:rsid w:val="00633AC0"/>
    <w:rsid w:val="00633D58"/>
    <w:rsid w:val="00634080"/>
    <w:rsid w:val="00634484"/>
    <w:rsid w:val="00636209"/>
    <w:rsid w:val="0063633C"/>
    <w:rsid w:val="00636582"/>
    <w:rsid w:val="00637D29"/>
    <w:rsid w:val="00641B8A"/>
    <w:rsid w:val="0064294D"/>
    <w:rsid w:val="006445A8"/>
    <w:rsid w:val="00645685"/>
    <w:rsid w:val="00646C80"/>
    <w:rsid w:val="0064737A"/>
    <w:rsid w:val="00647F7B"/>
    <w:rsid w:val="0065143E"/>
    <w:rsid w:val="00651711"/>
    <w:rsid w:val="00651927"/>
    <w:rsid w:val="0065250A"/>
    <w:rsid w:val="00652ABF"/>
    <w:rsid w:val="00655464"/>
    <w:rsid w:val="00655E74"/>
    <w:rsid w:val="006571FB"/>
    <w:rsid w:val="006572F4"/>
    <w:rsid w:val="00662AC9"/>
    <w:rsid w:val="0066396F"/>
    <w:rsid w:val="00663AF9"/>
    <w:rsid w:val="00664C26"/>
    <w:rsid w:val="00665679"/>
    <w:rsid w:val="00665902"/>
    <w:rsid w:val="00666034"/>
    <w:rsid w:val="00666721"/>
    <w:rsid w:val="00667496"/>
    <w:rsid w:val="00667802"/>
    <w:rsid w:val="00667E7D"/>
    <w:rsid w:val="006701FB"/>
    <w:rsid w:val="00670424"/>
    <w:rsid w:val="006705FC"/>
    <w:rsid w:val="006707EF"/>
    <w:rsid w:val="006707F8"/>
    <w:rsid w:val="00671652"/>
    <w:rsid w:val="00672546"/>
    <w:rsid w:val="00673151"/>
    <w:rsid w:val="00673847"/>
    <w:rsid w:val="0067396E"/>
    <w:rsid w:val="00673FF5"/>
    <w:rsid w:val="00674CE0"/>
    <w:rsid w:val="00674E3A"/>
    <w:rsid w:val="00674E4A"/>
    <w:rsid w:val="00675888"/>
    <w:rsid w:val="006758EF"/>
    <w:rsid w:val="00676178"/>
    <w:rsid w:val="0067678A"/>
    <w:rsid w:val="00677F70"/>
    <w:rsid w:val="0068000B"/>
    <w:rsid w:val="006815B8"/>
    <w:rsid w:val="0068280F"/>
    <w:rsid w:val="0068379D"/>
    <w:rsid w:val="00684638"/>
    <w:rsid w:val="00685F8D"/>
    <w:rsid w:val="006873B9"/>
    <w:rsid w:val="00687C43"/>
    <w:rsid w:val="006919F0"/>
    <w:rsid w:val="00691F29"/>
    <w:rsid w:val="006937A1"/>
    <w:rsid w:val="0069412C"/>
    <w:rsid w:val="006949F8"/>
    <w:rsid w:val="00694A90"/>
    <w:rsid w:val="00694B57"/>
    <w:rsid w:val="00695F38"/>
    <w:rsid w:val="00696AD8"/>
    <w:rsid w:val="006970DC"/>
    <w:rsid w:val="00697C11"/>
    <w:rsid w:val="006A0022"/>
    <w:rsid w:val="006A1527"/>
    <w:rsid w:val="006A17B8"/>
    <w:rsid w:val="006A221E"/>
    <w:rsid w:val="006A3475"/>
    <w:rsid w:val="006A57BF"/>
    <w:rsid w:val="006A6BBA"/>
    <w:rsid w:val="006A70C7"/>
    <w:rsid w:val="006A73EB"/>
    <w:rsid w:val="006B0625"/>
    <w:rsid w:val="006B0CAB"/>
    <w:rsid w:val="006B0F08"/>
    <w:rsid w:val="006B1287"/>
    <w:rsid w:val="006B232F"/>
    <w:rsid w:val="006B2EE2"/>
    <w:rsid w:val="006B2F59"/>
    <w:rsid w:val="006B37DB"/>
    <w:rsid w:val="006B3FA6"/>
    <w:rsid w:val="006B7BA3"/>
    <w:rsid w:val="006C0655"/>
    <w:rsid w:val="006C06CD"/>
    <w:rsid w:val="006C0DFC"/>
    <w:rsid w:val="006C1596"/>
    <w:rsid w:val="006C1B67"/>
    <w:rsid w:val="006C2BF1"/>
    <w:rsid w:val="006C2F2A"/>
    <w:rsid w:val="006C2FBE"/>
    <w:rsid w:val="006C33DF"/>
    <w:rsid w:val="006C367A"/>
    <w:rsid w:val="006C4522"/>
    <w:rsid w:val="006C5293"/>
    <w:rsid w:val="006C5FF8"/>
    <w:rsid w:val="006C60DE"/>
    <w:rsid w:val="006D0D10"/>
    <w:rsid w:val="006D0F0B"/>
    <w:rsid w:val="006D1BA8"/>
    <w:rsid w:val="006D33B5"/>
    <w:rsid w:val="006D3DE7"/>
    <w:rsid w:val="006D3FBC"/>
    <w:rsid w:val="006D4B03"/>
    <w:rsid w:val="006D4F9E"/>
    <w:rsid w:val="006D592D"/>
    <w:rsid w:val="006D5B9C"/>
    <w:rsid w:val="006D6750"/>
    <w:rsid w:val="006D7BD6"/>
    <w:rsid w:val="006D7D52"/>
    <w:rsid w:val="006E11B1"/>
    <w:rsid w:val="006E1473"/>
    <w:rsid w:val="006E1B7A"/>
    <w:rsid w:val="006E2952"/>
    <w:rsid w:val="006E3BBB"/>
    <w:rsid w:val="006E3C25"/>
    <w:rsid w:val="006E53E0"/>
    <w:rsid w:val="006E66FA"/>
    <w:rsid w:val="006E74EC"/>
    <w:rsid w:val="006E75C1"/>
    <w:rsid w:val="006E7FDC"/>
    <w:rsid w:val="006F027F"/>
    <w:rsid w:val="006F0989"/>
    <w:rsid w:val="006F0E5F"/>
    <w:rsid w:val="006F10D2"/>
    <w:rsid w:val="006F17FE"/>
    <w:rsid w:val="006F1AD0"/>
    <w:rsid w:val="006F1F27"/>
    <w:rsid w:val="006F4B5C"/>
    <w:rsid w:val="006F4E64"/>
    <w:rsid w:val="006F53DE"/>
    <w:rsid w:val="006F5811"/>
    <w:rsid w:val="006F5E03"/>
    <w:rsid w:val="006F6279"/>
    <w:rsid w:val="006F7236"/>
    <w:rsid w:val="006F7729"/>
    <w:rsid w:val="006F7C81"/>
    <w:rsid w:val="007009BE"/>
    <w:rsid w:val="007013D7"/>
    <w:rsid w:val="0070209A"/>
    <w:rsid w:val="00702501"/>
    <w:rsid w:val="00703815"/>
    <w:rsid w:val="007038A4"/>
    <w:rsid w:val="00703A8C"/>
    <w:rsid w:val="007043E9"/>
    <w:rsid w:val="00704EA1"/>
    <w:rsid w:val="0070615B"/>
    <w:rsid w:val="007064F8"/>
    <w:rsid w:val="00706CC2"/>
    <w:rsid w:val="00707861"/>
    <w:rsid w:val="007109EC"/>
    <w:rsid w:val="00710CF0"/>
    <w:rsid w:val="00711C31"/>
    <w:rsid w:val="007123C6"/>
    <w:rsid w:val="0071390A"/>
    <w:rsid w:val="00713B87"/>
    <w:rsid w:val="00714242"/>
    <w:rsid w:val="007148AD"/>
    <w:rsid w:val="00714B64"/>
    <w:rsid w:val="007150E3"/>
    <w:rsid w:val="00715208"/>
    <w:rsid w:val="0071595B"/>
    <w:rsid w:val="007160CB"/>
    <w:rsid w:val="00716563"/>
    <w:rsid w:val="00716778"/>
    <w:rsid w:val="00716956"/>
    <w:rsid w:val="00717532"/>
    <w:rsid w:val="00717B41"/>
    <w:rsid w:val="00717BA0"/>
    <w:rsid w:val="007200E1"/>
    <w:rsid w:val="0072089C"/>
    <w:rsid w:val="00721CB3"/>
    <w:rsid w:val="00721F01"/>
    <w:rsid w:val="0072267A"/>
    <w:rsid w:val="00722F3B"/>
    <w:rsid w:val="00723F86"/>
    <w:rsid w:val="00724078"/>
    <w:rsid w:val="0072414D"/>
    <w:rsid w:val="00724774"/>
    <w:rsid w:val="00724923"/>
    <w:rsid w:val="00724FEA"/>
    <w:rsid w:val="0072693A"/>
    <w:rsid w:val="007270E1"/>
    <w:rsid w:val="007278A2"/>
    <w:rsid w:val="007302B3"/>
    <w:rsid w:val="00730363"/>
    <w:rsid w:val="00730B3B"/>
    <w:rsid w:val="00732B6B"/>
    <w:rsid w:val="00732E4D"/>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111C"/>
    <w:rsid w:val="00751DB2"/>
    <w:rsid w:val="00752358"/>
    <w:rsid w:val="00753154"/>
    <w:rsid w:val="0075408F"/>
    <w:rsid w:val="0075514D"/>
    <w:rsid w:val="00755C34"/>
    <w:rsid w:val="00756193"/>
    <w:rsid w:val="00756BD3"/>
    <w:rsid w:val="007574F7"/>
    <w:rsid w:val="00757C02"/>
    <w:rsid w:val="00761EAB"/>
    <w:rsid w:val="007624CB"/>
    <w:rsid w:val="00763224"/>
    <w:rsid w:val="00765B0E"/>
    <w:rsid w:val="00770945"/>
    <w:rsid w:val="00771231"/>
    <w:rsid w:val="00771279"/>
    <w:rsid w:val="0077140D"/>
    <w:rsid w:val="0077142B"/>
    <w:rsid w:val="007727C5"/>
    <w:rsid w:val="00772FA2"/>
    <w:rsid w:val="00773F53"/>
    <w:rsid w:val="00774C3E"/>
    <w:rsid w:val="00774C99"/>
    <w:rsid w:val="00774ECC"/>
    <w:rsid w:val="0077621D"/>
    <w:rsid w:val="007772E2"/>
    <w:rsid w:val="00777547"/>
    <w:rsid w:val="007808E9"/>
    <w:rsid w:val="007814FC"/>
    <w:rsid w:val="007822A1"/>
    <w:rsid w:val="007833AD"/>
    <w:rsid w:val="00783A62"/>
    <w:rsid w:val="007851FC"/>
    <w:rsid w:val="007860F2"/>
    <w:rsid w:val="007861BC"/>
    <w:rsid w:val="00786549"/>
    <w:rsid w:val="00790DAF"/>
    <w:rsid w:val="00791C0A"/>
    <w:rsid w:val="00792A30"/>
    <w:rsid w:val="007931AD"/>
    <w:rsid w:val="00793206"/>
    <w:rsid w:val="0079337A"/>
    <w:rsid w:val="00796AD1"/>
    <w:rsid w:val="00796FAE"/>
    <w:rsid w:val="007971B9"/>
    <w:rsid w:val="007A0975"/>
    <w:rsid w:val="007A137C"/>
    <w:rsid w:val="007A13D2"/>
    <w:rsid w:val="007A1B9F"/>
    <w:rsid w:val="007A288D"/>
    <w:rsid w:val="007A2A5A"/>
    <w:rsid w:val="007A2BED"/>
    <w:rsid w:val="007A2C1E"/>
    <w:rsid w:val="007A32B4"/>
    <w:rsid w:val="007A3AEB"/>
    <w:rsid w:val="007A48C9"/>
    <w:rsid w:val="007A52BE"/>
    <w:rsid w:val="007A55AD"/>
    <w:rsid w:val="007A566F"/>
    <w:rsid w:val="007A5C99"/>
    <w:rsid w:val="007A64A1"/>
    <w:rsid w:val="007A661D"/>
    <w:rsid w:val="007A666B"/>
    <w:rsid w:val="007A6AB2"/>
    <w:rsid w:val="007A6CD0"/>
    <w:rsid w:val="007A7573"/>
    <w:rsid w:val="007A7680"/>
    <w:rsid w:val="007B04E0"/>
    <w:rsid w:val="007B0AED"/>
    <w:rsid w:val="007B0B6D"/>
    <w:rsid w:val="007B1951"/>
    <w:rsid w:val="007B342E"/>
    <w:rsid w:val="007B3726"/>
    <w:rsid w:val="007B39A1"/>
    <w:rsid w:val="007B5D0A"/>
    <w:rsid w:val="007B60AE"/>
    <w:rsid w:val="007B6C7E"/>
    <w:rsid w:val="007B775E"/>
    <w:rsid w:val="007C0217"/>
    <w:rsid w:val="007C0CF2"/>
    <w:rsid w:val="007C15D2"/>
    <w:rsid w:val="007C1E91"/>
    <w:rsid w:val="007C223B"/>
    <w:rsid w:val="007C2316"/>
    <w:rsid w:val="007C2D17"/>
    <w:rsid w:val="007C38DA"/>
    <w:rsid w:val="007C4E7B"/>
    <w:rsid w:val="007C5A85"/>
    <w:rsid w:val="007C60BC"/>
    <w:rsid w:val="007C7287"/>
    <w:rsid w:val="007C7956"/>
    <w:rsid w:val="007C7F06"/>
    <w:rsid w:val="007C7F0B"/>
    <w:rsid w:val="007D05F4"/>
    <w:rsid w:val="007D2BC2"/>
    <w:rsid w:val="007D2D52"/>
    <w:rsid w:val="007D35C2"/>
    <w:rsid w:val="007D3752"/>
    <w:rsid w:val="007D3CB3"/>
    <w:rsid w:val="007D475F"/>
    <w:rsid w:val="007D4829"/>
    <w:rsid w:val="007D4D0C"/>
    <w:rsid w:val="007D6243"/>
    <w:rsid w:val="007D6E4F"/>
    <w:rsid w:val="007D7B64"/>
    <w:rsid w:val="007E022D"/>
    <w:rsid w:val="007E0F90"/>
    <w:rsid w:val="007E1192"/>
    <w:rsid w:val="007E15E3"/>
    <w:rsid w:val="007E2E0F"/>
    <w:rsid w:val="007E3AEA"/>
    <w:rsid w:val="007E4732"/>
    <w:rsid w:val="007E4D9A"/>
    <w:rsid w:val="007E5254"/>
    <w:rsid w:val="007E5AE1"/>
    <w:rsid w:val="007E5E60"/>
    <w:rsid w:val="007E6468"/>
    <w:rsid w:val="007E7C49"/>
    <w:rsid w:val="007F0A41"/>
    <w:rsid w:val="007F20C6"/>
    <w:rsid w:val="007F4236"/>
    <w:rsid w:val="007F438B"/>
    <w:rsid w:val="007F53B5"/>
    <w:rsid w:val="007F599C"/>
    <w:rsid w:val="007F77FB"/>
    <w:rsid w:val="00801B8A"/>
    <w:rsid w:val="00801F3A"/>
    <w:rsid w:val="0080225A"/>
    <w:rsid w:val="00802984"/>
    <w:rsid w:val="0080391B"/>
    <w:rsid w:val="00804198"/>
    <w:rsid w:val="008045C1"/>
    <w:rsid w:val="00804A1B"/>
    <w:rsid w:val="00806D70"/>
    <w:rsid w:val="008079B6"/>
    <w:rsid w:val="00810111"/>
    <w:rsid w:val="00810868"/>
    <w:rsid w:val="008109A0"/>
    <w:rsid w:val="00810B98"/>
    <w:rsid w:val="00811194"/>
    <w:rsid w:val="00811777"/>
    <w:rsid w:val="008124AA"/>
    <w:rsid w:val="0081250E"/>
    <w:rsid w:val="00812786"/>
    <w:rsid w:val="00813301"/>
    <w:rsid w:val="0081330E"/>
    <w:rsid w:val="0081355B"/>
    <w:rsid w:val="00813629"/>
    <w:rsid w:val="00814297"/>
    <w:rsid w:val="0081578A"/>
    <w:rsid w:val="00815E16"/>
    <w:rsid w:val="00815F98"/>
    <w:rsid w:val="008161F7"/>
    <w:rsid w:val="0081692D"/>
    <w:rsid w:val="008169F7"/>
    <w:rsid w:val="00816DA1"/>
    <w:rsid w:val="00817B7D"/>
    <w:rsid w:val="00817CE8"/>
    <w:rsid w:val="008210D2"/>
    <w:rsid w:val="0082121B"/>
    <w:rsid w:val="00823E77"/>
    <w:rsid w:val="00824C11"/>
    <w:rsid w:val="00824CDC"/>
    <w:rsid w:val="00826A8E"/>
    <w:rsid w:val="00826BA4"/>
    <w:rsid w:val="00827401"/>
    <w:rsid w:val="00830712"/>
    <w:rsid w:val="00830C3A"/>
    <w:rsid w:val="00831AB3"/>
    <w:rsid w:val="00833273"/>
    <w:rsid w:val="00833299"/>
    <w:rsid w:val="00833482"/>
    <w:rsid w:val="00833EBB"/>
    <w:rsid w:val="0083455B"/>
    <w:rsid w:val="00836D6D"/>
    <w:rsid w:val="00837141"/>
    <w:rsid w:val="00837340"/>
    <w:rsid w:val="00840939"/>
    <w:rsid w:val="00840A3A"/>
    <w:rsid w:val="00841512"/>
    <w:rsid w:val="008415C4"/>
    <w:rsid w:val="00841892"/>
    <w:rsid w:val="00841B00"/>
    <w:rsid w:val="0084206B"/>
    <w:rsid w:val="008443E6"/>
    <w:rsid w:val="0084505F"/>
    <w:rsid w:val="00845E1B"/>
    <w:rsid w:val="00846089"/>
    <w:rsid w:val="0084678B"/>
    <w:rsid w:val="00847325"/>
    <w:rsid w:val="008473CA"/>
    <w:rsid w:val="008477A4"/>
    <w:rsid w:val="00850848"/>
    <w:rsid w:val="00851403"/>
    <w:rsid w:val="00851FA8"/>
    <w:rsid w:val="00852087"/>
    <w:rsid w:val="00852F79"/>
    <w:rsid w:val="00853D6D"/>
    <w:rsid w:val="0085401B"/>
    <w:rsid w:val="0085409F"/>
    <w:rsid w:val="00854AE5"/>
    <w:rsid w:val="00855FDA"/>
    <w:rsid w:val="00856093"/>
    <w:rsid w:val="008568A6"/>
    <w:rsid w:val="008574A6"/>
    <w:rsid w:val="00857AFA"/>
    <w:rsid w:val="0086017D"/>
    <w:rsid w:val="00861005"/>
    <w:rsid w:val="0086166D"/>
    <w:rsid w:val="00861D0A"/>
    <w:rsid w:val="008639DF"/>
    <w:rsid w:val="00863FA6"/>
    <w:rsid w:val="0086446A"/>
    <w:rsid w:val="00864EF0"/>
    <w:rsid w:val="0086548C"/>
    <w:rsid w:val="00866A00"/>
    <w:rsid w:val="00866CF0"/>
    <w:rsid w:val="008700C4"/>
    <w:rsid w:val="008706F0"/>
    <w:rsid w:val="008715D7"/>
    <w:rsid w:val="0087243A"/>
    <w:rsid w:val="00872560"/>
    <w:rsid w:val="0087258E"/>
    <w:rsid w:val="00872AE0"/>
    <w:rsid w:val="00872BFE"/>
    <w:rsid w:val="0087407D"/>
    <w:rsid w:val="00875503"/>
    <w:rsid w:val="0087594B"/>
    <w:rsid w:val="00875FE4"/>
    <w:rsid w:val="00876CAB"/>
    <w:rsid w:val="00876DE1"/>
    <w:rsid w:val="008776CC"/>
    <w:rsid w:val="00881E45"/>
    <w:rsid w:val="00884E74"/>
    <w:rsid w:val="0088540F"/>
    <w:rsid w:val="008855BC"/>
    <w:rsid w:val="0088758B"/>
    <w:rsid w:val="00887DE5"/>
    <w:rsid w:val="00890074"/>
    <w:rsid w:val="00890B59"/>
    <w:rsid w:val="008958BD"/>
    <w:rsid w:val="0089674B"/>
    <w:rsid w:val="0089714B"/>
    <w:rsid w:val="008A013A"/>
    <w:rsid w:val="008A0AA2"/>
    <w:rsid w:val="008A1D1B"/>
    <w:rsid w:val="008A1F23"/>
    <w:rsid w:val="008A373A"/>
    <w:rsid w:val="008A3DA3"/>
    <w:rsid w:val="008A70A5"/>
    <w:rsid w:val="008A70F5"/>
    <w:rsid w:val="008A7174"/>
    <w:rsid w:val="008A71F7"/>
    <w:rsid w:val="008A7C24"/>
    <w:rsid w:val="008A7CCB"/>
    <w:rsid w:val="008B0F63"/>
    <w:rsid w:val="008B16B1"/>
    <w:rsid w:val="008B24E4"/>
    <w:rsid w:val="008B2953"/>
    <w:rsid w:val="008B2FBC"/>
    <w:rsid w:val="008B316E"/>
    <w:rsid w:val="008B3717"/>
    <w:rsid w:val="008B5F3E"/>
    <w:rsid w:val="008B6429"/>
    <w:rsid w:val="008B6A50"/>
    <w:rsid w:val="008C039D"/>
    <w:rsid w:val="008C1E58"/>
    <w:rsid w:val="008C200B"/>
    <w:rsid w:val="008C44EB"/>
    <w:rsid w:val="008C701F"/>
    <w:rsid w:val="008D003F"/>
    <w:rsid w:val="008D0082"/>
    <w:rsid w:val="008D0C48"/>
    <w:rsid w:val="008D10BC"/>
    <w:rsid w:val="008D2B0C"/>
    <w:rsid w:val="008D4385"/>
    <w:rsid w:val="008D492A"/>
    <w:rsid w:val="008D4F3D"/>
    <w:rsid w:val="008D53C0"/>
    <w:rsid w:val="008D5E8A"/>
    <w:rsid w:val="008D6990"/>
    <w:rsid w:val="008D6EBF"/>
    <w:rsid w:val="008D76C3"/>
    <w:rsid w:val="008D7BDD"/>
    <w:rsid w:val="008E04C3"/>
    <w:rsid w:val="008E2476"/>
    <w:rsid w:val="008E3400"/>
    <w:rsid w:val="008E3CF1"/>
    <w:rsid w:val="008E3CF6"/>
    <w:rsid w:val="008E4BCA"/>
    <w:rsid w:val="008E4EC2"/>
    <w:rsid w:val="008E518D"/>
    <w:rsid w:val="008E5507"/>
    <w:rsid w:val="008E693E"/>
    <w:rsid w:val="008E6CB5"/>
    <w:rsid w:val="008E6D4F"/>
    <w:rsid w:val="008E77F8"/>
    <w:rsid w:val="008F030E"/>
    <w:rsid w:val="008F091B"/>
    <w:rsid w:val="008F0D4E"/>
    <w:rsid w:val="008F0FDB"/>
    <w:rsid w:val="008F1DDF"/>
    <w:rsid w:val="008F2DF6"/>
    <w:rsid w:val="008F334D"/>
    <w:rsid w:val="008F64E4"/>
    <w:rsid w:val="008F6F94"/>
    <w:rsid w:val="008F776C"/>
    <w:rsid w:val="008F7DDB"/>
    <w:rsid w:val="00900627"/>
    <w:rsid w:val="00900760"/>
    <w:rsid w:val="00901802"/>
    <w:rsid w:val="009028BC"/>
    <w:rsid w:val="00904246"/>
    <w:rsid w:val="009047AB"/>
    <w:rsid w:val="00904B01"/>
    <w:rsid w:val="009053E5"/>
    <w:rsid w:val="009056BB"/>
    <w:rsid w:val="00910080"/>
    <w:rsid w:val="009106F0"/>
    <w:rsid w:val="0091071B"/>
    <w:rsid w:val="00910AF2"/>
    <w:rsid w:val="00910D18"/>
    <w:rsid w:val="00913FDF"/>
    <w:rsid w:val="009149E2"/>
    <w:rsid w:val="009154E2"/>
    <w:rsid w:val="00916BA9"/>
    <w:rsid w:val="00917D92"/>
    <w:rsid w:val="0092002A"/>
    <w:rsid w:val="00920212"/>
    <w:rsid w:val="009216CB"/>
    <w:rsid w:val="00922E0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26"/>
    <w:rsid w:val="00932C75"/>
    <w:rsid w:val="00933192"/>
    <w:rsid w:val="00933A09"/>
    <w:rsid w:val="009341C9"/>
    <w:rsid w:val="00934288"/>
    <w:rsid w:val="00934A38"/>
    <w:rsid w:val="00936638"/>
    <w:rsid w:val="00936BBA"/>
    <w:rsid w:val="00936CEC"/>
    <w:rsid w:val="009372AA"/>
    <w:rsid w:val="009401A2"/>
    <w:rsid w:val="00940722"/>
    <w:rsid w:val="00940CF3"/>
    <w:rsid w:val="00940F64"/>
    <w:rsid w:val="009420BD"/>
    <w:rsid w:val="00943303"/>
    <w:rsid w:val="0094453E"/>
    <w:rsid w:val="009445B9"/>
    <w:rsid w:val="00944764"/>
    <w:rsid w:val="00944C3C"/>
    <w:rsid w:val="00945844"/>
    <w:rsid w:val="00946A23"/>
    <w:rsid w:val="009479AA"/>
    <w:rsid w:val="0095179F"/>
    <w:rsid w:val="009522D5"/>
    <w:rsid w:val="00952D9A"/>
    <w:rsid w:val="0095339E"/>
    <w:rsid w:val="009540EC"/>
    <w:rsid w:val="009548C6"/>
    <w:rsid w:val="009548F3"/>
    <w:rsid w:val="00955B5C"/>
    <w:rsid w:val="00956285"/>
    <w:rsid w:val="00957E6B"/>
    <w:rsid w:val="0096079A"/>
    <w:rsid w:val="0096159F"/>
    <w:rsid w:val="0096178A"/>
    <w:rsid w:val="00961C76"/>
    <w:rsid w:val="0096277D"/>
    <w:rsid w:val="009639AA"/>
    <w:rsid w:val="00964064"/>
    <w:rsid w:val="00964393"/>
    <w:rsid w:val="00965B6F"/>
    <w:rsid w:val="00967287"/>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25F1"/>
    <w:rsid w:val="00983122"/>
    <w:rsid w:val="00983556"/>
    <w:rsid w:val="00983AA3"/>
    <w:rsid w:val="009850CE"/>
    <w:rsid w:val="00986FBB"/>
    <w:rsid w:val="00987A65"/>
    <w:rsid w:val="00987DE4"/>
    <w:rsid w:val="009903ED"/>
    <w:rsid w:val="009925DB"/>
    <w:rsid w:val="00993DC6"/>
    <w:rsid w:val="00994140"/>
    <w:rsid w:val="009941C8"/>
    <w:rsid w:val="009942DE"/>
    <w:rsid w:val="00994A11"/>
    <w:rsid w:val="00994D20"/>
    <w:rsid w:val="00994EB4"/>
    <w:rsid w:val="009977AA"/>
    <w:rsid w:val="009A034C"/>
    <w:rsid w:val="009A0B71"/>
    <w:rsid w:val="009A1A83"/>
    <w:rsid w:val="009A20D3"/>
    <w:rsid w:val="009A2FA7"/>
    <w:rsid w:val="009A3385"/>
    <w:rsid w:val="009A47C0"/>
    <w:rsid w:val="009A5038"/>
    <w:rsid w:val="009A5512"/>
    <w:rsid w:val="009A682C"/>
    <w:rsid w:val="009A7711"/>
    <w:rsid w:val="009A7D47"/>
    <w:rsid w:val="009B1A3E"/>
    <w:rsid w:val="009B3D8C"/>
    <w:rsid w:val="009B4524"/>
    <w:rsid w:val="009B51B1"/>
    <w:rsid w:val="009B5DB4"/>
    <w:rsid w:val="009B6349"/>
    <w:rsid w:val="009B6452"/>
    <w:rsid w:val="009B6C2D"/>
    <w:rsid w:val="009B78E0"/>
    <w:rsid w:val="009B7DB3"/>
    <w:rsid w:val="009C1658"/>
    <w:rsid w:val="009C1CC6"/>
    <w:rsid w:val="009C21E3"/>
    <w:rsid w:val="009C4442"/>
    <w:rsid w:val="009C58B9"/>
    <w:rsid w:val="009C6DDF"/>
    <w:rsid w:val="009C7D3F"/>
    <w:rsid w:val="009D072E"/>
    <w:rsid w:val="009D0EB4"/>
    <w:rsid w:val="009D1045"/>
    <w:rsid w:val="009D1F45"/>
    <w:rsid w:val="009D33E0"/>
    <w:rsid w:val="009D3F66"/>
    <w:rsid w:val="009D5FB6"/>
    <w:rsid w:val="009D7137"/>
    <w:rsid w:val="009D740E"/>
    <w:rsid w:val="009E09F6"/>
    <w:rsid w:val="009E13D4"/>
    <w:rsid w:val="009E1C0E"/>
    <w:rsid w:val="009E1C3E"/>
    <w:rsid w:val="009E2412"/>
    <w:rsid w:val="009E3543"/>
    <w:rsid w:val="009E368D"/>
    <w:rsid w:val="009E3C0A"/>
    <w:rsid w:val="009E430F"/>
    <w:rsid w:val="009E5074"/>
    <w:rsid w:val="009E50DC"/>
    <w:rsid w:val="009E5B01"/>
    <w:rsid w:val="009E5B51"/>
    <w:rsid w:val="009E5D11"/>
    <w:rsid w:val="009E753D"/>
    <w:rsid w:val="009E7FE8"/>
    <w:rsid w:val="009F1662"/>
    <w:rsid w:val="009F2206"/>
    <w:rsid w:val="009F43D6"/>
    <w:rsid w:val="009F4F8F"/>
    <w:rsid w:val="009F59A5"/>
    <w:rsid w:val="009F5CA5"/>
    <w:rsid w:val="009F6214"/>
    <w:rsid w:val="009F79E7"/>
    <w:rsid w:val="00A00A27"/>
    <w:rsid w:val="00A02DC7"/>
    <w:rsid w:val="00A05A60"/>
    <w:rsid w:val="00A06118"/>
    <w:rsid w:val="00A06158"/>
    <w:rsid w:val="00A07A42"/>
    <w:rsid w:val="00A107D2"/>
    <w:rsid w:val="00A10B9D"/>
    <w:rsid w:val="00A1147C"/>
    <w:rsid w:val="00A122F0"/>
    <w:rsid w:val="00A124D5"/>
    <w:rsid w:val="00A12BC1"/>
    <w:rsid w:val="00A13839"/>
    <w:rsid w:val="00A13A5D"/>
    <w:rsid w:val="00A14955"/>
    <w:rsid w:val="00A14A7B"/>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724F"/>
    <w:rsid w:val="00A40898"/>
    <w:rsid w:val="00A42370"/>
    <w:rsid w:val="00A42711"/>
    <w:rsid w:val="00A42FF0"/>
    <w:rsid w:val="00A45295"/>
    <w:rsid w:val="00A458E1"/>
    <w:rsid w:val="00A459DB"/>
    <w:rsid w:val="00A46070"/>
    <w:rsid w:val="00A4725D"/>
    <w:rsid w:val="00A47F51"/>
    <w:rsid w:val="00A52709"/>
    <w:rsid w:val="00A52E87"/>
    <w:rsid w:val="00A53E1A"/>
    <w:rsid w:val="00A553AC"/>
    <w:rsid w:val="00A55D59"/>
    <w:rsid w:val="00A56675"/>
    <w:rsid w:val="00A6252B"/>
    <w:rsid w:val="00A62FB8"/>
    <w:rsid w:val="00A63753"/>
    <w:rsid w:val="00A652BD"/>
    <w:rsid w:val="00A67AF7"/>
    <w:rsid w:val="00A70457"/>
    <w:rsid w:val="00A704D2"/>
    <w:rsid w:val="00A70598"/>
    <w:rsid w:val="00A71036"/>
    <w:rsid w:val="00A72FA6"/>
    <w:rsid w:val="00A736C5"/>
    <w:rsid w:val="00A7443C"/>
    <w:rsid w:val="00A75925"/>
    <w:rsid w:val="00A76250"/>
    <w:rsid w:val="00A76C46"/>
    <w:rsid w:val="00A773E5"/>
    <w:rsid w:val="00A777EF"/>
    <w:rsid w:val="00A807B5"/>
    <w:rsid w:val="00A8087A"/>
    <w:rsid w:val="00A80F4A"/>
    <w:rsid w:val="00A81645"/>
    <w:rsid w:val="00A81786"/>
    <w:rsid w:val="00A817B2"/>
    <w:rsid w:val="00A81B8F"/>
    <w:rsid w:val="00A825E2"/>
    <w:rsid w:val="00A8293D"/>
    <w:rsid w:val="00A82E48"/>
    <w:rsid w:val="00A83717"/>
    <w:rsid w:val="00A83767"/>
    <w:rsid w:val="00A864E4"/>
    <w:rsid w:val="00A87482"/>
    <w:rsid w:val="00A87DB4"/>
    <w:rsid w:val="00A908BF"/>
    <w:rsid w:val="00A91813"/>
    <w:rsid w:val="00A92B8C"/>
    <w:rsid w:val="00A93B4F"/>
    <w:rsid w:val="00A95F8F"/>
    <w:rsid w:val="00A9668D"/>
    <w:rsid w:val="00A966F0"/>
    <w:rsid w:val="00A968A4"/>
    <w:rsid w:val="00A97CC0"/>
    <w:rsid w:val="00AA0081"/>
    <w:rsid w:val="00AA0D5D"/>
    <w:rsid w:val="00AA0F1C"/>
    <w:rsid w:val="00AA3732"/>
    <w:rsid w:val="00AA442C"/>
    <w:rsid w:val="00AA4A1D"/>
    <w:rsid w:val="00AA4B3F"/>
    <w:rsid w:val="00AA4F41"/>
    <w:rsid w:val="00AA5315"/>
    <w:rsid w:val="00AA569F"/>
    <w:rsid w:val="00AB058F"/>
    <w:rsid w:val="00AB08A9"/>
    <w:rsid w:val="00AB1D88"/>
    <w:rsid w:val="00AB4008"/>
    <w:rsid w:val="00AB4A25"/>
    <w:rsid w:val="00AB54B2"/>
    <w:rsid w:val="00AB6638"/>
    <w:rsid w:val="00AB676C"/>
    <w:rsid w:val="00AC0949"/>
    <w:rsid w:val="00AC17F7"/>
    <w:rsid w:val="00AC2672"/>
    <w:rsid w:val="00AC3238"/>
    <w:rsid w:val="00AC408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79A0"/>
    <w:rsid w:val="00AD7F38"/>
    <w:rsid w:val="00AE02DD"/>
    <w:rsid w:val="00AE15C5"/>
    <w:rsid w:val="00AE1C34"/>
    <w:rsid w:val="00AE1F99"/>
    <w:rsid w:val="00AE21B9"/>
    <w:rsid w:val="00AE2D88"/>
    <w:rsid w:val="00AE36BD"/>
    <w:rsid w:val="00AE38A6"/>
    <w:rsid w:val="00AE5EFA"/>
    <w:rsid w:val="00AE66F1"/>
    <w:rsid w:val="00AE6BE4"/>
    <w:rsid w:val="00AE72BB"/>
    <w:rsid w:val="00AE7C9B"/>
    <w:rsid w:val="00AF053A"/>
    <w:rsid w:val="00AF06C0"/>
    <w:rsid w:val="00AF2C50"/>
    <w:rsid w:val="00AF3329"/>
    <w:rsid w:val="00AF379C"/>
    <w:rsid w:val="00AF3D1C"/>
    <w:rsid w:val="00AF40BE"/>
    <w:rsid w:val="00AF6B90"/>
    <w:rsid w:val="00AF7287"/>
    <w:rsid w:val="00B00DEF"/>
    <w:rsid w:val="00B01984"/>
    <w:rsid w:val="00B01D71"/>
    <w:rsid w:val="00B02B33"/>
    <w:rsid w:val="00B036E0"/>
    <w:rsid w:val="00B03C9E"/>
    <w:rsid w:val="00B03F34"/>
    <w:rsid w:val="00B0402B"/>
    <w:rsid w:val="00B0597F"/>
    <w:rsid w:val="00B10854"/>
    <w:rsid w:val="00B118AA"/>
    <w:rsid w:val="00B11C95"/>
    <w:rsid w:val="00B11DE8"/>
    <w:rsid w:val="00B1273E"/>
    <w:rsid w:val="00B12A5E"/>
    <w:rsid w:val="00B12A6F"/>
    <w:rsid w:val="00B12DBE"/>
    <w:rsid w:val="00B13539"/>
    <w:rsid w:val="00B13845"/>
    <w:rsid w:val="00B13BF0"/>
    <w:rsid w:val="00B149DD"/>
    <w:rsid w:val="00B1577D"/>
    <w:rsid w:val="00B1583B"/>
    <w:rsid w:val="00B16713"/>
    <w:rsid w:val="00B16DE1"/>
    <w:rsid w:val="00B21363"/>
    <w:rsid w:val="00B22679"/>
    <w:rsid w:val="00B22FCD"/>
    <w:rsid w:val="00B234FA"/>
    <w:rsid w:val="00B2350F"/>
    <w:rsid w:val="00B25BA5"/>
    <w:rsid w:val="00B26651"/>
    <w:rsid w:val="00B275D7"/>
    <w:rsid w:val="00B27841"/>
    <w:rsid w:val="00B304AF"/>
    <w:rsid w:val="00B307B7"/>
    <w:rsid w:val="00B34115"/>
    <w:rsid w:val="00B350DA"/>
    <w:rsid w:val="00B35373"/>
    <w:rsid w:val="00B36327"/>
    <w:rsid w:val="00B377C6"/>
    <w:rsid w:val="00B40484"/>
    <w:rsid w:val="00B4177C"/>
    <w:rsid w:val="00B422E3"/>
    <w:rsid w:val="00B446B1"/>
    <w:rsid w:val="00B44951"/>
    <w:rsid w:val="00B45034"/>
    <w:rsid w:val="00B45897"/>
    <w:rsid w:val="00B45FAD"/>
    <w:rsid w:val="00B466B5"/>
    <w:rsid w:val="00B46725"/>
    <w:rsid w:val="00B46BDF"/>
    <w:rsid w:val="00B47738"/>
    <w:rsid w:val="00B5013A"/>
    <w:rsid w:val="00B503B3"/>
    <w:rsid w:val="00B50C6F"/>
    <w:rsid w:val="00B519C8"/>
    <w:rsid w:val="00B52A20"/>
    <w:rsid w:val="00B5345C"/>
    <w:rsid w:val="00B5369E"/>
    <w:rsid w:val="00B541EE"/>
    <w:rsid w:val="00B54545"/>
    <w:rsid w:val="00B54660"/>
    <w:rsid w:val="00B54924"/>
    <w:rsid w:val="00B5518C"/>
    <w:rsid w:val="00B55CDE"/>
    <w:rsid w:val="00B57453"/>
    <w:rsid w:val="00B60DB2"/>
    <w:rsid w:val="00B6194C"/>
    <w:rsid w:val="00B61AE7"/>
    <w:rsid w:val="00B61B5F"/>
    <w:rsid w:val="00B621C6"/>
    <w:rsid w:val="00B62F5F"/>
    <w:rsid w:val="00B63531"/>
    <w:rsid w:val="00B641BD"/>
    <w:rsid w:val="00B65347"/>
    <w:rsid w:val="00B65A36"/>
    <w:rsid w:val="00B677AA"/>
    <w:rsid w:val="00B67C14"/>
    <w:rsid w:val="00B7254A"/>
    <w:rsid w:val="00B7259C"/>
    <w:rsid w:val="00B72ABA"/>
    <w:rsid w:val="00B72CFA"/>
    <w:rsid w:val="00B72E2F"/>
    <w:rsid w:val="00B72F6D"/>
    <w:rsid w:val="00B73C92"/>
    <w:rsid w:val="00B73CF6"/>
    <w:rsid w:val="00B73E14"/>
    <w:rsid w:val="00B7518A"/>
    <w:rsid w:val="00B75AB5"/>
    <w:rsid w:val="00B77BB8"/>
    <w:rsid w:val="00B80393"/>
    <w:rsid w:val="00B80967"/>
    <w:rsid w:val="00B80CED"/>
    <w:rsid w:val="00B80EB0"/>
    <w:rsid w:val="00B833C6"/>
    <w:rsid w:val="00B836A9"/>
    <w:rsid w:val="00B84961"/>
    <w:rsid w:val="00B8677D"/>
    <w:rsid w:val="00B86ACE"/>
    <w:rsid w:val="00B86C7B"/>
    <w:rsid w:val="00B87D18"/>
    <w:rsid w:val="00B903F9"/>
    <w:rsid w:val="00B90678"/>
    <w:rsid w:val="00B90A25"/>
    <w:rsid w:val="00B90FDD"/>
    <w:rsid w:val="00B91173"/>
    <w:rsid w:val="00B917BB"/>
    <w:rsid w:val="00B92F6C"/>
    <w:rsid w:val="00B944DD"/>
    <w:rsid w:val="00B949CA"/>
    <w:rsid w:val="00B95A25"/>
    <w:rsid w:val="00B967F0"/>
    <w:rsid w:val="00B9795F"/>
    <w:rsid w:val="00B97AE0"/>
    <w:rsid w:val="00B97D30"/>
    <w:rsid w:val="00BA0EA4"/>
    <w:rsid w:val="00BA1AEB"/>
    <w:rsid w:val="00BA22FA"/>
    <w:rsid w:val="00BA2D4F"/>
    <w:rsid w:val="00BA576C"/>
    <w:rsid w:val="00BA6351"/>
    <w:rsid w:val="00BA6BC3"/>
    <w:rsid w:val="00BA73D8"/>
    <w:rsid w:val="00BA7ACB"/>
    <w:rsid w:val="00BB0A63"/>
    <w:rsid w:val="00BB0B08"/>
    <w:rsid w:val="00BB0C42"/>
    <w:rsid w:val="00BB1494"/>
    <w:rsid w:val="00BB15DA"/>
    <w:rsid w:val="00BB15DB"/>
    <w:rsid w:val="00BB15DD"/>
    <w:rsid w:val="00BB2BE2"/>
    <w:rsid w:val="00BB390D"/>
    <w:rsid w:val="00BB3E0C"/>
    <w:rsid w:val="00BB3EC6"/>
    <w:rsid w:val="00BB512D"/>
    <w:rsid w:val="00BB52E5"/>
    <w:rsid w:val="00BB6C68"/>
    <w:rsid w:val="00BB758A"/>
    <w:rsid w:val="00BB7C2C"/>
    <w:rsid w:val="00BC0E12"/>
    <w:rsid w:val="00BC0F57"/>
    <w:rsid w:val="00BC13D5"/>
    <w:rsid w:val="00BC16B0"/>
    <w:rsid w:val="00BC16C2"/>
    <w:rsid w:val="00BC213F"/>
    <w:rsid w:val="00BC276A"/>
    <w:rsid w:val="00BC2D61"/>
    <w:rsid w:val="00BC564F"/>
    <w:rsid w:val="00BC5829"/>
    <w:rsid w:val="00BC5AE1"/>
    <w:rsid w:val="00BC735D"/>
    <w:rsid w:val="00BC7E4D"/>
    <w:rsid w:val="00BD0322"/>
    <w:rsid w:val="00BD0EE5"/>
    <w:rsid w:val="00BD2D4F"/>
    <w:rsid w:val="00BD3F91"/>
    <w:rsid w:val="00BD437A"/>
    <w:rsid w:val="00BD4BDD"/>
    <w:rsid w:val="00BD552B"/>
    <w:rsid w:val="00BD5E35"/>
    <w:rsid w:val="00BD6AE5"/>
    <w:rsid w:val="00BE1A29"/>
    <w:rsid w:val="00BE216D"/>
    <w:rsid w:val="00BE2BE4"/>
    <w:rsid w:val="00BE3F23"/>
    <w:rsid w:val="00BE45D3"/>
    <w:rsid w:val="00BE4E25"/>
    <w:rsid w:val="00BE4F82"/>
    <w:rsid w:val="00BE54AB"/>
    <w:rsid w:val="00BE5808"/>
    <w:rsid w:val="00BE5C0D"/>
    <w:rsid w:val="00BE5E72"/>
    <w:rsid w:val="00BE634F"/>
    <w:rsid w:val="00BE7226"/>
    <w:rsid w:val="00BF0D51"/>
    <w:rsid w:val="00BF31F7"/>
    <w:rsid w:val="00BF36D2"/>
    <w:rsid w:val="00BF3FA9"/>
    <w:rsid w:val="00BF55B5"/>
    <w:rsid w:val="00BF6A35"/>
    <w:rsid w:val="00C003FB"/>
    <w:rsid w:val="00C015D9"/>
    <w:rsid w:val="00C0172F"/>
    <w:rsid w:val="00C02717"/>
    <w:rsid w:val="00C04F41"/>
    <w:rsid w:val="00C067BD"/>
    <w:rsid w:val="00C06A78"/>
    <w:rsid w:val="00C07343"/>
    <w:rsid w:val="00C1091D"/>
    <w:rsid w:val="00C10DDB"/>
    <w:rsid w:val="00C10E54"/>
    <w:rsid w:val="00C11646"/>
    <w:rsid w:val="00C137E7"/>
    <w:rsid w:val="00C13D69"/>
    <w:rsid w:val="00C14266"/>
    <w:rsid w:val="00C1478D"/>
    <w:rsid w:val="00C158C3"/>
    <w:rsid w:val="00C16531"/>
    <w:rsid w:val="00C176EF"/>
    <w:rsid w:val="00C17C7F"/>
    <w:rsid w:val="00C222CB"/>
    <w:rsid w:val="00C22E4E"/>
    <w:rsid w:val="00C23959"/>
    <w:rsid w:val="00C23C5C"/>
    <w:rsid w:val="00C257A5"/>
    <w:rsid w:val="00C30054"/>
    <w:rsid w:val="00C32B5B"/>
    <w:rsid w:val="00C332E7"/>
    <w:rsid w:val="00C33D39"/>
    <w:rsid w:val="00C34862"/>
    <w:rsid w:val="00C34956"/>
    <w:rsid w:val="00C34D8B"/>
    <w:rsid w:val="00C35FB2"/>
    <w:rsid w:val="00C3765B"/>
    <w:rsid w:val="00C4462C"/>
    <w:rsid w:val="00C455B4"/>
    <w:rsid w:val="00C47C3B"/>
    <w:rsid w:val="00C50CBE"/>
    <w:rsid w:val="00C5169C"/>
    <w:rsid w:val="00C5188A"/>
    <w:rsid w:val="00C5243E"/>
    <w:rsid w:val="00C52E3E"/>
    <w:rsid w:val="00C53588"/>
    <w:rsid w:val="00C543E9"/>
    <w:rsid w:val="00C54845"/>
    <w:rsid w:val="00C5563B"/>
    <w:rsid w:val="00C5634F"/>
    <w:rsid w:val="00C571D4"/>
    <w:rsid w:val="00C573CB"/>
    <w:rsid w:val="00C57E54"/>
    <w:rsid w:val="00C600F5"/>
    <w:rsid w:val="00C60532"/>
    <w:rsid w:val="00C609F6"/>
    <w:rsid w:val="00C60DA4"/>
    <w:rsid w:val="00C61A73"/>
    <w:rsid w:val="00C61CD4"/>
    <w:rsid w:val="00C63A05"/>
    <w:rsid w:val="00C64032"/>
    <w:rsid w:val="00C65F95"/>
    <w:rsid w:val="00C66CC2"/>
    <w:rsid w:val="00C66F7B"/>
    <w:rsid w:val="00C73D39"/>
    <w:rsid w:val="00C73F84"/>
    <w:rsid w:val="00C75A3A"/>
    <w:rsid w:val="00C75CA3"/>
    <w:rsid w:val="00C76626"/>
    <w:rsid w:val="00C768A8"/>
    <w:rsid w:val="00C7783C"/>
    <w:rsid w:val="00C77A44"/>
    <w:rsid w:val="00C80A8E"/>
    <w:rsid w:val="00C81483"/>
    <w:rsid w:val="00C82300"/>
    <w:rsid w:val="00C82542"/>
    <w:rsid w:val="00C82F77"/>
    <w:rsid w:val="00C8337C"/>
    <w:rsid w:val="00C834C9"/>
    <w:rsid w:val="00C841E6"/>
    <w:rsid w:val="00C84B2B"/>
    <w:rsid w:val="00C85EEB"/>
    <w:rsid w:val="00C860E4"/>
    <w:rsid w:val="00C86E63"/>
    <w:rsid w:val="00C87B50"/>
    <w:rsid w:val="00C90436"/>
    <w:rsid w:val="00C90744"/>
    <w:rsid w:val="00C90B68"/>
    <w:rsid w:val="00C910E3"/>
    <w:rsid w:val="00C9143A"/>
    <w:rsid w:val="00C9314C"/>
    <w:rsid w:val="00C96454"/>
    <w:rsid w:val="00C97120"/>
    <w:rsid w:val="00C97E38"/>
    <w:rsid w:val="00C97ED3"/>
    <w:rsid w:val="00CA019C"/>
    <w:rsid w:val="00CA01E4"/>
    <w:rsid w:val="00CA167C"/>
    <w:rsid w:val="00CA193F"/>
    <w:rsid w:val="00CA318B"/>
    <w:rsid w:val="00CA3EAE"/>
    <w:rsid w:val="00CA3F18"/>
    <w:rsid w:val="00CA4B6C"/>
    <w:rsid w:val="00CA5F74"/>
    <w:rsid w:val="00CA6450"/>
    <w:rsid w:val="00CA7F1B"/>
    <w:rsid w:val="00CB0237"/>
    <w:rsid w:val="00CB0BAD"/>
    <w:rsid w:val="00CB1B7A"/>
    <w:rsid w:val="00CB21E8"/>
    <w:rsid w:val="00CB318C"/>
    <w:rsid w:val="00CB392D"/>
    <w:rsid w:val="00CB60EE"/>
    <w:rsid w:val="00CB6AF0"/>
    <w:rsid w:val="00CB775B"/>
    <w:rsid w:val="00CC0AC0"/>
    <w:rsid w:val="00CC11D5"/>
    <w:rsid w:val="00CC212C"/>
    <w:rsid w:val="00CC29FC"/>
    <w:rsid w:val="00CC2EDC"/>
    <w:rsid w:val="00CC3080"/>
    <w:rsid w:val="00CC3D8E"/>
    <w:rsid w:val="00CC4DC2"/>
    <w:rsid w:val="00CC5F5A"/>
    <w:rsid w:val="00CC71FC"/>
    <w:rsid w:val="00CC7287"/>
    <w:rsid w:val="00CC78A5"/>
    <w:rsid w:val="00CD082E"/>
    <w:rsid w:val="00CD125F"/>
    <w:rsid w:val="00CD2311"/>
    <w:rsid w:val="00CD3138"/>
    <w:rsid w:val="00CD495C"/>
    <w:rsid w:val="00CD5444"/>
    <w:rsid w:val="00CD583D"/>
    <w:rsid w:val="00CD5C88"/>
    <w:rsid w:val="00CD677C"/>
    <w:rsid w:val="00CD6DA1"/>
    <w:rsid w:val="00CD776F"/>
    <w:rsid w:val="00CD7A90"/>
    <w:rsid w:val="00CE0DEE"/>
    <w:rsid w:val="00CE1714"/>
    <w:rsid w:val="00CE23CE"/>
    <w:rsid w:val="00CE2D8F"/>
    <w:rsid w:val="00CE3027"/>
    <w:rsid w:val="00CE37D6"/>
    <w:rsid w:val="00CE3DAD"/>
    <w:rsid w:val="00CE4785"/>
    <w:rsid w:val="00CE6219"/>
    <w:rsid w:val="00CE78A8"/>
    <w:rsid w:val="00CE7A5A"/>
    <w:rsid w:val="00CE7D9D"/>
    <w:rsid w:val="00CF0569"/>
    <w:rsid w:val="00CF1464"/>
    <w:rsid w:val="00CF16D1"/>
    <w:rsid w:val="00CF261A"/>
    <w:rsid w:val="00CF2CD7"/>
    <w:rsid w:val="00CF3087"/>
    <w:rsid w:val="00CF33A6"/>
    <w:rsid w:val="00CF3977"/>
    <w:rsid w:val="00CF3C05"/>
    <w:rsid w:val="00CF42B2"/>
    <w:rsid w:val="00CF50B5"/>
    <w:rsid w:val="00CF5F81"/>
    <w:rsid w:val="00CF604E"/>
    <w:rsid w:val="00CF6EDA"/>
    <w:rsid w:val="00CF7587"/>
    <w:rsid w:val="00CF76A9"/>
    <w:rsid w:val="00D00382"/>
    <w:rsid w:val="00D03336"/>
    <w:rsid w:val="00D03CEF"/>
    <w:rsid w:val="00D06849"/>
    <w:rsid w:val="00D06877"/>
    <w:rsid w:val="00D07478"/>
    <w:rsid w:val="00D07CC1"/>
    <w:rsid w:val="00D07DCD"/>
    <w:rsid w:val="00D100C5"/>
    <w:rsid w:val="00D1035C"/>
    <w:rsid w:val="00D12832"/>
    <w:rsid w:val="00D12ACF"/>
    <w:rsid w:val="00D12DDC"/>
    <w:rsid w:val="00D14E20"/>
    <w:rsid w:val="00D14EC1"/>
    <w:rsid w:val="00D15055"/>
    <w:rsid w:val="00D1517D"/>
    <w:rsid w:val="00D15550"/>
    <w:rsid w:val="00D164F1"/>
    <w:rsid w:val="00D1711C"/>
    <w:rsid w:val="00D1714E"/>
    <w:rsid w:val="00D179A4"/>
    <w:rsid w:val="00D219D6"/>
    <w:rsid w:val="00D21D8A"/>
    <w:rsid w:val="00D229A6"/>
    <w:rsid w:val="00D22C1F"/>
    <w:rsid w:val="00D23DFB"/>
    <w:rsid w:val="00D24082"/>
    <w:rsid w:val="00D246CF"/>
    <w:rsid w:val="00D24E7C"/>
    <w:rsid w:val="00D26218"/>
    <w:rsid w:val="00D265A1"/>
    <w:rsid w:val="00D269D9"/>
    <w:rsid w:val="00D3151B"/>
    <w:rsid w:val="00D31C18"/>
    <w:rsid w:val="00D3277C"/>
    <w:rsid w:val="00D33CD7"/>
    <w:rsid w:val="00D3438A"/>
    <w:rsid w:val="00D34A05"/>
    <w:rsid w:val="00D34E69"/>
    <w:rsid w:val="00D34F77"/>
    <w:rsid w:val="00D35A01"/>
    <w:rsid w:val="00D368F7"/>
    <w:rsid w:val="00D36A74"/>
    <w:rsid w:val="00D36AE9"/>
    <w:rsid w:val="00D3727C"/>
    <w:rsid w:val="00D37DA5"/>
    <w:rsid w:val="00D43621"/>
    <w:rsid w:val="00D44246"/>
    <w:rsid w:val="00D44AFB"/>
    <w:rsid w:val="00D44BFA"/>
    <w:rsid w:val="00D45976"/>
    <w:rsid w:val="00D459E3"/>
    <w:rsid w:val="00D46102"/>
    <w:rsid w:val="00D464A1"/>
    <w:rsid w:val="00D47859"/>
    <w:rsid w:val="00D501F0"/>
    <w:rsid w:val="00D5168C"/>
    <w:rsid w:val="00D52252"/>
    <w:rsid w:val="00D52F41"/>
    <w:rsid w:val="00D54158"/>
    <w:rsid w:val="00D55C97"/>
    <w:rsid w:val="00D56C19"/>
    <w:rsid w:val="00D56E10"/>
    <w:rsid w:val="00D60350"/>
    <w:rsid w:val="00D604D4"/>
    <w:rsid w:val="00D61371"/>
    <w:rsid w:val="00D6157F"/>
    <w:rsid w:val="00D61B8B"/>
    <w:rsid w:val="00D61F47"/>
    <w:rsid w:val="00D621BD"/>
    <w:rsid w:val="00D6260D"/>
    <w:rsid w:val="00D638BE"/>
    <w:rsid w:val="00D63EA8"/>
    <w:rsid w:val="00D6424B"/>
    <w:rsid w:val="00D643AA"/>
    <w:rsid w:val="00D654A9"/>
    <w:rsid w:val="00D659A7"/>
    <w:rsid w:val="00D66789"/>
    <w:rsid w:val="00D66BE1"/>
    <w:rsid w:val="00D71C4A"/>
    <w:rsid w:val="00D72199"/>
    <w:rsid w:val="00D723DE"/>
    <w:rsid w:val="00D73223"/>
    <w:rsid w:val="00D73F8A"/>
    <w:rsid w:val="00D740D2"/>
    <w:rsid w:val="00D74B7B"/>
    <w:rsid w:val="00D75D26"/>
    <w:rsid w:val="00D76308"/>
    <w:rsid w:val="00D76D33"/>
    <w:rsid w:val="00D77B7A"/>
    <w:rsid w:val="00D8033E"/>
    <w:rsid w:val="00D8083C"/>
    <w:rsid w:val="00D8092F"/>
    <w:rsid w:val="00D80E9F"/>
    <w:rsid w:val="00D81CCA"/>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DB8"/>
    <w:rsid w:val="00D92E5E"/>
    <w:rsid w:val="00D935B9"/>
    <w:rsid w:val="00D93747"/>
    <w:rsid w:val="00D93EA1"/>
    <w:rsid w:val="00D95926"/>
    <w:rsid w:val="00D96F33"/>
    <w:rsid w:val="00D973FF"/>
    <w:rsid w:val="00DA00EA"/>
    <w:rsid w:val="00DA1048"/>
    <w:rsid w:val="00DA1230"/>
    <w:rsid w:val="00DA2F52"/>
    <w:rsid w:val="00DA2FC3"/>
    <w:rsid w:val="00DA3489"/>
    <w:rsid w:val="00DA3A25"/>
    <w:rsid w:val="00DA5FA6"/>
    <w:rsid w:val="00DA7122"/>
    <w:rsid w:val="00DB011C"/>
    <w:rsid w:val="00DB028C"/>
    <w:rsid w:val="00DB053F"/>
    <w:rsid w:val="00DB08F8"/>
    <w:rsid w:val="00DB0C33"/>
    <w:rsid w:val="00DB1EC2"/>
    <w:rsid w:val="00DB2602"/>
    <w:rsid w:val="00DB3358"/>
    <w:rsid w:val="00DB5358"/>
    <w:rsid w:val="00DB5691"/>
    <w:rsid w:val="00DB5715"/>
    <w:rsid w:val="00DB639A"/>
    <w:rsid w:val="00DB7AB2"/>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36A2"/>
    <w:rsid w:val="00DD3D97"/>
    <w:rsid w:val="00DD57B2"/>
    <w:rsid w:val="00DD5B30"/>
    <w:rsid w:val="00DD6E9A"/>
    <w:rsid w:val="00DE0A7F"/>
    <w:rsid w:val="00DE0C6A"/>
    <w:rsid w:val="00DE1DA5"/>
    <w:rsid w:val="00DE1F99"/>
    <w:rsid w:val="00DE2A0E"/>
    <w:rsid w:val="00DE2E65"/>
    <w:rsid w:val="00DE4219"/>
    <w:rsid w:val="00DE4291"/>
    <w:rsid w:val="00DE5AC3"/>
    <w:rsid w:val="00DE5EC2"/>
    <w:rsid w:val="00DE62A2"/>
    <w:rsid w:val="00DE709A"/>
    <w:rsid w:val="00DE74B9"/>
    <w:rsid w:val="00DF0C5A"/>
    <w:rsid w:val="00DF1488"/>
    <w:rsid w:val="00DF1760"/>
    <w:rsid w:val="00DF1C07"/>
    <w:rsid w:val="00DF25CC"/>
    <w:rsid w:val="00DF4456"/>
    <w:rsid w:val="00DF5BCB"/>
    <w:rsid w:val="00DF6C70"/>
    <w:rsid w:val="00DF6C81"/>
    <w:rsid w:val="00DF70F3"/>
    <w:rsid w:val="00DF72D6"/>
    <w:rsid w:val="00E0089C"/>
    <w:rsid w:val="00E00E5C"/>
    <w:rsid w:val="00E01017"/>
    <w:rsid w:val="00E01810"/>
    <w:rsid w:val="00E01A30"/>
    <w:rsid w:val="00E021A6"/>
    <w:rsid w:val="00E02EA1"/>
    <w:rsid w:val="00E037FA"/>
    <w:rsid w:val="00E03D5C"/>
    <w:rsid w:val="00E044D1"/>
    <w:rsid w:val="00E047F3"/>
    <w:rsid w:val="00E04C86"/>
    <w:rsid w:val="00E05486"/>
    <w:rsid w:val="00E05D8F"/>
    <w:rsid w:val="00E06BAA"/>
    <w:rsid w:val="00E07068"/>
    <w:rsid w:val="00E07666"/>
    <w:rsid w:val="00E106C6"/>
    <w:rsid w:val="00E107D3"/>
    <w:rsid w:val="00E1115A"/>
    <w:rsid w:val="00E11A28"/>
    <w:rsid w:val="00E11EBE"/>
    <w:rsid w:val="00E12424"/>
    <w:rsid w:val="00E12B76"/>
    <w:rsid w:val="00E15278"/>
    <w:rsid w:val="00E15A81"/>
    <w:rsid w:val="00E15F33"/>
    <w:rsid w:val="00E166CB"/>
    <w:rsid w:val="00E16DEE"/>
    <w:rsid w:val="00E16F55"/>
    <w:rsid w:val="00E16FE6"/>
    <w:rsid w:val="00E17AFC"/>
    <w:rsid w:val="00E200B4"/>
    <w:rsid w:val="00E20510"/>
    <w:rsid w:val="00E20C75"/>
    <w:rsid w:val="00E21336"/>
    <w:rsid w:val="00E2197E"/>
    <w:rsid w:val="00E21A20"/>
    <w:rsid w:val="00E22C3D"/>
    <w:rsid w:val="00E22F43"/>
    <w:rsid w:val="00E24092"/>
    <w:rsid w:val="00E24877"/>
    <w:rsid w:val="00E250C5"/>
    <w:rsid w:val="00E25320"/>
    <w:rsid w:val="00E262F8"/>
    <w:rsid w:val="00E26BA1"/>
    <w:rsid w:val="00E300BE"/>
    <w:rsid w:val="00E307A1"/>
    <w:rsid w:val="00E317C0"/>
    <w:rsid w:val="00E31D64"/>
    <w:rsid w:val="00E321BC"/>
    <w:rsid w:val="00E32351"/>
    <w:rsid w:val="00E32E86"/>
    <w:rsid w:val="00E32F3B"/>
    <w:rsid w:val="00E336DE"/>
    <w:rsid w:val="00E34F79"/>
    <w:rsid w:val="00E360DB"/>
    <w:rsid w:val="00E36968"/>
    <w:rsid w:val="00E40778"/>
    <w:rsid w:val="00E407BF"/>
    <w:rsid w:val="00E4163D"/>
    <w:rsid w:val="00E41D03"/>
    <w:rsid w:val="00E429A6"/>
    <w:rsid w:val="00E429EB"/>
    <w:rsid w:val="00E43336"/>
    <w:rsid w:val="00E44B00"/>
    <w:rsid w:val="00E45FAC"/>
    <w:rsid w:val="00E47FFC"/>
    <w:rsid w:val="00E51141"/>
    <w:rsid w:val="00E511F3"/>
    <w:rsid w:val="00E51DA0"/>
    <w:rsid w:val="00E51E23"/>
    <w:rsid w:val="00E51FEF"/>
    <w:rsid w:val="00E52F3C"/>
    <w:rsid w:val="00E53D6D"/>
    <w:rsid w:val="00E545F5"/>
    <w:rsid w:val="00E56E5D"/>
    <w:rsid w:val="00E57A4A"/>
    <w:rsid w:val="00E60186"/>
    <w:rsid w:val="00E60838"/>
    <w:rsid w:val="00E610C8"/>
    <w:rsid w:val="00E61553"/>
    <w:rsid w:val="00E6269C"/>
    <w:rsid w:val="00E62F00"/>
    <w:rsid w:val="00E63930"/>
    <w:rsid w:val="00E64233"/>
    <w:rsid w:val="00E645E5"/>
    <w:rsid w:val="00E656BB"/>
    <w:rsid w:val="00E6590D"/>
    <w:rsid w:val="00E66014"/>
    <w:rsid w:val="00E664CC"/>
    <w:rsid w:val="00E66ABB"/>
    <w:rsid w:val="00E67665"/>
    <w:rsid w:val="00E67956"/>
    <w:rsid w:val="00E67F6E"/>
    <w:rsid w:val="00E703F8"/>
    <w:rsid w:val="00E73420"/>
    <w:rsid w:val="00E74EA2"/>
    <w:rsid w:val="00E753F1"/>
    <w:rsid w:val="00E754A6"/>
    <w:rsid w:val="00E7638C"/>
    <w:rsid w:val="00E76566"/>
    <w:rsid w:val="00E771FD"/>
    <w:rsid w:val="00E80C7E"/>
    <w:rsid w:val="00E81184"/>
    <w:rsid w:val="00E81ED3"/>
    <w:rsid w:val="00E849A1"/>
    <w:rsid w:val="00E8792C"/>
    <w:rsid w:val="00E87B72"/>
    <w:rsid w:val="00E9048B"/>
    <w:rsid w:val="00E90B58"/>
    <w:rsid w:val="00E90B73"/>
    <w:rsid w:val="00E917F8"/>
    <w:rsid w:val="00E919CD"/>
    <w:rsid w:val="00E92314"/>
    <w:rsid w:val="00E924FD"/>
    <w:rsid w:val="00E92703"/>
    <w:rsid w:val="00E92781"/>
    <w:rsid w:val="00E92C13"/>
    <w:rsid w:val="00E92F93"/>
    <w:rsid w:val="00E936D9"/>
    <w:rsid w:val="00E943B1"/>
    <w:rsid w:val="00E9491B"/>
    <w:rsid w:val="00E95016"/>
    <w:rsid w:val="00E95641"/>
    <w:rsid w:val="00E97180"/>
    <w:rsid w:val="00E97B8F"/>
    <w:rsid w:val="00E97C71"/>
    <w:rsid w:val="00EA2383"/>
    <w:rsid w:val="00EA3D72"/>
    <w:rsid w:val="00EA42DB"/>
    <w:rsid w:val="00EA5822"/>
    <w:rsid w:val="00EA5B5C"/>
    <w:rsid w:val="00EA7062"/>
    <w:rsid w:val="00EA774B"/>
    <w:rsid w:val="00EB03EC"/>
    <w:rsid w:val="00EB07C5"/>
    <w:rsid w:val="00EB093E"/>
    <w:rsid w:val="00EB0BE6"/>
    <w:rsid w:val="00EB0FBE"/>
    <w:rsid w:val="00EB245B"/>
    <w:rsid w:val="00EB2E51"/>
    <w:rsid w:val="00EB37B4"/>
    <w:rsid w:val="00EB39F2"/>
    <w:rsid w:val="00EB4837"/>
    <w:rsid w:val="00EB5422"/>
    <w:rsid w:val="00EB622F"/>
    <w:rsid w:val="00EB66FE"/>
    <w:rsid w:val="00EB6F1A"/>
    <w:rsid w:val="00EB7B1F"/>
    <w:rsid w:val="00EB7B3C"/>
    <w:rsid w:val="00EB7D60"/>
    <w:rsid w:val="00EC0A66"/>
    <w:rsid w:val="00EC15F3"/>
    <w:rsid w:val="00EC1907"/>
    <w:rsid w:val="00EC483E"/>
    <w:rsid w:val="00EC50B9"/>
    <w:rsid w:val="00EC57CC"/>
    <w:rsid w:val="00EC5D0F"/>
    <w:rsid w:val="00EC606B"/>
    <w:rsid w:val="00EC6806"/>
    <w:rsid w:val="00EC7C68"/>
    <w:rsid w:val="00ED04CB"/>
    <w:rsid w:val="00ED0995"/>
    <w:rsid w:val="00ED0EAB"/>
    <w:rsid w:val="00ED106D"/>
    <w:rsid w:val="00ED21F5"/>
    <w:rsid w:val="00ED2415"/>
    <w:rsid w:val="00ED4F7E"/>
    <w:rsid w:val="00ED54DA"/>
    <w:rsid w:val="00ED5643"/>
    <w:rsid w:val="00ED648C"/>
    <w:rsid w:val="00ED69CB"/>
    <w:rsid w:val="00ED7E7F"/>
    <w:rsid w:val="00EE0400"/>
    <w:rsid w:val="00EE0480"/>
    <w:rsid w:val="00EE12B6"/>
    <w:rsid w:val="00EE151E"/>
    <w:rsid w:val="00EE33D3"/>
    <w:rsid w:val="00EE3F15"/>
    <w:rsid w:val="00EE4415"/>
    <w:rsid w:val="00EE462A"/>
    <w:rsid w:val="00EE6276"/>
    <w:rsid w:val="00EE6885"/>
    <w:rsid w:val="00EE76E9"/>
    <w:rsid w:val="00EF1808"/>
    <w:rsid w:val="00EF1970"/>
    <w:rsid w:val="00EF3EDE"/>
    <w:rsid w:val="00EF7265"/>
    <w:rsid w:val="00EF7B35"/>
    <w:rsid w:val="00EF7B78"/>
    <w:rsid w:val="00EF7BA1"/>
    <w:rsid w:val="00F00603"/>
    <w:rsid w:val="00F013DF"/>
    <w:rsid w:val="00F0197F"/>
    <w:rsid w:val="00F02C8D"/>
    <w:rsid w:val="00F03215"/>
    <w:rsid w:val="00F04801"/>
    <w:rsid w:val="00F05664"/>
    <w:rsid w:val="00F06917"/>
    <w:rsid w:val="00F06ABB"/>
    <w:rsid w:val="00F0701F"/>
    <w:rsid w:val="00F07786"/>
    <w:rsid w:val="00F07A22"/>
    <w:rsid w:val="00F07E28"/>
    <w:rsid w:val="00F1224E"/>
    <w:rsid w:val="00F12BD9"/>
    <w:rsid w:val="00F14910"/>
    <w:rsid w:val="00F15CDA"/>
    <w:rsid w:val="00F16A3B"/>
    <w:rsid w:val="00F211CC"/>
    <w:rsid w:val="00F21F71"/>
    <w:rsid w:val="00F22052"/>
    <w:rsid w:val="00F229B0"/>
    <w:rsid w:val="00F22A09"/>
    <w:rsid w:val="00F246D1"/>
    <w:rsid w:val="00F24929"/>
    <w:rsid w:val="00F2588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638E"/>
    <w:rsid w:val="00F368B1"/>
    <w:rsid w:val="00F40982"/>
    <w:rsid w:val="00F40DD0"/>
    <w:rsid w:val="00F41655"/>
    <w:rsid w:val="00F41DB5"/>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800"/>
    <w:rsid w:val="00F54D22"/>
    <w:rsid w:val="00F54F1F"/>
    <w:rsid w:val="00F55CCB"/>
    <w:rsid w:val="00F564BE"/>
    <w:rsid w:val="00F575C4"/>
    <w:rsid w:val="00F57D6B"/>
    <w:rsid w:val="00F57E44"/>
    <w:rsid w:val="00F603BC"/>
    <w:rsid w:val="00F612F0"/>
    <w:rsid w:val="00F6150F"/>
    <w:rsid w:val="00F6171C"/>
    <w:rsid w:val="00F61F78"/>
    <w:rsid w:val="00F627BD"/>
    <w:rsid w:val="00F628E7"/>
    <w:rsid w:val="00F63781"/>
    <w:rsid w:val="00F6431E"/>
    <w:rsid w:val="00F64731"/>
    <w:rsid w:val="00F65FFC"/>
    <w:rsid w:val="00F67E6C"/>
    <w:rsid w:val="00F70437"/>
    <w:rsid w:val="00F727E9"/>
    <w:rsid w:val="00F740B0"/>
    <w:rsid w:val="00F74844"/>
    <w:rsid w:val="00F754C5"/>
    <w:rsid w:val="00F7575C"/>
    <w:rsid w:val="00F75A4C"/>
    <w:rsid w:val="00F76621"/>
    <w:rsid w:val="00F777FD"/>
    <w:rsid w:val="00F77AB2"/>
    <w:rsid w:val="00F80E5C"/>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AD4"/>
    <w:rsid w:val="00F86C9C"/>
    <w:rsid w:val="00F86FAB"/>
    <w:rsid w:val="00F87948"/>
    <w:rsid w:val="00F9248D"/>
    <w:rsid w:val="00F93B98"/>
    <w:rsid w:val="00F93E1D"/>
    <w:rsid w:val="00F94535"/>
    <w:rsid w:val="00F949B8"/>
    <w:rsid w:val="00F950AC"/>
    <w:rsid w:val="00F95AD1"/>
    <w:rsid w:val="00F960F7"/>
    <w:rsid w:val="00F962D1"/>
    <w:rsid w:val="00F9641A"/>
    <w:rsid w:val="00F9694C"/>
    <w:rsid w:val="00F96EE0"/>
    <w:rsid w:val="00F9704F"/>
    <w:rsid w:val="00F978EE"/>
    <w:rsid w:val="00F97C52"/>
    <w:rsid w:val="00FA0AD1"/>
    <w:rsid w:val="00FA1810"/>
    <w:rsid w:val="00FA275C"/>
    <w:rsid w:val="00FA33D3"/>
    <w:rsid w:val="00FA40D4"/>
    <w:rsid w:val="00FA5784"/>
    <w:rsid w:val="00FA5BAF"/>
    <w:rsid w:val="00FA6F52"/>
    <w:rsid w:val="00FB0084"/>
    <w:rsid w:val="00FB357A"/>
    <w:rsid w:val="00FB3BD0"/>
    <w:rsid w:val="00FB4A43"/>
    <w:rsid w:val="00FB6594"/>
    <w:rsid w:val="00FB6B0C"/>
    <w:rsid w:val="00FC00E6"/>
    <w:rsid w:val="00FC515C"/>
    <w:rsid w:val="00FC59A0"/>
    <w:rsid w:val="00FC5AB9"/>
    <w:rsid w:val="00FC5F72"/>
    <w:rsid w:val="00FC6CFA"/>
    <w:rsid w:val="00FC70EE"/>
    <w:rsid w:val="00FC722C"/>
    <w:rsid w:val="00FC757C"/>
    <w:rsid w:val="00FD06C1"/>
    <w:rsid w:val="00FD2E10"/>
    <w:rsid w:val="00FD3E4B"/>
    <w:rsid w:val="00FD5205"/>
    <w:rsid w:val="00FD53EE"/>
    <w:rsid w:val="00FD589B"/>
    <w:rsid w:val="00FD709E"/>
    <w:rsid w:val="00FD719A"/>
    <w:rsid w:val="00FD7F73"/>
    <w:rsid w:val="00FE0831"/>
    <w:rsid w:val="00FE0C4C"/>
    <w:rsid w:val="00FE244F"/>
    <w:rsid w:val="00FE3D18"/>
    <w:rsid w:val="00FE40CB"/>
    <w:rsid w:val="00FE429A"/>
    <w:rsid w:val="00FE454E"/>
    <w:rsid w:val="00FE487E"/>
    <w:rsid w:val="00FE6E29"/>
    <w:rsid w:val="00FE6F74"/>
    <w:rsid w:val="00FE72AC"/>
    <w:rsid w:val="00FF0137"/>
    <w:rsid w:val="00FF0791"/>
    <w:rsid w:val="00FF08C6"/>
    <w:rsid w:val="00FF0B08"/>
    <w:rsid w:val="00FF144C"/>
    <w:rsid w:val="00FF2D1E"/>
    <w:rsid w:val="00FF621C"/>
    <w:rsid w:val="00FF675A"/>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F814B8"/>
    <w:rPr>
      <w:color w:val="4DA4D8" w:themeColor="accent3" w:themeTint="99"/>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omgov.com/j/1611427072?pwd=dZs3DpFbe8AyAn06vaSabhbcagsV4w.1" TargetMode="External"/><Relationship Id="rId18" Type="http://schemas.openxmlformats.org/officeDocument/2006/relationships/hyperlink" Target="mailto:students@nfbmn.org" TargetMode="External"/><Relationship Id="rId26" Type="http://schemas.openxmlformats.org/officeDocument/2006/relationships/hyperlink" Target="https://aphcareerconnect.org/" TargetMode="External"/><Relationship Id="rId39" Type="http://schemas.openxmlformats.org/officeDocument/2006/relationships/hyperlink" Target="https://gcc02.safelinks.protection.outlook.com/?url=https%3A%2F%2Fwww.gaconf.com%2F&amp;data=05%7C02%7Cshane.desantis%40state.mn.us%7Cd874989bedc147c42e9608dd5b26fe59%7Ceb14b04624c445198f26b89c2159828c%7C0%7C0%7C638766945205446270%7CUnknown%7CTWFpbGZsb3d8eyJFbXB0eU1hcGkiOnRydWUsIlYiOiIwLjAuMDAwMCIsIlAiOiJXaW4zMiIsIkFOIjoiTWFpbCIsIldUIjoyfQ%3D%3D%7C0%7C%7C%7C&amp;sdata=FG7kTJYQDXqw1x6VFEFOl9ySgg8ksV6Nc6mQWw6aMb0%3D&amp;reserved=0" TargetMode="External"/><Relationship Id="rId3" Type="http://schemas.openxmlformats.org/officeDocument/2006/relationships/customXml" Target="../customXml/item3.xml"/><Relationship Id="rId21" Type="http://schemas.openxmlformats.org/officeDocument/2006/relationships/hyperlink" Target="https://www.pacer.org/workshops/" TargetMode="External"/><Relationship Id="rId34" Type="http://schemas.openxmlformats.org/officeDocument/2006/relationships/hyperlink" Target="mailto:info@blindabilities.com" TargetMode="External"/><Relationship Id="rId42" Type="http://schemas.openxmlformats.org/officeDocument/2006/relationships/image" Target="media/image3.jpeg"/><Relationship Id="rId47" Type="http://schemas.openxmlformats.org/officeDocument/2006/relationships/hyperlink" Target="https://www.kare11.com/article/news/local/kare11-extras/blind-rosemount-wrestler-inspires-classmates-coaches/89-5c9cfed8-7aa8-4fd6-a2b1-61d5c64f47ec" TargetMode="External"/><Relationship Id="rId50" Type="http://schemas.openxmlformats.org/officeDocument/2006/relationships/hyperlink" Target="https://www.reuters.com/world/uk/blind-filmmaker-hopes-blaze-trail-artists-with-disabilities-2024-10-17/" TargetMode="External"/><Relationship Id="rId7" Type="http://schemas.openxmlformats.org/officeDocument/2006/relationships/settings" Target="settings.xml"/><Relationship Id="rId12" Type="http://schemas.openxmlformats.org/officeDocument/2006/relationships/hyperlink" Target="mailto:shane.desantis@state.mn.us" TargetMode="External"/><Relationship Id="rId17" Type="http://schemas.openxmlformats.org/officeDocument/2006/relationships/hyperlink" Target="https://www.envisionus.com/youth-programs/level-up" TargetMode="External"/><Relationship Id="rId25" Type="http://schemas.openxmlformats.org/officeDocument/2006/relationships/hyperlink" Target="https://disabilityhubmn.org/for-professionals/youth-in-transition/" TargetMode="External"/><Relationship Id="rId33" Type="http://schemas.openxmlformats.org/officeDocument/2006/relationships/hyperlink" Target="https://blindabilities.com/?p=8571" TargetMode="External"/><Relationship Id="rId38" Type="http://schemas.openxmlformats.org/officeDocument/2006/relationships/hyperlink" Target="https://www.youtube.com/watch?v=qr8ZWwhJqj4" TargetMode="External"/><Relationship Id="rId46" Type="http://schemas.openxmlformats.org/officeDocument/2006/relationships/hyperlink" Target="https://www.blind.msstate.edu/sites/www.blind.msstate.edu/files/2022-03/Who%20Needs%20to%20Know%20-%20Disclosing%20Your%20Vision%20Impairment.pdf" TargetMode="External"/><Relationship Id="rId2" Type="http://schemas.openxmlformats.org/officeDocument/2006/relationships/customXml" Target="../customXml/item2.xml"/><Relationship Id="rId16" Type="http://schemas.openxmlformats.org/officeDocument/2006/relationships/hyperlink" Target="https://www.guidedogs.com/client-programs/youth-and-young-adult-programs/careers-canines-connections" TargetMode="External"/><Relationship Id="rId20" Type="http://schemas.openxmlformats.org/officeDocument/2006/relationships/hyperlink" Target="mailto:ssb.audioservices@state.mn.us" TargetMode="External"/><Relationship Id="rId29" Type="http://schemas.openxmlformats.org/officeDocument/2006/relationships/hyperlink" Target="http://www.BlindAbilities.com" TargetMode="External"/><Relationship Id="rId41" Type="http://schemas.openxmlformats.org/officeDocument/2006/relationships/image" Target="media/image2.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isabilityhubmn.org/" TargetMode="External"/><Relationship Id="rId32" Type="http://schemas.openxmlformats.org/officeDocument/2006/relationships/hyperlink" Target="https://blindabilities.com/?p=8597" TargetMode="External"/><Relationship Id="rId37" Type="http://schemas.openxmlformats.org/officeDocument/2006/relationships/hyperlink" Target="https://studentaid.gov/h/apply-for-aid/fafsa/" TargetMode="External"/><Relationship Id="rId40" Type="http://schemas.openxmlformats.org/officeDocument/2006/relationships/hyperlink" Target="mailto:ssb.braille@state.mn.us" TargetMode="External"/><Relationship Id="rId45" Type="http://schemas.openxmlformats.org/officeDocument/2006/relationships/hyperlink" Target="https://askjan.org/topics/Disability-Disclosure.cfm"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jor.madeline7@gmail.com" TargetMode="External"/><Relationship Id="rId23" Type="http://schemas.openxmlformats.org/officeDocument/2006/relationships/hyperlink" Target="https://mn.hb101.org/" TargetMode="External"/><Relationship Id="rId28" Type="http://schemas.openxmlformats.org/officeDocument/2006/relationships/hyperlink" Target="https://www.youtube.com/playlist?list=PLUj6DcM1nN3HCfWxJIMLPeD8roKZt8xyu" TargetMode="External"/><Relationship Id="rId36" Type="http://schemas.openxmlformats.org/officeDocument/2006/relationships/hyperlink" Target="https://mn.gov/deed/ssb/teens/" TargetMode="External"/><Relationship Id="rId49" Type="http://schemas.openxmlformats.org/officeDocument/2006/relationships/hyperlink" Target="https://people.com/molly-burke-recalls-losing-her-friends-at-14-when-she-went-blind-and-rebuilding-her-confidence-exclusive-8746915" TargetMode="External"/><Relationship Id="rId10" Type="http://schemas.openxmlformats.org/officeDocument/2006/relationships/endnotes" Target="endnotes.xml"/><Relationship Id="rId19" Type="http://schemas.openxmlformats.org/officeDocument/2006/relationships/hyperlink" Target="https://gcc02.safelinks.protection.outlook.com/?url=https%3A%2F%2Fnfb-org.zoom.us%2Fj%2F98691296598%3Fpwd%3DlH5Mgu1Rr9aov4h83qVNbnfq5ZDjsp.1&amp;data=05%7C02%7Cshane.desantis%40state.mn.us%7C8748e391a37f4f59e42608dd6166064c%7Ceb14b04624c445198f26b89c2159828c%7C0%7C0%7C638773812994184905%7CUnknown%7CTWFpbGZsb3d8eyJFbXB0eU1hcGkiOnRydWUsIlYiOiIwLjAuMDAwMCIsIlAiOiJXaW4zMiIsIkFOIjoiTWFpbCIsIldUIjoyfQ%3D%3D%7C0%7C%7C%7C&amp;sdata=DEPBdXtjPy2lw18klt7ioABQP8pKeXMP6InhxTzij10%3D&amp;reserved=0" TargetMode="External"/><Relationship Id="rId31" Type="http://schemas.openxmlformats.org/officeDocument/2006/relationships/hyperlink" Target="https://blindabilities.com/?p=8601" TargetMode="External"/><Relationship Id="rId44" Type="http://schemas.openxmlformats.org/officeDocument/2006/relationships/hyperlink" Target="https://aphconnectcenter.org/careerconnect/job-seekers/conducting-a-successful-job-search/disclosing-a-visual-impairment/" TargetMode="External"/><Relationship Id="rId52" Type="http://schemas.openxmlformats.org/officeDocument/2006/relationships/hyperlink" Target="mailto:shane.desantis@state.mn.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yarias0508@gmail.com" TargetMode="External"/><Relationship Id="rId22" Type="http://schemas.openxmlformats.org/officeDocument/2006/relationships/hyperlink" Target="https://mn.db101.org/" TargetMode="External"/><Relationship Id="rId27" Type="http://schemas.openxmlformats.org/officeDocument/2006/relationships/hyperlink" Target="https://aphconnectcenter.org/familyconnect/getting-started-guides/" TargetMode="External"/><Relationship Id="rId30" Type="http://schemas.openxmlformats.org/officeDocument/2006/relationships/hyperlink" Target="https://blindabilities.com/?p=8610" TargetMode="External"/><Relationship Id="rId35" Type="http://schemas.openxmlformats.org/officeDocument/2006/relationships/hyperlink" Target="mailto:shane.desantis@state.mn.us" TargetMode="External"/><Relationship Id="rId43" Type="http://schemas.openxmlformats.org/officeDocument/2006/relationships/hyperlink" Target="https://mn.gov/deed/ssb/teens/job-life-skills.jsp" TargetMode="External"/><Relationship Id="rId48" Type="http://schemas.openxmlformats.org/officeDocument/2006/relationships/hyperlink" Target="https://people.com/stephen-nedoroscik-pommel-horse-dwts-limited-vision-exclusive-8759232" TargetMode="External"/><Relationship Id="rId8" Type="http://schemas.openxmlformats.org/officeDocument/2006/relationships/webSettings" Target="webSettings.xml"/><Relationship Id="rId51" Type="http://schemas.openxmlformats.org/officeDocument/2006/relationships/hyperlink" Target="https://aphconnectcenter.org/careerconnect/transition-age-youth/articles/jobs-vs-careers-whats-the-difference/"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2.xml><?xml version="1.0" encoding="utf-8"?>
<ds:datastoreItem xmlns:ds="http://schemas.openxmlformats.org/officeDocument/2006/customXml" ds:itemID="{E566CAB0-8BE6-411A-BBF7-EA50ED82FD14}">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705a832a-39b8-4b6e-bef7-cf4927fd9fe7"/>
    <ds:schemaRef ds:uri="http://schemas.microsoft.com/office/2006/documentManagement/types"/>
    <ds:schemaRef ds:uri="23e485ee-6e07-4f8b-8ce6-ae6324baa02b"/>
    <ds:schemaRef ds:uri="http://www.w3.org/XML/1998/namespace"/>
    <ds:schemaRef ds:uri="http://purl.org/dc/elements/1.1/"/>
  </ds:schemaRefs>
</ds:datastoreItem>
</file>

<file path=customXml/itemProps3.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4.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4838</TotalTime>
  <Pages>7</Pages>
  <Words>2928</Words>
  <Characters>18997</Characters>
  <Application>Microsoft Office Word</Application>
  <DocSecurity>2</DocSecurity>
  <Lines>422</Lines>
  <Paragraphs>192</Paragraphs>
  <ScaleCrop>false</ScaleCrop>
  <HeadingPairs>
    <vt:vector size="2" baseType="variant">
      <vt:variant>
        <vt:lpstr>Title</vt:lpstr>
      </vt:variant>
      <vt:variant>
        <vt:i4>1</vt:i4>
      </vt:variant>
    </vt:vector>
  </HeadingPairs>
  <TitlesOfParts>
    <vt:vector size="1" baseType="lpstr">
      <vt:lpstr>The Spectacle April 2023</vt:lpstr>
    </vt:vector>
  </TitlesOfParts>
  <Manager>Sheila Koenig</Manager>
  <Company>DEED</Company>
  <LinksUpToDate>false</LinksUpToDate>
  <CharactersWithSpaces>2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DeSantis, Shane (DEED)</cp:lastModifiedBy>
  <cp:revision>221</cp:revision>
  <cp:lastPrinted>2019-12-31T20:18:00Z</cp:lastPrinted>
  <dcterms:created xsi:type="dcterms:W3CDTF">2025-03-03T19:44:00Z</dcterms:created>
  <dcterms:modified xsi:type="dcterms:W3CDTF">2025-03-17T11:5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GrammarlyDocumentId">
    <vt:lpwstr>aec91ef4ca246a502955d2ef5cf6e11535bcb33f5b0e0cb2c95589a719fd7622</vt:lpwstr>
  </property>
  <property fmtid="{D5CDD505-2E9C-101B-9397-08002B2CF9AE}" pid="4" name="_MarkAsFinal">
    <vt:bool>true</vt:bool>
  </property>
</Properties>
</file>